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1ED96" w14:textId="493C9507" w:rsidR="00033770" w:rsidRPr="0049242A" w:rsidRDefault="00033770" w:rsidP="001D5F85">
      <w:pPr>
        <w:ind w:hanging="993"/>
        <w:jc w:val="center"/>
        <w:rPr>
          <w:szCs w:val="24"/>
        </w:rPr>
      </w:pPr>
    </w:p>
    <w:tbl>
      <w:tblPr>
        <w:tblStyle w:val="Lentelstinklelis"/>
        <w:tblW w:w="0" w:type="auto"/>
        <w:tblInd w:w="11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1"/>
      </w:tblGrid>
      <w:tr w:rsidR="00033770" w:rsidRPr="0049242A" w14:paraId="3A52463B" w14:textId="77777777" w:rsidTr="00033770"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D3461F2" w14:textId="2634A3C0" w:rsidR="00033770" w:rsidRDefault="00033770">
            <w:pPr>
              <w:jc w:val="center"/>
              <w:rPr>
                <w:i/>
                <w:iCs/>
                <w:szCs w:val="24"/>
                <w:vertAlign w:val="superscript"/>
                <w:lang w:val="en-US"/>
              </w:rPr>
            </w:pPr>
            <w:r w:rsidRPr="0049242A">
              <w:rPr>
                <w:szCs w:val="24"/>
                <w:vertAlign w:val="superscript"/>
              </w:rPr>
              <w:t>Vardas, pavardė</w:t>
            </w:r>
            <w:r w:rsidR="00B91A92">
              <w:rPr>
                <w:szCs w:val="24"/>
                <w:vertAlign w:val="superscript"/>
              </w:rPr>
              <w:t xml:space="preserve"> </w:t>
            </w:r>
            <w:r w:rsidR="004E063C">
              <w:rPr>
                <w:szCs w:val="24"/>
                <w:vertAlign w:val="superscript"/>
              </w:rPr>
              <w:t xml:space="preserve">/ </w:t>
            </w:r>
            <w:r w:rsidR="004E063C" w:rsidRPr="004E063C">
              <w:rPr>
                <w:i/>
                <w:iCs/>
                <w:szCs w:val="24"/>
                <w:vertAlign w:val="superscript"/>
                <w:lang w:val="en-US"/>
              </w:rPr>
              <w:t>name, surname</w:t>
            </w:r>
          </w:p>
          <w:p w14:paraId="76837973" w14:textId="1A618FA3" w:rsidR="004B24E6" w:rsidRPr="00884E1B" w:rsidRDefault="004B24E6" w:rsidP="00AE6DB5">
            <w:pPr>
              <w:rPr>
                <w:szCs w:val="24"/>
                <w:lang w:val="en-US"/>
              </w:rPr>
            </w:pPr>
          </w:p>
          <w:p w14:paraId="7D9E3B34" w14:textId="0FA51B94" w:rsidR="00033770" w:rsidRPr="0049242A" w:rsidRDefault="00033770">
            <w:pPr>
              <w:jc w:val="center"/>
              <w:rPr>
                <w:szCs w:val="24"/>
              </w:rPr>
            </w:pPr>
          </w:p>
        </w:tc>
      </w:tr>
      <w:tr w:rsidR="00033770" w:rsidRPr="0049242A" w14:paraId="3D8448CF" w14:textId="77777777" w:rsidTr="00033770"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5D2785" w14:textId="1247CD39" w:rsidR="00033770" w:rsidRPr="004E063C" w:rsidRDefault="00033770">
            <w:pPr>
              <w:jc w:val="center"/>
              <w:rPr>
                <w:szCs w:val="24"/>
                <w:vertAlign w:val="superscript"/>
                <w:lang w:val="en-US"/>
              </w:rPr>
            </w:pPr>
            <w:r w:rsidRPr="0049242A">
              <w:rPr>
                <w:szCs w:val="24"/>
                <w:vertAlign w:val="superscript"/>
              </w:rPr>
              <w:t>Pareigos</w:t>
            </w:r>
            <w:r w:rsidR="00B91A92">
              <w:rPr>
                <w:szCs w:val="24"/>
                <w:vertAlign w:val="superscript"/>
              </w:rPr>
              <w:t xml:space="preserve"> </w:t>
            </w:r>
            <w:r w:rsidR="004E063C">
              <w:rPr>
                <w:szCs w:val="24"/>
                <w:vertAlign w:val="superscript"/>
              </w:rPr>
              <w:t xml:space="preserve">/ </w:t>
            </w:r>
            <w:r w:rsidR="004E063C" w:rsidRPr="004E063C">
              <w:rPr>
                <w:i/>
                <w:iCs/>
                <w:szCs w:val="24"/>
                <w:vertAlign w:val="superscript"/>
                <w:lang w:val="en-US"/>
              </w:rPr>
              <w:t>position</w:t>
            </w:r>
          </w:p>
          <w:p w14:paraId="6DC1C3E0" w14:textId="342E0416" w:rsidR="00033770" w:rsidRPr="0049242A" w:rsidRDefault="00033770">
            <w:pPr>
              <w:jc w:val="center"/>
              <w:rPr>
                <w:szCs w:val="24"/>
              </w:rPr>
            </w:pPr>
          </w:p>
        </w:tc>
      </w:tr>
      <w:tr w:rsidR="00033770" w:rsidRPr="0049242A" w14:paraId="6BB02D91" w14:textId="77777777" w:rsidTr="00033770">
        <w:tc>
          <w:tcPr>
            <w:tcW w:w="65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EA09E3" w14:textId="3223608D" w:rsidR="00033770" w:rsidRPr="0049242A" w:rsidRDefault="00033770">
            <w:pPr>
              <w:jc w:val="center"/>
              <w:rPr>
                <w:szCs w:val="24"/>
                <w:vertAlign w:val="superscript"/>
              </w:rPr>
            </w:pPr>
            <w:r w:rsidRPr="0049242A">
              <w:rPr>
                <w:szCs w:val="24"/>
                <w:vertAlign w:val="superscript"/>
              </w:rPr>
              <w:t>LAMMC padalinys</w:t>
            </w:r>
            <w:r w:rsidR="004E063C">
              <w:rPr>
                <w:szCs w:val="24"/>
                <w:vertAlign w:val="superscript"/>
              </w:rPr>
              <w:t xml:space="preserve"> / </w:t>
            </w:r>
            <w:r w:rsidR="004E063C" w:rsidRPr="004E063C">
              <w:rPr>
                <w:i/>
                <w:iCs/>
                <w:szCs w:val="24"/>
                <w:vertAlign w:val="superscript"/>
                <w:lang w:val="en-US"/>
              </w:rPr>
              <w:t>department</w:t>
            </w:r>
          </w:p>
          <w:p w14:paraId="2B8A1764" w14:textId="77777777" w:rsidR="00033770" w:rsidRPr="004E063C" w:rsidRDefault="00033770">
            <w:pPr>
              <w:jc w:val="center"/>
              <w:rPr>
                <w:sz w:val="16"/>
                <w:szCs w:val="16"/>
              </w:rPr>
            </w:pPr>
          </w:p>
        </w:tc>
      </w:tr>
    </w:tbl>
    <w:p w14:paraId="60D11680" w14:textId="14ED88CD" w:rsidR="00033770" w:rsidRDefault="00033770" w:rsidP="00033770">
      <w:pPr>
        <w:rPr>
          <w:szCs w:val="24"/>
        </w:rPr>
      </w:pPr>
      <w:r w:rsidRPr="0049242A">
        <w:rPr>
          <w:szCs w:val="24"/>
        </w:rPr>
        <w:t>Lietuvos agrarinių ir miškų mokslų centro direktoriui</w:t>
      </w:r>
      <w:r w:rsidR="00E97F63">
        <w:rPr>
          <w:szCs w:val="24"/>
        </w:rPr>
        <w:t xml:space="preserve"> / </w:t>
      </w:r>
    </w:p>
    <w:p w14:paraId="4F21B413" w14:textId="32CD8390" w:rsidR="009B4BF6" w:rsidRPr="00E97F63" w:rsidRDefault="009B4BF6" w:rsidP="00033770">
      <w:pPr>
        <w:rPr>
          <w:i/>
          <w:iCs/>
          <w:szCs w:val="24"/>
          <w:lang w:val="en-US"/>
        </w:rPr>
      </w:pPr>
      <w:r w:rsidRPr="00E97F63">
        <w:rPr>
          <w:i/>
          <w:iCs/>
          <w:szCs w:val="24"/>
          <w:lang w:val="en-US"/>
        </w:rPr>
        <w:t>To direc</w:t>
      </w:r>
      <w:r w:rsidR="00E97F63" w:rsidRPr="00E97F63">
        <w:rPr>
          <w:i/>
          <w:iCs/>
          <w:szCs w:val="24"/>
          <w:lang w:val="en-US"/>
        </w:rPr>
        <w:t>tor of Lithuanian Research Centre for Agriculture and Forestry</w:t>
      </w:r>
    </w:p>
    <w:p w14:paraId="356D2CE6" w14:textId="77777777" w:rsidR="0049242A" w:rsidRPr="004E063C" w:rsidRDefault="0049242A" w:rsidP="00033770">
      <w:pPr>
        <w:rPr>
          <w:sz w:val="16"/>
          <w:szCs w:val="16"/>
          <w:lang w:eastAsia="en-US"/>
        </w:rPr>
      </w:pPr>
    </w:p>
    <w:p w14:paraId="4CD0A84A" w14:textId="77777777" w:rsidR="007B38CF" w:rsidRDefault="00033770" w:rsidP="00033770">
      <w:pPr>
        <w:jc w:val="center"/>
        <w:rPr>
          <w:b/>
          <w:bCs/>
          <w:szCs w:val="24"/>
        </w:rPr>
      </w:pPr>
      <w:bookmarkStart w:id="0" w:name="_Hlk30658900"/>
      <w:r w:rsidRPr="0049242A">
        <w:rPr>
          <w:b/>
          <w:bCs/>
          <w:szCs w:val="24"/>
        </w:rPr>
        <w:t>INFORMACIJA APIE KONKURSUI TEIKIAMĄ PROJEKTO PARAIŠKĄ</w:t>
      </w:r>
      <w:r w:rsidR="004E063C">
        <w:rPr>
          <w:b/>
          <w:bCs/>
          <w:szCs w:val="24"/>
        </w:rPr>
        <w:t xml:space="preserve"> / </w:t>
      </w:r>
    </w:p>
    <w:p w14:paraId="50590C08" w14:textId="69D934EF" w:rsidR="00033770" w:rsidRPr="0049242A" w:rsidRDefault="004E063C" w:rsidP="00033770">
      <w:pPr>
        <w:jc w:val="center"/>
        <w:rPr>
          <w:b/>
          <w:bCs/>
          <w:szCs w:val="24"/>
        </w:rPr>
      </w:pPr>
      <w:r w:rsidRPr="004E063C">
        <w:rPr>
          <w:b/>
          <w:bCs/>
          <w:i/>
          <w:iCs/>
          <w:szCs w:val="24"/>
        </w:rPr>
        <w:t xml:space="preserve">INFORMATION ABOUT THE </w:t>
      </w:r>
      <w:r w:rsidR="007B38CF" w:rsidRPr="004E063C">
        <w:rPr>
          <w:b/>
          <w:bCs/>
          <w:i/>
          <w:iCs/>
          <w:szCs w:val="24"/>
        </w:rPr>
        <w:t xml:space="preserve">SUBMITTED </w:t>
      </w:r>
      <w:r w:rsidRPr="004E063C">
        <w:rPr>
          <w:b/>
          <w:bCs/>
          <w:i/>
          <w:iCs/>
          <w:szCs w:val="24"/>
        </w:rPr>
        <w:t xml:space="preserve">PROJECT APPLICATION </w:t>
      </w:r>
    </w:p>
    <w:p w14:paraId="032F7F74" w14:textId="685D0AD4" w:rsidR="00033770" w:rsidRPr="0049242A" w:rsidRDefault="00033770" w:rsidP="00033770">
      <w:pPr>
        <w:jc w:val="center"/>
        <w:rPr>
          <w:sz w:val="22"/>
          <w:szCs w:val="22"/>
        </w:rPr>
      </w:pPr>
    </w:p>
    <w:tbl>
      <w:tblPr>
        <w:tblStyle w:val="Lentelstinklelis"/>
        <w:tblW w:w="1006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7"/>
        <w:gridCol w:w="3566"/>
        <w:gridCol w:w="1064"/>
        <w:gridCol w:w="760"/>
        <w:gridCol w:w="3918"/>
      </w:tblGrid>
      <w:tr w:rsidR="00671527" w:rsidRPr="0049242A" w14:paraId="3D3B22B6" w14:textId="77777777" w:rsidTr="00CD19B2">
        <w:trPr>
          <w:gridBefore w:val="2"/>
          <w:gridAfter w:val="1"/>
          <w:wBefore w:w="4323" w:type="dxa"/>
          <w:wAfter w:w="3918" w:type="dxa"/>
          <w:trHeight w:val="176"/>
        </w:trPr>
        <w:tc>
          <w:tcPr>
            <w:tcW w:w="182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bookmarkEnd w:id="0"/>
          <w:p w14:paraId="503931DF" w14:textId="7BB9BC4B" w:rsidR="00671527" w:rsidRPr="00B91A92" w:rsidRDefault="00671527">
            <w:pPr>
              <w:jc w:val="center"/>
              <w:rPr>
                <w:szCs w:val="24"/>
              </w:rPr>
            </w:pPr>
            <w:r w:rsidRPr="00B91A92">
              <w:rPr>
                <w:sz w:val="18"/>
                <w:szCs w:val="18"/>
              </w:rPr>
              <w:t>data /</w:t>
            </w:r>
            <w:r w:rsidR="00B91A92">
              <w:rPr>
                <w:sz w:val="18"/>
                <w:szCs w:val="18"/>
              </w:rPr>
              <w:t xml:space="preserve"> </w:t>
            </w:r>
            <w:r w:rsidRPr="00B91A92">
              <w:rPr>
                <w:i/>
                <w:iCs/>
                <w:sz w:val="18"/>
                <w:szCs w:val="18"/>
                <w:lang w:val="en-US"/>
              </w:rPr>
              <w:t>date</w:t>
            </w:r>
            <w:r w:rsidRPr="00B91A92">
              <w:rPr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AB701A" w:rsidRPr="0049242A" w14:paraId="41DE0FF3" w14:textId="77777777" w:rsidTr="00D02E73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B093E" w14:textId="3AB114EC" w:rsidR="00AB701A" w:rsidRDefault="00AB701A" w:rsidP="00610B52">
            <w:pPr>
              <w:ind w:left="179" w:hanging="179"/>
            </w:pPr>
            <w:r>
              <w:t>1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805ED" w14:textId="77777777" w:rsidR="000F243A" w:rsidRDefault="00AB701A" w:rsidP="00610B52">
            <w:pPr>
              <w:ind w:left="179" w:hanging="179"/>
            </w:pPr>
            <w:r w:rsidRPr="0049242A">
              <w:t>Projekto pavadinimas</w:t>
            </w:r>
            <w:r>
              <w:t xml:space="preserve"> / </w:t>
            </w:r>
          </w:p>
          <w:p w14:paraId="085F0CBD" w14:textId="76D8A327" w:rsidR="00AB701A" w:rsidRPr="0049242A" w:rsidRDefault="00AB701A" w:rsidP="00610B52">
            <w:pPr>
              <w:ind w:left="179" w:hanging="179"/>
            </w:pPr>
            <w:r w:rsidRPr="00106418">
              <w:rPr>
                <w:i/>
                <w:iCs/>
                <w:sz w:val="20"/>
                <w:szCs w:val="16"/>
                <w:lang w:val="en-US"/>
              </w:rPr>
              <w:t>Application title:</w:t>
            </w:r>
          </w:p>
        </w:tc>
        <w:sdt>
          <w:sdtPr>
            <w:alias w:val="Pavadinimas (akronimas) / Title (Acronym)"/>
            <w:tag w:val="Vardas, pavardė / name, surname"/>
            <w:id w:val="-1038198399"/>
            <w:placeholder>
              <w:docPart w:val="C780A3ADC57B4007902EB13C6042E097"/>
            </w:placeholder>
            <w:showingPlcHdr/>
            <w15:color w:val="000000"/>
          </w:sdtPr>
          <w:sdtContent>
            <w:tc>
              <w:tcPr>
                <w:tcW w:w="467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1785EEA" w14:textId="3625EEB0" w:rsidR="00AB701A" w:rsidRPr="001C4F2C" w:rsidRDefault="009459A6">
                <w:pPr>
                  <w:jc w:val="both"/>
                  <w:rPr>
                    <w:color w:val="A6A6A6" w:themeColor="background1" w:themeShade="A6"/>
                    <w:sz w:val="20"/>
                  </w:rPr>
                </w:pPr>
                <w:r w:rsidRPr="00EE43E4">
                  <w:rPr>
                    <w:rStyle w:val="Vietosrezervavimoenklotekstas"/>
                  </w:rPr>
                  <w:t>Click or tap here to enter text.</w:t>
                </w:r>
              </w:p>
            </w:tc>
          </w:sdtContent>
        </w:sdt>
      </w:tr>
      <w:tr w:rsidR="00AB701A" w:rsidRPr="0049242A" w14:paraId="7F67093B" w14:textId="77777777" w:rsidTr="00D02E73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52C4E" w14:textId="2C53295A" w:rsidR="00AB701A" w:rsidRDefault="00AB701A" w:rsidP="00610B52">
            <w:pPr>
              <w:ind w:left="179" w:hanging="179"/>
            </w:pPr>
            <w:r>
              <w:t>2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4BC9" w14:textId="7D430930" w:rsidR="00AB701A" w:rsidRPr="0049242A" w:rsidRDefault="00AB701A" w:rsidP="00B561D9">
            <w:pPr>
              <w:ind w:left="-12" w:firstLine="12"/>
            </w:pPr>
            <w:r w:rsidRPr="0049242A">
              <w:t>Projekto vadovas</w:t>
            </w:r>
            <w:r w:rsidR="00E30463">
              <w:t xml:space="preserve"> LAMMC</w:t>
            </w:r>
            <w:r w:rsidRPr="0049242A">
              <w:t xml:space="preserve"> </w:t>
            </w:r>
            <w:r w:rsidRPr="00BA2309">
              <w:t>/</w:t>
            </w:r>
            <w:r w:rsidR="00B561D9">
              <w:t xml:space="preserve"> </w:t>
            </w:r>
            <w:r w:rsidRPr="00106418">
              <w:rPr>
                <w:i/>
                <w:iCs/>
                <w:sz w:val="20"/>
                <w:szCs w:val="16"/>
                <w:lang w:val="en-US"/>
              </w:rPr>
              <w:t>Project leader</w:t>
            </w:r>
            <w:r w:rsidR="00E30463">
              <w:rPr>
                <w:i/>
                <w:iCs/>
                <w:sz w:val="20"/>
                <w:szCs w:val="16"/>
                <w:lang w:val="en-US"/>
              </w:rPr>
              <w:t xml:space="preserve"> at LAMMC</w:t>
            </w:r>
            <w:r w:rsidRPr="00106418">
              <w:rPr>
                <w:i/>
                <w:iCs/>
                <w:sz w:val="20"/>
                <w:szCs w:val="16"/>
                <w:lang w:val="en-US"/>
              </w:rPr>
              <w:t>:</w:t>
            </w:r>
          </w:p>
        </w:tc>
        <w:sdt>
          <w:sdtPr>
            <w:alias w:val="Vardas, pavardė, institucija / name, surname, institution"/>
            <w:tag w:val="Vardas, pavardė / name, surname"/>
            <w:id w:val="-1482309173"/>
            <w:placeholder>
              <w:docPart w:val="BC39E3011DB7487FA7EAC65BAE7074E3"/>
            </w:placeholder>
            <w:showingPlcHdr/>
            <w15:color w:val="000000"/>
          </w:sdtPr>
          <w:sdtContent>
            <w:tc>
              <w:tcPr>
                <w:tcW w:w="467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BF427F" w14:textId="7843A8D9" w:rsidR="00AB701A" w:rsidRPr="008A7808" w:rsidRDefault="009459A6" w:rsidP="00842BD2">
                <w:pPr>
                  <w:ind w:right="-106" w:hanging="14"/>
                  <w:rPr>
                    <w:i/>
                    <w:iCs/>
                    <w:color w:val="A6A6A6" w:themeColor="background1" w:themeShade="A6"/>
                    <w:sz w:val="22"/>
                    <w:szCs w:val="18"/>
                    <w:lang w:val="en-US"/>
                  </w:rPr>
                </w:pPr>
                <w:r w:rsidRPr="00EE43E4">
                  <w:rPr>
                    <w:rStyle w:val="Vietosrezervavimoenklotekstas"/>
                  </w:rPr>
                  <w:t>Click or tap here to enter text.</w:t>
                </w:r>
              </w:p>
            </w:tc>
          </w:sdtContent>
        </w:sdt>
      </w:tr>
      <w:tr w:rsidR="00AB701A" w:rsidRPr="0049242A" w14:paraId="6920A68E" w14:textId="77777777" w:rsidTr="00106418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F14D3" w14:textId="7D4AB74B" w:rsidR="00AB701A" w:rsidRDefault="00E30463" w:rsidP="00610B52">
            <w:pPr>
              <w:ind w:left="179" w:hanging="179"/>
            </w:pPr>
            <w:r>
              <w:t>3</w:t>
            </w:r>
            <w:r w:rsidR="00AB701A">
              <w:t>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7CEE1" w14:textId="4FDF603E" w:rsidR="00AB701A" w:rsidRPr="0049242A" w:rsidRDefault="00AB701A" w:rsidP="00B561D9">
            <w:r w:rsidRPr="0049242A">
              <w:t xml:space="preserve">Kvietimą teikti paraiškas administruojanti institucija </w:t>
            </w:r>
            <w:r w:rsidR="00395A8F">
              <w:t xml:space="preserve">/ </w:t>
            </w:r>
            <w:r w:rsidR="00DD66C9" w:rsidRPr="001C6F9F">
              <w:rPr>
                <w:i/>
                <w:iCs/>
                <w:sz w:val="20"/>
                <w:lang w:val="en-US"/>
              </w:rPr>
              <w:t>A</w:t>
            </w:r>
            <w:r w:rsidR="00F92B90" w:rsidRPr="001C6F9F">
              <w:rPr>
                <w:i/>
                <w:iCs/>
                <w:sz w:val="20"/>
                <w:lang w:val="en-US"/>
              </w:rPr>
              <w:t>dministrator of call:</w:t>
            </w:r>
          </w:p>
        </w:tc>
        <w:sdt>
          <w:sdtPr>
            <w:alias w:val="Pasirinkti tinkamą:"/>
            <w:tag w:val="Pasirinkti tinkamą:"/>
            <w:id w:val="457153111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LMT" w:value="LMT"/>
              <w:listItem w:displayText="ŽŪM" w:value="ŽŪM"/>
              <w:listItem w:displayText="REA" w:value="REA"/>
              <w:listItem w:displayText="CINEA" w:value="CINEA"/>
              <w:listItem w:displayText="CPVA" w:value="CPVA"/>
              <w:listItem w:displayText="EIT" w:value="EIT"/>
              <w:listItem w:displayText="kita" w:value="kita"/>
            </w:dropDownList>
          </w:sdtPr>
          <w:sdtContent>
            <w:tc>
              <w:tcPr>
                <w:tcW w:w="467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39869D3" w14:textId="78829C53" w:rsidR="00AB701A" w:rsidRPr="0049242A" w:rsidRDefault="00395A8F">
                <w:r w:rsidRPr="00EE43E4">
                  <w:rPr>
                    <w:rStyle w:val="Vietosrezervavimoenklotekstas"/>
                  </w:rPr>
                  <w:t>Choose an item.</w:t>
                </w:r>
              </w:p>
            </w:tc>
          </w:sdtContent>
        </w:sdt>
      </w:tr>
      <w:tr w:rsidR="00AB701A" w:rsidRPr="0049242A" w14:paraId="74186036" w14:textId="77777777" w:rsidTr="005A50BF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B4002" w14:textId="1BAB1D87" w:rsidR="00AB701A" w:rsidRDefault="00E30463" w:rsidP="00610B52">
            <w:pPr>
              <w:ind w:left="179" w:hanging="179"/>
            </w:pPr>
            <w:r>
              <w:t>4</w:t>
            </w:r>
            <w:r w:rsidR="00AB701A">
              <w:t>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04794" w14:textId="0D528ECF" w:rsidR="00AB701A" w:rsidRPr="0049242A" w:rsidRDefault="001C6F9F" w:rsidP="00B561D9">
            <w:r>
              <w:t xml:space="preserve">Kvietimas </w:t>
            </w:r>
            <w:r w:rsidR="00AB701A" w:rsidRPr="0049242A">
              <w:t>kuri</w:t>
            </w:r>
            <w:r>
              <w:t>am</w:t>
            </w:r>
            <w:r w:rsidR="00AB701A" w:rsidRPr="0049242A">
              <w:t xml:space="preserve"> teikiama projekto paraiška</w:t>
            </w:r>
            <w:r>
              <w:t xml:space="preserve"> / </w:t>
            </w:r>
            <w:r w:rsidRPr="001C6F9F">
              <w:rPr>
                <w:i/>
                <w:iCs/>
                <w:sz w:val="20"/>
                <w:lang w:val="en-US"/>
              </w:rPr>
              <w:t>Call for project proposal:</w:t>
            </w:r>
          </w:p>
        </w:tc>
        <w:sdt>
          <w:sdtPr>
            <w:alias w:val="Pavadinimas (nuoroda) / title (link)"/>
            <w:id w:val="-1973748138"/>
            <w:placeholder>
              <w:docPart w:val="214DF102C1A947AE856D8F6A8F4ACD82"/>
            </w:placeholder>
            <w:showingPlcHdr/>
            <w15:color w:val="000000"/>
          </w:sdtPr>
          <w:sdtContent>
            <w:tc>
              <w:tcPr>
                <w:tcW w:w="467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4C6A799" w14:textId="4D32CADA" w:rsidR="00AB701A" w:rsidRPr="0049242A" w:rsidRDefault="005A50BF">
                <w:pPr>
                  <w:autoSpaceDE w:val="0"/>
                  <w:autoSpaceDN w:val="0"/>
                  <w:adjustRightInd w:val="0"/>
                  <w:jc w:val="both"/>
                </w:pPr>
                <w:r w:rsidRPr="00EE43E4">
                  <w:rPr>
                    <w:rStyle w:val="Vietosrezervavimoenklotekstas"/>
                  </w:rPr>
                  <w:t>Click or tap here to enter text.</w:t>
                </w:r>
              </w:p>
            </w:tc>
          </w:sdtContent>
        </w:sdt>
      </w:tr>
      <w:tr w:rsidR="00AB701A" w:rsidRPr="0049242A" w14:paraId="056D2819" w14:textId="77777777" w:rsidTr="005A50BF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D2DC2" w14:textId="0B788C1F" w:rsidR="00AB701A" w:rsidRDefault="00E30463" w:rsidP="00610B52">
            <w:pPr>
              <w:ind w:left="179" w:hanging="179"/>
            </w:pPr>
            <w:r>
              <w:t>5</w:t>
            </w:r>
            <w:r w:rsidR="00AB701A">
              <w:t>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9C50" w14:textId="5C670D46" w:rsidR="00AB701A" w:rsidRPr="0049242A" w:rsidRDefault="00AB701A" w:rsidP="00B561D9">
            <w:pPr>
              <w:ind w:left="-12" w:firstLine="12"/>
            </w:pPr>
            <w:r w:rsidRPr="0049242A">
              <w:t>Planuojamas projekto vykdymo laikotarpis</w:t>
            </w:r>
            <w:r>
              <w:t xml:space="preserve"> / </w:t>
            </w:r>
            <w:r w:rsidR="00DB3F63" w:rsidRPr="00A40B74">
              <w:rPr>
                <w:i/>
                <w:iCs/>
                <w:sz w:val="20"/>
                <w:lang w:val="en-US"/>
              </w:rPr>
              <w:t>Project d</w:t>
            </w:r>
            <w:r w:rsidRPr="00A40B74">
              <w:rPr>
                <w:i/>
                <w:iCs/>
                <w:sz w:val="20"/>
                <w:lang w:val="en-US"/>
              </w:rPr>
              <w:t>uration</w:t>
            </w:r>
            <w:r w:rsidR="00B561D9" w:rsidRPr="00A40B74">
              <w:rPr>
                <w:i/>
                <w:iCs/>
                <w:sz w:val="20"/>
                <w:lang w:val="en-US"/>
              </w:rPr>
              <w:t>: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2964E" w14:textId="6E602991" w:rsidR="00AB701A" w:rsidRPr="0049242A" w:rsidRDefault="00393029">
            <w:r>
              <w:t>20</w:t>
            </w:r>
            <w:r w:rsidR="003B242D">
              <w:t>..-..-.. / 20..</w:t>
            </w:r>
            <w:r w:rsidR="00105AB9">
              <w:t>-..-..</w:t>
            </w:r>
          </w:p>
        </w:tc>
      </w:tr>
      <w:tr w:rsidR="00AB701A" w:rsidRPr="0049242A" w14:paraId="71AFC02D" w14:textId="77777777" w:rsidTr="00D02E73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9B0B7" w14:textId="766E8083" w:rsidR="00AB701A" w:rsidRDefault="00E30463" w:rsidP="00610B52">
            <w:pPr>
              <w:ind w:left="179" w:hanging="179"/>
            </w:pPr>
            <w:r>
              <w:t>6</w:t>
            </w:r>
            <w:r w:rsidR="00AB701A">
              <w:t>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D16F3" w14:textId="77777777" w:rsidR="00105AB9" w:rsidRDefault="00AB701A" w:rsidP="0012707A">
            <w:r w:rsidRPr="0049242A">
              <w:t>Projekte LAMMC yra</w:t>
            </w:r>
            <w:r w:rsidR="00B561D9">
              <w:t xml:space="preserve"> </w:t>
            </w:r>
            <w:r>
              <w:t>/</w:t>
            </w:r>
            <w:r w:rsidR="00DB3F63">
              <w:t xml:space="preserve"> </w:t>
            </w:r>
          </w:p>
          <w:p w14:paraId="133B4681" w14:textId="1F3AB84D" w:rsidR="00AB701A" w:rsidRPr="0049242A" w:rsidRDefault="00DB3F63" w:rsidP="0012707A">
            <w:r w:rsidRPr="00105AB9">
              <w:rPr>
                <w:i/>
                <w:iCs/>
                <w:sz w:val="20"/>
                <w:szCs w:val="16"/>
                <w:lang w:val="en-US"/>
              </w:rPr>
              <w:t>LAMMC role in</w:t>
            </w:r>
            <w:r w:rsidR="0012707A" w:rsidRPr="00105AB9">
              <w:rPr>
                <w:i/>
                <w:iCs/>
                <w:sz w:val="20"/>
                <w:szCs w:val="16"/>
                <w:lang w:val="en-US"/>
              </w:rPr>
              <w:t xml:space="preserve"> the</w:t>
            </w:r>
            <w:r w:rsidRPr="00105AB9">
              <w:rPr>
                <w:i/>
                <w:iCs/>
                <w:sz w:val="20"/>
                <w:szCs w:val="16"/>
                <w:lang w:val="en-US"/>
              </w:rPr>
              <w:t xml:space="preserve"> project</w:t>
            </w:r>
            <w:r w:rsidR="00AB701A" w:rsidRPr="00105AB9">
              <w:rPr>
                <w:sz w:val="20"/>
                <w:szCs w:val="16"/>
              </w:rPr>
              <w:t>: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532FF" w14:textId="4A9395BA" w:rsidR="00AB701A" w:rsidRDefault="00000000" w:rsidP="00780418">
            <w:pPr>
              <w:tabs>
                <w:tab w:val="left" w:pos="990"/>
              </w:tabs>
              <w:ind w:left="321" w:hanging="321"/>
            </w:pPr>
            <w:sdt>
              <w:sdtPr>
                <w:id w:val="-1330600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5A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701A" w:rsidRPr="0049242A">
              <w:t xml:space="preserve"> Projekto pareiškėjas</w:t>
            </w:r>
            <w:r w:rsidR="00AB701A">
              <w:t xml:space="preserve"> </w:t>
            </w:r>
            <w:r w:rsidR="00AB701A" w:rsidRPr="00DB3F63">
              <w:t>/</w:t>
            </w:r>
            <w:r w:rsidR="00AB701A">
              <w:t xml:space="preserve"> </w:t>
            </w:r>
            <w:r w:rsidR="00AB701A" w:rsidRPr="00C27632">
              <w:rPr>
                <w:i/>
                <w:iCs/>
                <w:lang w:val="en-US"/>
              </w:rPr>
              <w:t xml:space="preserve">Project </w:t>
            </w:r>
            <w:r w:rsidR="00AB701A">
              <w:rPr>
                <w:i/>
                <w:iCs/>
                <w:lang w:val="en-US"/>
              </w:rPr>
              <w:t>owner</w:t>
            </w:r>
            <w:r w:rsidR="00DB3F63">
              <w:rPr>
                <w:i/>
                <w:iCs/>
                <w:lang w:val="en-US"/>
              </w:rPr>
              <w:t>;</w:t>
            </w:r>
          </w:p>
          <w:p w14:paraId="4BB4C9D5" w14:textId="224B3DB5" w:rsidR="00AB701A" w:rsidRPr="0049242A" w:rsidRDefault="00000000" w:rsidP="00780418">
            <w:pPr>
              <w:tabs>
                <w:tab w:val="left" w:pos="990"/>
              </w:tabs>
              <w:ind w:left="321" w:hanging="321"/>
            </w:pPr>
            <w:sdt>
              <w:sdtPr>
                <w:id w:val="97387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5A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701A" w:rsidRPr="0049242A">
              <w:t xml:space="preserve"> Projekto partneris</w:t>
            </w:r>
            <w:r w:rsidR="00AB701A">
              <w:t xml:space="preserve"> / </w:t>
            </w:r>
            <w:r w:rsidR="00AB701A" w:rsidRPr="00C27632">
              <w:rPr>
                <w:i/>
                <w:iCs/>
                <w:lang w:val="en-US"/>
              </w:rPr>
              <w:t>Partner</w:t>
            </w:r>
            <w:r w:rsidR="00DB3F63">
              <w:rPr>
                <w:i/>
                <w:iCs/>
                <w:lang w:val="en-US"/>
              </w:rPr>
              <w:t>.</w:t>
            </w:r>
          </w:p>
        </w:tc>
      </w:tr>
      <w:tr w:rsidR="00AB701A" w:rsidRPr="0049242A" w14:paraId="560712D7" w14:textId="77777777" w:rsidTr="00D02E73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A5A5" w14:textId="5F9E5586" w:rsidR="00AB701A" w:rsidRDefault="00E30463" w:rsidP="00610B52">
            <w:pPr>
              <w:ind w:left="179" w:hanging="179"/>
            </w:pPr>
            <w:r>
              <w:t>7</w:t>
            </w:r>
            <w:r w:rsidR="00AB701A">
              <w:t>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23D7F" w14:textId="5F3367D2" w:rsidR="00AB701A" w:rsidRPr="0049242A" w:rsidRDefault="00AB701A" w:rsidP="00610B52">
            <w:pPr>
              <w:ind w:left="179" w:hanging="179"/>
            </w:pPr>
            <w:r w:rsidRPr="0049242A">
              <w:t>Projekto partneriai</w:t>
            </w:r>
            <w:r>
              <w:t xml:space="preserve"> / </w:t>
            </w:r>
            <w:r w:rsidRPr="002F44E8">
              <w:rPr>
                <w:i/>
                <w:iCs/>
                <w:sz w:val="20"/>
                <w:szCs w:val="16"/>
                <w:lang w:val="en-US"/>
              </w:rPr>
              <w:t>Co</w:t>
            </w:r>
            <w:r w:rsidR="0017107A" w:rsidRPr="002F44E8">
              <w:rPr>
                <w:i/>
                <w:iCs/>
                <w:sz w:val="20"/>
                <w:szCs w:val="16"/>
                <w:lang w:val="en-US"/>
              </w:rPr>
              <w:t>nsortium</w:t>
            </w:r>
            <w:r w:rsidRPr="002F44E8">
              <w:rPr>
                <w:i/>
                <w:iCs/>
                <w:sz w:val="20"/>
                <w:szCs w:val="16"/>
                <w:lang w:val="en-US"/>
              </w:rPr>
              <w:t xml:space="preserve"> partners:</w:t>
            </w:r>
          </w:p>
        </w:tc>
        <w:sdt>
          <w:sdtPr>
            <w:alias w:val="Pavadinimas (trumpinys) / title (abr.)"/>
            <w:tag w:val="Pavadinimas (trumpinys) / title (abr.)"/>
            <w:id w:val="-263376478"/>
            <w:placeholder>
              <w:docPart w:val="6AE00FAA20B048DE9A1348D4C8D78805"/>
            </w:placeholder>
            <w:showingPlcHdr/>
            <w15:color w:val="000000"/>
          </w:sdtPr>
          <w:sdtContent>
            <w:tc>
              <w:tcPr>
                <w:tcW w:w="467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CDF398" w14:textId="71D8D193" w:rsidR="00AB701A" w:rsidRPr="0049242A" w:rsidRDefault="00F961CB">
                <w:pPr>
                  <w:rPr>
                    <w:bCs/>
                  </w:rPr>
                </w:pPr>
                <w:r w:rsidRPr="00EE43E4">
                  <w:rPr>
                    <w:rStyle w:val="Vietosrezervavimoenklotekstas"/>
                  </w:rPr>
                  <w:t>Click or tap here to enter text.</w:t>
                </w:r>
              </w:p>
            </w:tc>
          </w:sdtContent>
        </w:sdt>
      </w:tr>
      <w:tr w:rsidR="00AB701A" w:rsidRPr="0049242A" w14:paraId="47BA4644" w14:textId="77777777" w:rsidTr="00D02E73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98F9E" w14:textId="3D6B8841" w:rsidR="00AB701A" w:rsidRDefault="00E30463" w:rsidP="00610B52">
            <w:pPr>
              <w:ind w:left="179" w:hanging="179"/>
            </w:pPr>
            <w:r>
              <w:t>8</w:t>
            </w:r>
            <w:r w:rsidR="00AB701A">
              <w:t>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BFFB8" w14:textId="006CEC3E" w:rsidR="00AB701A" w:rsidRPr="0049242A" w:rsidRDefault="00AB701A" w:rsidP="00610B52">
            <w:pPr>
              <w:ind w:left="179" w:hanging="179"/>
            </w:pPr>
            <w:r w:rsidRPr="0049242A">
              <w:t>Bendras biudžetas</w:t>
            </w:r>
            <w:r>
              <w:t xml:space="preserve"> / </w:t>
            </w:r>
            <w:r w:rsidRPr="002F44E8">
              <w:rPr>
                <w:i/>
                <w:iCs/>
                <w:sz w:val="20"/>
                <w:szCs w:val="16"/>
                <w:lang w:val="en-US"/>
              </w:rPr>
              <w:t>Total budget: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E0B09" w14:textId="0FA1AB2E" w:rsidR="00AB701A" w:rsidRPr="0049242A" w:rsidRDefault="004305C6">
            <w:r>
              <w:t xml:space="preserve">   </w:t>
            </w:r>
            <w:sdt>
              <w:sdtPr>
                <w:id w:val="180017107"/>
                <w:placeholder>
                  <w:docPart w:val="DefaultPlaceholder_-1854013440"/>
                </w:placeholder>
                <w:showingPlcHdr/>
                <w15:color w:val="000000"/>
              </w:sdtPr>
              <w:sdtContent>
                <w:r w:rsidR="00F961CB" w:rsidRPr="00EE43E4">
                  <w:rPr>
                    <w:rStyle w:val="Vietosrezervavimoenklotekstas"/>
                  </w:rPr>
                  <w:t>Click or tap here to enter text.</w:t>
                </w:r>
              </w:sdtContent>
            </w:sdt>
            <w:r>
              <w:t xml:space="preserve"> EUR</w:t>
            </w:r>
          </w:p>
        </w:tc>
      </w:tr>
      <w:tr w:rsidR="00AB701A" w:rsidRPr="0049242A" w14:paraId="0202C9E5" w14:textId="77777777" w:rsidTr="00D02E73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D8597" w14:textId="61FD3207" w:rsidR="00AB701A" w:rsidRPr="00B561D9" w:rsidRDefault="00E30463" w:rsidP="00672A5F">
            <w:pPr>
              <w:ind w:left="179" w:hanging="179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8</w:t>
            </w:r>
            <w:r w:rsidR="00AB701A" w:rsidRPr="00B561D9">
              <w:rPr>
                <w:sz w:val="22"/>
                <w:szCs w:val="18"/>
              </w:rPr>
              <w:t>.1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D572" w14:textId="5A32E800" w:rsidR="00AB701A" w:rsidRPr="0049242A" w:rsidRDefault="00AB701A" w:rsidP="00B561D9">
            <w:r w:rsidRPr="0049242A">
              <w:t>LAMMC biudžeto dalis</w:t>
            </w:r>
            <w:r>
              <w:t xml:space="preserve"> / </w:t>
            </w:r>
            <w:r w:rsidRPr="003B1EFA">
              <w:rPr>
                <w:i/>
                <w:iCs/>
                <w:sz w:val="20"/>
              </w:rPr>
              <w:t xml:space="preserve">LAMMC </w:t>
            </w:r>
            <w:r w:rsidRPr="003B1EFA">
              <w:rPr>
                <w:i/>
                <w:iCs/>
                <w:sz w:val="20"/>
                <w:lang w:val="en-US"/>
              </w:rPr>
              <w:t>budget: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A5CB1" w14:textId="10ABD47E" w:rsidR="00AB701A" w:rsidRPr="0049242A" w:rsidRDefault="004305C6">
            <w:r>
              <w:t xml:space="preserve">   </w:t>
            </w:r>
            <w:sdt>
              <w:sdtPr>
                <w:id w:val="325177195"/>
                <w:placeholder>
                  <w:docPart w:val="C029AEFA3DBE474AA383820460083BBE"/>
                </w:placeholder>
                <w:showingPlcHdr/>
                <w15:color w:val="000000"/>
              </w:sdtPr>
              <w:sdtContent>
                <w:r w:rsidR="00F961CB" w:rsidRPr="00EE43E4">
                  <w:rPr>
                    <w:rStyle w:val="Vietosrezervavimoenklotekstas"/>
                  </w:rPr>
                  <w:t>Click or tap here to enter text.</w:t>
                </w:r>
              </w:sdtContent>
            </w:sdt>
            <w:r>
              <w:t xml:space="preserve"> EUR</w:t>
            </w:r>
          </w:p>
        </w:tc>
      </w:tr>
      <w:tr w:rsidR="00AB701A" w:rsidRPr="0049242A" w14:paraId="17D8AF51" w14:textId="77777777" w:rsidTr="00D02E73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9A4B8" w14:textId="2B16705F" w:rsidR="00AB701A" w:rsidRPr="00B561D9" w:rsidRDefault="00E30463" w:rsidP="00672A5F">
            <w:pPr>
              <w:ind w:left="179" w:hanging="179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8</w:t>
            </w:r>
            <w:r w:rsidR="00AB701A" w:rsidRPr="00B561D9">
              <w:rPr>
                <w:sz w:val="22"/>
                <w:szCs w:val="18"/>
              </w:rPr>
              <w:t>.2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9006D" w14:textId="4037AC6B" w:rsidR="00AB701A" w:rsidRPr="0049242A" w:rsidRDefault="00AB701A" w:rsidP="004305C6">
            <w:pPr>
              <w:ind w:right="-108"/>
            </w:pPr>
            <w:r w:rsidRPr="0049242A">
              <w:t>LAMMC nuosavas indėlis</w:t>
            </w:r>
            <w:r w:rsidR="004305C6">
              <w:t xml:space="preserve"> </w:t>
            </w:r>
            <w:r w:rsidRPr="00610B52">
              <w:t>/</w:t>
            </w:r>
            <w:r w:rsidR="00F62425">
              <w:t xml:space="preserve"> </w:t>
            </w:r>
            <w:r w:rsidRPr="003B1EFA">
              <w:rPr>
                <w:i/>
                <w:iCs/>
                <w:sz w:val="20"/>
                <w:lang w:val="en-US"/>
              </w:rPr>
              <w:t>Own contribution: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2093A" w14:textId="0C3835A8" w:rsidR="00AB701A" w:rsidRPr="0049242A" w:rsidRDefault="00303B98">
            <w:r>
              <w:t xml:space="preserve">   </w:t>
            </w:r>
            <w:sdt>
              <w:sdtPr>
                <w:id w:val="-1243713916"/>
                <w:placeholder>
                  <w:docPart w:val="3D700BB8AA6B498C91F1B497DF23E156"/>
                </w:placeholder>
                <w:showingPlcHdr/>
                <w15:color w:val="000000"/>
              </w:sdtPr>
              <w:sdtContent>
                <w:r w:rsidR="00F961CB" w:rsidRPr="00EE43E4">
                  <w:rPr>
                    <w:rStyle w:val="Vietosrezervavimoenklotekstas"/>
                  </w:rPr>
                  <w:t>Click or tap here to enter text.</w:t>
                </w:r>
              </w:sdtContent>
            </w:sdt>
            <w:r>
              <w:t xml:space="preserve"> EUR</w:t>
            </w:r>
          </w:p>
        </w:tc>
      </w:tr>
      <w:tr w:rsidR="00AB701A" w:rsidRPr="0049242A" w14:paraId="4063E7A6" w14:textId="77777777" w:rsidTr="00303B98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30AFA" w14:textId="6A1F4EEE" w:rsidR="00AB701A" w:rsidRPr="00B561D9" w:rsidRDefault="00E30463" w:rsidP="00672A5F">
            <w:pPr>
              <w:ind w:left="179" w:hanging="179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8</w:t>
            </w:r>
            <w:r w:rsidR="00AB701A" w:rsidRPr="00B561D9">
              <w:rPr>
                <w:sz w:val="22"/>
                <w:szCs w:val="18"/>
              </w:rPr>
              <w:t>.3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02FE" w14:textId="09B9EC7C" w:rsidR="00AB701A" w:rsidRPr="0049242A" w:rsidRDefault="00AB701A" w:rsidP="00B561D9">
            <w:r w:rsidRPr="0049242A">
              <w:t xml:space="preserve">LAMMC tenkančios netiesioginės išlaidos </w:t>
            </w:r>
            <w:r w:rsidR="00F67C56">
              <w:t xml:space="preserve">/ </w:t>
            </w:r>
            <w:r w:rsidR="00551898" w:rsidRPr="00251970">
              <w:rPr>
                <w:i/>
                <w:iCs/>
                <w:sz w:val="20"/>
                <w:lang w:val="en-US"/>
              </w:rPr>
              <w:t>Total i</w:t>
            </w:r>
            <w:r w:rsidR="00F67C56" w:rsidRPr="00251970">
              <w:rPr>
                <w:i/>
                <w:iCs/>
                <w:sz w:val="20"/>
                <w:lang w:val="en-US"/>
              </w:rPr>
              <w:t>ndirect cost</w:t>
            </w:r>
            <w:r w:rsidRPr="00251970">
              <w:rPr>
                <w:sz w:val="20"/>
                <w:lang w:val="en-US"/>
              </w:rPr>
              <w:t>: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59EA5" w14:textId="30CFF2F8" w:rsidR="00AB701A" w:rsidRPr="0049242A" w:rsidRDefault="00303B98">
            <w:r>
              <w:t xml:space="preserve">    </w:t>
            </w:r>
            <w:sdt>
              <w:sdtPr>
                <w:id w:val="62299561"/>
                <w:placeholder>
                  <w:docPart w:val="6B9041BDF22844D0937BD4F413DE0409"/>
                </w:placeholder>
                <w:showingPlcHdr/>
                <w15:color w:val="000000"/>
              </w:sdtPr>
              <w:sdtContent>
                <w:r w:rsidR="00F961CB" w:rsidRPr="00EE43E4">
                  <w:rPr>
                    <w:rStyle w:val="Vietosrezervavimoenklotekstas"/>
                  </w:rPr>
                  <w:t>Click or tap here to enter text.</w:t>
                </w:r>
              </w:sdtContent>
            </w:sdt>
            <w:r w:rsidR="00F961CB">
              <w:t xml:space="preserve"> </w:t>
            </w:r>
            <w:r>
              <w:t>EUR</w:t>
            </w:r>
          </w:p>
        </w:tc>
      </w:tr>
      <w:tr w:rsidR="00AB701A" w:rsidRPr="0049242A" w14:paraId="5A549526" w14:textId="77777777" w:rsidTr="00851259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3316E" w14:textId="562BEC13" w:rsidR="00AB701A" w:rsidRPr="00B561D9" w:rsidRDefault="00E30463" w:rsidP="00672A5F">
            <w:pPr>
              <w:ind w:left="321" w:hanging="321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8</w:t>
            </w:r>
            <w:r w:rsidR="00AB701A" w:rsidRPr="00B561D9">
              <w:rPr>
                <w:sz w:val="22"/>
                <w:szCs w:val="18"/>
              </w:rPr>
              <w:t>.3.1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E160" w14:textId="65544B93" w:rsidR="00AB701A" w:rsidRPr="0049242A" w:rsidRDefault="00AB701A" w:rsidP="00672A5F">
            <w:pPr>
              <w:ind w:left="321" w:hanging="321"/>
              <w:jc w:val="right"/>
            </w:pPr>
            <w:r w:rsidRPr="0049242A">
              <w:t>netiesioginės išlaidos institutui</w:t>
            </w:r>
            <w:r w:rsidR="00851259">
              <w:t xml:space="preserve"> /</w:t>
            </w:r>
            <w:r w:rsidR="00851259" w:rsidRPr="00672A5F">
              <w:rPr>
                <w:sz w:val="20"/>
              </w:rPr>
              <w:t xml:space="preserve"> </w:t>
            </w:r>
            <w:r w:rsidR="00851259" w:rsidRPr="00672A5F">
              <w:rPr>
                <w:i/>
                <w:iCs/>
                <w:sz w:val="20"/>
                <w:lang w:val="en-US"/>
              </w:rPr>
              <w:t>indirect cost for institute: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60B19" w14:textId="7178611B" w:rsidR="00AB701A" w:rsidRPr="0049242A" w:rsidRDefault="00851259">
            <w:r>
              <w:t xml:space="preserve">  </w:t>
            </w:r>
            <w:r w:rsidR="00672A5F">
              <w:t xml:space="preserve"> </w:t>
            </w:r>
            <w:sdt>
              <w:sdtPr>
                <w:id w:val="449520839"/>
                <w:placeholder>
                  <w:docPart w:val="26E201C2166C4A11B61F9B396374C1D5"/>
                </w:placeholder>
                <w:showingPlcHdr/>
                <w15:color w:val="000000"/>
              </w:sdtPr>
              <w:sdtContent>
                <w:r w:rsidR="00F961CB" w:rsidRPr="00EE43E4">
                  <w:rPr>
                    <w:rStyle w:val="Vietosrezervavimoenklotekstas"/>
                  </w:rPr>
                  <w:t>Click or tap here to enter text.</w:t>
                </w:r>
              </w:sdtContent>
            </w:sdt>
            <w:r>
              <w:t xml:space="preserve"> EUR</w:t>
            </w:r>
          </w:p>
        </w:tc>
      </w:tr>
      <w:tr w:rsidR="00AB701A" w:rsidRPr="0049242A" w14:paraId="06C529B8" w14:textId="77777777" w:rsidTr="00851259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2E64F" w14:textId="71067DE7" w:rsidR="00AB701A" w:rsidRPr="00B561D9" w:rsidRDefault="00E30463" w:rsidP="00672A5F">
            <w:pPr>
              <w:ind w:left="321" w:hanging="321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8</w:t>
            </w:r>
            <w:r w:rsidR="00AB701A" w:rsidRPr="00B561D9">
              <w:rPr>
                <w:sz w:val="22"/>
                <w:szCs w:val="18"/>
              </w:rPr>
              <w:t>.3.2.</w:t>
            </w:r>
          </w:p>
        </w:tc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FC337" w14:textId="25589A38" w:rsidR="00AB701A" w:rsidRPr="0049242A" w:rsidRDefault="00AB701A" w:rsidP="00672A5F">
            <w:pPr>
              <w:ind w:left="321" w:hanging="321"/>
              <w:jc w:val="right"/>
            </w:pPr>
            <w:r w:rsidRPr="0049242A">
              <w:t>netiesioginės išlaidos administravimui</w:t>
            </w:r>
            <w:r w:rsidR="00851259">
              <w:t xml:space="preserve"> / </w:t>
            </w:r>
            <w:r w:rsidR="00851259" w:rsidRPr="00672A5F">
              <w:rPr>
                <w:i/>
                <w:iCs/>
                <w:sz w:val="20"/>
                <w:lang w:val="en-US"/>
              </w:rPr>
              <w:t>indirect cost for administra</w:t>
            </w:r>
            <w:r w:rsidR="00672A5F" w:rsidRPr="00672A5F">
              <w:rPr>
                <w:i/>
                <w:iCs/>
                <w:sz w:val="20"/>
                <w:lang w:val="en-US"/>
              </w:rPr>
              <w:t>tion</w:t>
            </w:r>
            <w:r w:rsidR="00851259" w:rsidRPr="00672A5F">
              <w:rPr>
                <w:i/>
                <w:iCs/>
                <w:sz w:val="20"/>
                <w:lang w:val="en-US"/>
              </w:rPr>
              <w:t>: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0FBB4" w14:textId="01420362" w:rsidR="00AB701A" w:rsidRPr="0049242A" w:rsidRDefault="00851259">
            <w:r>
              <w:t xml:space="preserve"> </w:t>
            </w:r>
            <w:r w:rsidR="00672A5F">
              <w:t xml:space="preserve">  </w:t>
            </w:r>
            <w:sdt>
              <w:sdtPr>
                <w:id w:val="1061600673"/>
                <w:placeholder>
                  <w:docPart w:val="DE14063148C24EBCA3951E80B5F91E93"/>
                </w:placeholder>
                <w:showingPlcHdr/>
                <w15:color w:val="000000"/>
              </w:sdtPr>
              <w:sdtContent>
                <w:r w:rsidR="00F961CB" w:rsidRPr="00EE43E4">
                  <w:rPr>
                    <w:rStyle w:val="Vietosrezervavimoenklotekstas"/>
                  </w:rPr>
                  <w:t>Click or tap here to enter text.</w:t>
                </w:r>
              </w:sdtContent>
            </w:sdt>
            <w:r>
              <w:t xml:space="preserve"> EUR</w:t>
            </w:r>
          </w:p>
        </w:tc>
      </w:tr>
      <w:tr w:rsidR="00AB701A" w:rsidRPr="0049242A" w14:paraId="6644A3ED" w14:textId="77777777" w:rsidTr="00D02E73"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36FD2" w14:textId="58BCFBCD" w:rsidR="00AB701A" w:rsidRDefault="00E30463">
            <w:pPr>
              <w:jc w:val="both"/>
              <w:rPr>
                <w:i/>
                <w:iCs/>
                <w:color w:val="000000" w:themeColor="text1"/>
              </w:rPr>
            </w:pPr>
            <w:r>
              <w:rPr>
                <w:i/>
                <w:iCs/>
                <w:color w:val="000000" w:themeColor="text1"/>
              </w:rPr>
              <w:t>9</w:t>
            </w:r>
            <w:r w:rsidR="00AB701A">
              <w:rPr>
                <w:i/>
                <w:iCs/>
                <w:color w:val="000000" w:themeColor="text1"/>
              </w:rPr>
              <w:t>.</w:t>
            </w:r>
          </w:p>
        </w:tc>
        <w:tc>
          <w:tcPr>
            <w:tcW w:w="93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9851" w14:textId="72F53D60" w:rsidR="00AB701A" w:rsidRPr="0049242A" w:rsidRDefault="00AB701A">
            <w:pPr>
              <w:jc w:val="both"/>
              <w:rPr>
                <w:i/>
                <w:iCs/>
                <w:color w:val="000000" w:themeColor="text1"/>
                <w:highlight w:val="green"/>
              </w:rPr>
            </w:pPr>
            <w:r w:rsidRPr="00575D3A">
              <w:rPr>
                <w:color w:val="000000" w:themeColor="text1"/>
              </w:rPr>
              <w:t>Trumpas aprašymas (ne daugiau 500 spaudos ženklų)</w:t>
            </w:r>
            <w:r w:rsidR="004E0B2F">
              <w:rPr>
                <w:i/>
                <w:iCs/>
                <w:color w:val="000000" w:themeColor="text1"/>
              </w:rPr>
              <w:t xml:space="preserve"> / </w:t>
            </w:r>
            <w:r w:rsidR="004E0B2F" w:rsidRPr="001B74E1">
              <w:rPr>
                <w:i/>
                <w:iCs/>
                <w:color w:val="000000" w:themeColor="text1"/>
                <w:sz w:val="20"/>
                <w:lang w:val="en-US"/>
              </w:rPr>
              <w:t>Short description (</w:t>
            </w:r>
            <w:r w:rsidR="00575D3A" w:rsidRPr="001B74E1">
              <w:rPr>
                <w:i/>
                <w:iCs/>
                <w:color w:val="000000" w:themeColor="text1"/>
                <w:sz w:val="20"/>
                <w:lang w:val="en-US"/>
              </w:rPr>
              <w:t>up to 500 characters)</w:t>
            </w:r>
            <w:r w:rsidR="005D3790">
              <w:rPr>
                <w:i/>
                <w:iCs/>
                <w:color w:val="000000" w:themeColor="text1"/>
                <w:sz w:val="20"/>
                <w:lang w:val="en-US"/>
              </w:rPr>
              <w:t xml:space="preserve"> </w:t>
            </w:r>
          </w:p>
          <w:sdt>
            <w:sdtPr>
              <w:rPr>
                <w:i/>
                <w:iCs/>
                <w:color w:val="000000" w:themeColor="text1"/>
                <w:highlight w:val="green"/>
              </w:rPr>
              <w:id w:val="401406076"/>
              <w:placeholder>
                <w:docPart w:val="DefaultPlaceholder_-1854013440"/>
              </w:placeholder>
              <w:showingPlcHdr/>
            </w:sdtPr>
            <w:sdtContent>
              <w:p w14:paraId="03A4D9D0" w14:textId="045C9B85" w:rsidR="00AB701A" w:rsidRPr="0049242A" w:rsidRDefault="00F961CB">
                <w:pPr>
                  <w:jc w:val="both"/>
                  <w:rPr>
                    <w:i/>
                    <w:iCs/>
                    <w:color w:val="000000" w:themeColor="text1"/>
                    <w:highlight w:val="green"/>
                  </w:rPr>
                </w:pPr>
                <w:r w:rsidRPr="00EE43E4">
                  <w:rPr>
                    <w:rStyle w:val="Vietosrezervavimoenklotekstas"/>
                  </w:rPr>
                  <w:t>Click or tap here to enter text.</w:t>
                </w:r>
              </w:p>
            </w:sdtContent>
          </w:sdt>
        </w:tc>
      </w:tr>
    </w:tbl>
    <w:p w14:paraId="509880DA" w14:textId="6062DD57" w:rsidR="0E10495B" w:rsidRDefault="0E10495B" w:rsidP="00065B50">
      <w:pPr>
        <w:spacing w:line="288" w:lineRule="auto"/>
        <w:jc w:val="both"/>
        <w:rPr>
          <w:szCs w:val="24"/>
        </w:rPr>
      </w:pPr>
    </w:p>
    <w:tbl>
      <w:tblPr>
        <w:tblStyle w:val="Lentelstinklelis"/>
        <w:tblW w:w="1005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2110"/>
        <w:gridCol w:w="3406"/>
      </w:tblGrid>
      <w:tr w:rsidR="00503E10" w:rsidRPr="0049242A" w14:paraId="696E305C" w14:textId="77777777" w:rsidTr="00414670">
        <w:tc>
          <w:tcPr>
            <w:tcW w:w="4537" w:type="dxa"/>
          </w:tcPr>
          <w:p w14:paraId="60E2FCF7" w14:textId="07F07616" w:rsidR="00503E10" w:rsidRPr="0049242A" w:rsidRDefault="00503E10" w:rsidP="00073F4C">
            <w:r w:rsidRPr="0049242A">
              <w:t xml:space="preserve">Paraiškos </w:t>
            </w:r>
            <w:r>
              <w:t xml:space="preserve">teikėjas / </w:t>
            </w:r>
            <w:r w:rsidRPr="00414670">
              <w:rPr>
                <w:i/>
                <w:iCs/>
                <w:sz w:val="20"/>
                <w:lang w:val="en-US"/>
              </w:rPr>
              <w:t>Applicant</w:t>
            </w:r>
            <w:r w:rsidRPr="00414670">
              <w:rPr>
                <w:sz w:val="20"/>
              </w:rPr>
              <w:t xml:space="preserve"> </w:t>
            </w:r>
          </w:p>
        </w:tc>
        <w:tc>
          <w:tcPr>
            <w:tcW w:w="2110" w:type="dxa"/>
          </w:tcPr>
          <w:p w14:paraId="2F3B7CE2" w14:textId="77777777" w:rsidR="00503E10" w:rsidRPr="0049242A" w:rsidRDefault="00503E10" w:rsidP="00073F4C"/>
        </w:tc>
        <w:tc>
          <w:tcPr>
            <w:tcW w:w="3406" w:type="dxa"/>
          </w:tcPr>
          <w:p w14:paraId="6E23AB44" w14:textId="2EEECDF6" w:rsidR="00503E10" w:rsidRPr="0049242A" w:rsidRDefault="00503E10" w:rsidP="00437CF8">
            <w:pPr>
              <w:jc w:val="center"/>
            </w:pPr>
          </w:p>
        </w:tc>
      </w:tr>
      <w:tr w:rsidR="00503E10" w:rsidRPr="0049242A" w14:paraId="23B9DAB1" w14:textId="77777777" w:rsidTr="00414670">
        <w:trPr>
          <w:trHeight w:val="486"/>
        </w:trPr>
        <w:tc>
          <w:tcPr>
            <w:tcW w:w="4537" w:type="dxa"/>
            <w:hideMark/>
          </w:tcPr>
          <w:p w14:paraId="43421F8D" w14:textId="540EEA33" w:rsidR="00503E10" w:rsidRPr="0049242A" w:rsidRDefault="00503E10" w:rsidP="00073F4C">
            <w:pPr>
              <w:jc w:val="center"/>
              <w:rPr>
                <w:sz w:val="20"/>
                <w:vertAlign w:val="superscript"/>
              </w:rPr>
            </w:pPr>
            <w:r w:rsidRPr="0049242A">
              <w:rPr>
                <w:sz w:val="20"/>
                <w:vertAlign w:val="superscript"/>
              </w:rPr>
              <w:t>Pareigos</w:t>
            </w:r>
            <w:r w:rsidR="00F325B0">
              <w:rPr>
                <w:sz w:val="20"/>
                <w:vertAlign w:val="superscript"/>
              </w:rPr>
              <w:t xml:space="preserve"> /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 xml:space="preserve"> Position</w:t>
            </w:r>
          </w:p>
        </w:tc>
        <w:tc>
          <w:tcPr>
            <w:tcW w:w="2110" w:type="dxa"/>
          </w:tcPr>
          <w:p w14:paraId="66A05529" w14:textId="2AEA004D" w:rsidR="00503E10" w:rsidRPr="0049242A" w:rsidRDefault="00503E10" w:rsidP="00073F4C">
            <w:pPr>
              <w:jc w:val="center"/>
              <w:rPr>
                <w:sz w:val="20"/>
              </w:rPr>
            </w:pPr>
            <w:r w:rsidRPr="0049242A">
              <w:rPr>
                <w:sz w:val="20"/>
                <w:vertAlign w:val="superscript"/>
              </w:rPr>
              <w:t>Parašas</w:t>
            </w:r>
            <w:r w:rsidR="00F325B0">
              <w:rPr>
                <w:sz w:val="20"/>
                <w:vertAlign w:val="superscript"/>
              </w:rPr>
              <w:t xml:space="preserve"> / 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>Signature</w:t>
            </w:r>
            <w:r w:rsidR="00F325B0">
              <w:rPr>
                <w:sz w:val="20"/>
                <w:vertAlign w:val="superscript"/>
              </w:rPr>
              <w:t xml:space="preserve"> </w:t>
            </w:r>
          </w:p>
        </w:tc>
        <w:tc>
          <w:tcPr>
            <w:tcW w:w="3406" w:type="dxa"/>
            <w:hideMark/>
          </w:tcPr>
          <w:p w14:paraId="2FEFF5EA" w14:textId="22E46CBB" w:rsidR="00503E10" w:rsidRPr="0049242A" w:rsidRDefault="00503E10" w:rsidP="00073F4C">
            <w:pPr>
              <w:jc w:val="center"/>
              <w:rPr>
                <w:sz w:val="20"/>
                <w:vertAlign w:val="superscript"/>
              </w:rPr>
            </w:pPr>
            <w:r w:rsidRPr="0049242A">
              <w:rPr>
                <w:sz w:val="20"/>
                <w:vertAlign w:val="superscript"/>
              </w:rPr>
              <w:t>Vardas, pavardė</w:t>
            </w:r>
            <w:r w:rsidR="00F325B0">
              <w:rPr>
                <w:sz w:val="20"/>
                <w:vertAlign w:val="superscript"/>
              </w:rPr>
              <w:t xml:space="preserve"> / 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>Name, Surname</w:t>
            </w:r>
          </w:p>
        </w:tc>
      </w:tr>
      <w:tr w:rsidR="00503E10" w:rsidRPr="0049242A" w14:paraId="3F4EA032" w14:textId="77777777" w:rsidTr="00414670">
        <w:trPr>
          <w:trHeight w:val="279"/>
        </w:trPr>
        <w:tc>
          <w:tcPr>
            <w:tcW w:w="4537" w:type="dxa"/>
          </w:tcPr>
          <w:p w14:paraId="34D8364B" w14:textId="39D4E288" w:rsidR="00503E10" w:rsidRPr="0049242A" w:rsidRDefault="00503E10" w:rsidP="00073F4C">
            <w:pPr>
              <w:rPr>
                <w:vertAlign w:val="superscript"/>
              </w:rPr>
            </w:pPr>
            <w:r w:rsidRPr="0049242A">
              <w:t>Projektų administratorius</w:t>
            </w:r>
            <w:r>
              <w:t xml:space="preserve"> / </w:t>
            </w:r>
            <w:r w:rsidRPr="00414670">
              <w:rPr>
                <w:i/>
                <w:iCs/>
                <w:sz w:val="20"/>
                <w:lang w:val="en-US"/>
              </w:rPr>
              <w:t>Project coordinator</w:t>
            </w:r>
          </w:p>
        </w:tc>
        <w:tc>
          <w:tcPr>
            <w:tcW w:w="2110" w:type="dxa"/>
          </w:tcPr>
          <w:p w14:paraId="1CB2CF54" w14:textId="77777777" w:rsidR="00503E10" w:rsidRPr="0049242A" w:rsidRDefault="00503E10" w:rsidP="00073F4C">
            <w:pPr>
              <w:jc w:val="center"/>
            </w:pPr>
          </w:p>
        </w:tc>
        <w:tc>
          <w:tcPr>
            <w:tcW w:w="3406" w:type="dxa"/>
          </w:tcPr>
          <w:p w14:paraId="3072CDD1" w14:textId="77777777" w:rsidR="00503E10" w:rsidRPr="0049242A" w:rsidRDefault="00503E10" w:rsidP="00073F4C">
            <w:pPr>
              <w:jc w:val="center"/>
            </w:pPr>
          </w:p>
        </w:tc>
      </w:tr>
      <w:tr w:rsidR="00503E10" w:rsidRPr="0049242A" w14:paraId="364295F7" w14:textId="77777777" w:rsidTr="00414670">
        <w:trPr>
          <w:trHeight w:val="440"/>
        </w:trPr>
        <w:tc>
          <w:tcPr>
            <w:tcW w:w="4537" w:type="dxa"/>
            <w:hideMark/>
          </w:tcPr>
          <w:p w14:paraId="46646CC4" w14:textId="050B73A5" w:rsidR="00503E10" w:rsidRPr="0049242A" w:rsidRDefault="00503E10" w:rsidP="00073F4C">
            <w:pPr>
              <w:jc w:val="center"/>
              <w:rPr>
                <w:szCs w:val="24"/>
              </w:rPr>
            </w:pPr>
            <w:r w:rsidRPr="0049242A">
              <w:rPr>
                <w:sz w:val="20"/>
                <w:vertAlign w:val="superscript"/>
              </w:rPr>
              <w:t>Pareigos</w:t>
            </w:r>
            <w:r w:rsidR="00F325B0">
              <w:rPr>
                <w:sz w:val="20"/>
                <w:vertAlign w:val="superscript"/>
              </w:rPr>
              <w:t xml:space="preserve"> /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 xml:space="preserve"> Position</w:t>
            </w:r>
          </w:p>
        </w:tc>
        <w:tc>
          <w:tcPr>
            <w:tcW w:w="2110" w:type="dxa"/>
          </w:tcPr>
          <w:p w14:paraId="3A005D35" w14:textId="09FB7983" w:rsidR="00503E10" w:rsidRPr="0049242A" w:rsidRDefault="00503E10" w:rsidP="00073F4C">
            <w:pPr>
              <w:jc w:val="center"/>
              <w:rPr>
                <w:sz w:val="20"/>
                <w:vertAlign w:val="superscript"/>
              </w:rPr>
            </w:pPr>
            <w:r w:rsidRPr="0049242A">
              <w:rPr>
                <w:sz w:val="20"/>
                <w:vertAlign w:val="superscript"/>
              </w:rPr>
              <w:t>Parašas</w:t>
            </w:r>
            <w:r w:rsidR="00F325B0">
              <w:rPr>
                <w:sz w:val="20"/>
                <w:vertAlign w:val="superscript"/>
              </w:rPr>
              <w:t xml:space="preserve"> / 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>Signature</w:t>
            </w:r>
          </w:p>
        </w:tc>
        <w:tc>
          <w:tcPr>
            <w:tcW w:w="3406" w:type="dxa"/>
            <w:hideMark/>
          </w:tcPr>
          <w:p w14:paraId="3B047D2A" w14:textId="4B28B98A" w:rsidR="00503E10" w:rsidRPr="0049242A" w:rsidRDefault="00503E10" w:rsidP="00073F4C">
            <w:pPr>
              <w:jc w:val="center"/>
              <w:rPr>
                <w:sz w:val="20"/>
                <w:vertAlign w:val="superscript"/>
              </w:rPr>
            </w:pPr>
            <w:r w:rsidRPr="0049242A">
              <w:rPr>
                <w:sz w:val="20"/>
                <w:vertAlign w:val="superscript"/>
              </w:rPr>
              <w:t>Vardas, pavardė</w:t>
            </w:r>
            <w:r w:rsidR="00F325B0">
              <w:rPr>
                <w:sz w:val="20"/>
                <w:vertAlign w:val="superscript"/>
              </w:rPr>
              <w:t xml:space="preserve"> / 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>Name, Surname</w:t>
            </w:r>
          </w:p>
        </w:tc>
      </w:tr>
      <w:tr w:rsidR="00503E10" w:rsidRPr="0049242A" w14:paraId="21967AEC" w14:textId="77777777" w:rsidTr="00414670">
        <w:tc>
          <w:tcPr>
            <w:tcW w:w="4537" w:type="dxa"/>
          </w:tcPr>
          <w:p w14:paraId="5E002288" w14:textId="77777777" w:rsidR="00F325B0" w:rsidRDefault="00503E10" w:rsidP="00073F4C">
            <w:r w:rsidRPr="0049242A">
              <w:t>LAMMC padalinio vadovas</w:t>
            </w:r>
            <w:r w:rsidR="00EB7E9E">
              <w:t xml:space="preserve"> / </w:t>
            </w:r>
          </w:p>
          <w:p w14:paraId="4F870206" w14:textId="4F251E16" w:rsidR="00503E10" w:rsidRPr="00414670" w:rsidRDefault="00EB7E9E" w:rsidP="00073F4C">
            <w:pPr>
              <w:rPr>
                <w:sz w:val="20"/>
              </w:rPr>
            </w:pPr>
            <w:r w:rsidRPr="00414670">
              <w:rPr>
                <w:i/>
                <w:iCs/>
                <w:sz w:val="20"/>
                <w:lang w:val="en-US"/>
              </w:rPr>
              <w:t>Deputy Director for Institute</w:t>
            </w:r>
          </w:p>
        </w:tc>
        <w:tc>
          <w:tcPr>
            <w:tcW w:w="2110" w:type="dxa"/>
          </w:tcPr>
          <w:p w14:paraId="19434F54" w14:textId="77777777" w:rsidR="00503E10" w:rsidRPr="0049242A" w:rsidRDefault="00503E10" w:rsidP="00073F4C">
            <w:pPr>
              <w:jc w:val="center"/>
              <w:rPr>
                <w:vertAlign w:val="superscript"/>
              </w:rPr>
            </w:pPr>
          </w:p>
        </w:tc>
        <w:tc>
          <w:tcPr>
            <w:tcW w:w="3406" w:type="dxa"/>
          </w:tcPr>
          <w:p w14:paraId="2E2D7962" w14:textId="77777777" w:rsidR="00503E10" w:rsidRPr="0049242A" w:rsidRDefault="00503E10" w:rsidP="00073F4C">
            <w:pPr>
              <w:jc w:val="center"/>
            </w:pPr>
          </w:p>
        </w:tc>
      </w:tr>
      <w:tr w:rsidR="00503E10" w:rsidRPr="0049242A" w14:paraId="5E26EA05" w14:textId="77777777" w:rsidTr="00414670">
        <w:tc>
          <w:tcPr>
            <w:tcW w:w="4537" w:type="dxa"/>
            <w:hideMark/>
          </w:tcPr>
          <w:p w14:paraId="24F66CCE" w14:textId="3F2EE2DE" w:rsidR="00503E10" w:rsidRPr="0049242A" w:rsidRDefault="00503E10" w:rsidP="00073F4C">
            <w:pPr>
              <w:jc w:val="center"/>
              <w:rPr>
                <w:szCs w:val="24"/>
                <w:vertAlign w:val="superscript"/>
              </w:rPr>
            </w:pPr>
            <w:r w:rsidRPr="0049242A">
              <w:rPr>
                <w:sz w:val="20"/>
                <w:vertAlign w:val="superscript"/>
              </w:rPr>
              <w:t>Pareigos</w:t>
            </w:r>
            <w:r w:rsidR="00F325B0">
              <w:rPr>
                <w:sz w:val="20"/>
                <w:vertAlign w:val="superscript"/>
              </w:rPr>
              <w:t xml:space="preserve"> /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 xml:space="preserve"> Position</w:t>
            </w:r>
          </w:p>
        </w:tc>
        <w:tc>
          <w:tcPr>
            <w:tcW w:w="2110" w:type="dxa"/>
          </w:tcPr>
          <w:p w14:paraId="0029759D" w14:textId="0F715B27" w:rsidR="00503E10" w:rsidRPr="0049242A" w:rsidRDefault="00503E10" w:rsidP="00073F4C">
            <w:pPr>
              <w:jc w:val="center"/>
              <w:rPr>
                <w:sz w:val="20"/>
                <w:vertAlign w:val="superscript"/>
              </w:rPr>
            </w:pPr>
            <w:r w:rsidRPr="0049242A">
              <w:rPr>
                <w:sz w:val="20"/>
                <w:vertAlign w:val="superscript"/>
              </w:rPr>
              <w:t>Parašas</w:t>
            </w:r>
            <w:r w:rsidR="00F325B0">
              <w:rPr>
                <w:sz w:val="20"/>
                <w:vertAlign w:val="superscript"/>
              </w:rPr>
              <w:t xml:space="preserve"> / 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>Signature</w:t>
            </w:r>
          </w:p>
        </w:tc>
        <w:tc>
          <w:tcPr>
            <w:tcW w:w="3406" w:type="dxa"/>
            <w:hideMark/>
          </w:tcPr>
          <w:p w14:paraId="5191B704" w14:textId="7462B660" w:rsidR="00503E10" w:rsidRPr="0049242A" w:rsidRDefault="00503E10" w:rsidP="00073F4C">
            <w:pPr>
              <w:jc w:val="center"/>
              <w:rPr>
                <w:sz w:val="20"/>
                <w:vertAlign w:val="superscript"/>
              </w:rPr>
            </w:pPr>
            <w:r w:rsidRPr="0049242A">
              <w:rPr>
                <w:sz w:val="20"/>
                <w:vertAlign w:val="superscript"/>
              </w:rPr>
              <w:t>Vardas, pavardė</w:t>
            </w:r>
            <w:r w:rsidR="00F325B0">
              <w:rPr>
                <w:sz w:val="20"/>
                <w:vertAlign w:val="superscript"/>
              </w:rPr>
              <w:t xml:space="preserve"> / </w:t>
            </w:r>
            <w:r w:rsidR="00F325B0" w:rsidRPr="00F325B0">
              <w:rPr>
                <w:i/>
                <w:iCs/>
                <w:sz w:val="20"/>
                <w:vertAlign w:val="superscript"/>
                <w:lang w:val="en-US"/>
              </w:rPr>
              <w:t>Name, Surname</w:t>
            </w:r>
          </w:p>
        </w:tc>
      </w:tr>
    </w:tbl>
    <w:p w14:paraId="7C0D1402" w14:textId="77777777" w:rsidR="00671527" w:rsidRPr="0049242A" w:rsidRDefault="00671527" w:rsidP="00065B50">
      <w:pPr>
        <w:spacing w:line="288" w:lineRule="auto"/>
        <w:jc w:val="both"/>
        <w:rPr>
          <w:szCs w:val="24"/>
        </w:rPr>
      </w:pPr>
    </w:p>
    <w:sectPr w:rsidR="00671527" w:rsidRPr="0049242A" w:rsidSect="00E834B9">
      <w:headerReference w:type="default" r:id="rId11"/>
      <w:pgSz w:w="11906" w:h="16838" w:code="9"/>
      <w:pgMar w:top="902" w:right="567" w:bottom="902" w:left="1418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0BACF" w14:textId="77777777" w:rsidR="00162AE6" w:rsidRDefault="00162AE6" w:rsidP="00424EBF">
      <w:r>
        <w:separator/>
      </w:r>
    </w:p>
  </w:endnote>
  <w:endnote w:type="continuationSeparator" w:id="0">
    <w:p w14:paraId="43949C7F" w14:textId="77777777" w:rsidR="00162AE6" w:rsidRDefault="00162AE6" w:rsidP="00424EBF">
      <w:r>
        <w:continuationSeparator/>
      </w:r>
    </w:p>
  </w:endnote>
  <w:endnote w:type="continuationNotice" w:id="1">
    <w:p w14:paraId="5910A3A2" w14:textId="77777777" w:rsidR="00162AE6" w:rsidRDefault="00162A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default"/>
    <w:sig w:usb0="20007A87" w:usb1="80000000" w:usb2="00000008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altName w:val="Arial"/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E08AC" w14:textId="77777777" w:rsidR="00162AE6" w:rsidRDefault="00162AE6" w:rsidP="00424EBF">
      <w:r>
        <w:separator/>
      </w:r>
    </w:p>
  </w:footnote>
  <w:footnote w:type="continuationSeparator" w:id="0">
    <w:p w14:paraId="35FAC9F4" w14:textId="77777777" w:rsidR="00162AE6" w:rsidRDefault="00162AE6" w:rsidP="00424EBF">
      <w:r>
        <w:continuationSeparator/>
      </w:r>
    </w:p>
  </w:footnote>
  <w:footnote w:type="continuationNotice" w:id="1">
    <w:p w14:paraId="51A86D05" w14:textId="77777777" w:rsidR="00162AE6" w:rsidRDefault="00162A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17B39" w14:textId="77777777" w:rsidR="001B1400" w:rsidRDefault="00271262" w:rsidP="001D5F85">
    <w:pPr>
      <w:widowControl w:val="0"/>
      <w:spacing w:line="288" w:lineRule="auto"/>
      <w:jc w:val="right"/>
      <w:rPr>
        <w:sz w:val="22"/>
        <w:szCs w:val="22"/>
      </w:rPr>
    </w:pPr>
    <w:r>
      <w:rPr>
        <w:sz w:val="22"/>
        <w:szCs w:val="22"/>
      </w:rPr>
      <w:t xml:space="preserve">Patvirtinta </w:t>
    </w:r>
  </w:p>
  <w:p w14:paraId="7FFC3E99" w14:textId="7387D3C3" w:rsidR="001B1400" w:rsidRDefault="001B1400" w:rsidP="001D5F85">
    <w:pPr>
      <w:widowControl w:val="0"/>
      <w:spacing w:line="288" w:lineRule="auto"/>
      <w:jc w:val="right"/>
      <w:rPr>
        <w:sz w:val="22"/>
        <w:szCs w:val="22"/>
      </w:rPr>
    </w:pPr>
    <w:r>
      <w:rPr>
        <w:sz w:val="22"/>
        <w:szCs w:val="22"/>
      </w:rPr>
      <w:t>Lietuvos agrarinių ir miškų mokslų centro direktoriaus</w:t>
    </w:r>
  </w:p>
  <w:p w14:paraId="36AC9AC3" w14:textId="14A1331F" w:rsidR="001D5F85" w:rsidRPr="00E834B9" w:rsidRDefault="00271262" w:rsidP="001D5F85">
    <w:pPr>
      <w:widowControl w:val="0"/>
      <w:spacing w:line="288" w:lineRule="auto"/>
      <w:jc w:val="right"/>
      <w:rPr>
        <w:sz w:val="22"/>
        <w:szCs w:val="22"/>
      </w:rPr>
    </w:pPr>
    <w:r>
      <w:rPr>
        <w:sz w:val="22"/>
        <w:szCs w:val="22"/>
      </w:rPr>
      <w:t xml:space="preserve">2022 m. </w:t>
    </w:r>
    <w:r w:rsidR="001B1400">
      <w:rPr>
        <w:sz w:val="22"/>
        <w:szCs w:val="22"/>
      </w:rPr>
      <w:t>spalio 5 d. įsaky</w:t>
    </w:r>
    <w:r w:rsidR="009D71A3">
      <w:rPr>
        <w:sz w:val="22"/>
        <w:szCs w:val="22"/>
      </w:rPr>
      <w:t>mu</w:t>
    </w:r>
    <w:r w:rsidR="001D5F85" w:rsidRPr="00E834B9">
      <w:rPr>
        <w:sz w:val="22"/>
        <w:szCs w:val="22"/>
      </w:rPr>
      <w:t xml:space="preserve"> Nr. </w:t>
    </w:r>
    <w:r w:rsidR="009D71A3">
      <w:rPr>
        <w:sz w:val="22"/>
        <w:szCs w:val="22"/>
      </w:rPr>
      <w:t>CV-1-</w:t>
    </w:r>
    <w:r w:rsidR="00A94A1D">
      <w:rPr>
        <w:sz w:val="22"/>
        <w:szCs w:val="22"/>
      </w:rPr>
      <w:t>383E</w:t>
    </w:r>
    <w:r w:rsidR="001D5F85" w:rsidRPr="00E834B9">
      <w:rPr>
        <w:sz w:val="22"/>
        <w:szCs w:val="22"/>
      </w:rPr>
      <w:t xml:space="preserve"> </w:t>
    </w:r>
  </w:p>
  <w:p w14:paraId="59F2BBBA" w14:textId="77777777" w:rsidR="001D5F85" w:rsidRDefault="001D5F85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27"/>
        </w:tabs>
        <w:ind w:left="227" w:hanging="227"/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454"/>
        </w:tabs>
        <w:ind w:left="454" w:hanging="227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680"/>
        </w:tabs>
        <w:ind w:left="680" w:hanging="227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907"/>
        </w:tabs>
        <w:ind w:left="907" w:hanging="227"/>
      </w:pPr>
      <w:rPr>
        <w:rFonts w:ascii="Symbol" w:hAnsi="Symbol"/>
      </w:rPr>
    </w:lvl>
    <w:lvl w:ilvl="4">
      <w:start w:val="1"/>
      <w:numFmt w:val="bullet"/>
      <w:lvlText w:val="·"/>
      <w:lvlJc w:val="left"/>
      <w:pPr>
        <w:tabs>
          <w:tab w:val="num" w:pos="1134"/>
        </w:tabs>
        <w:ind w:left="1134" w:hanging="227"/>
      </w:pPr>
      <w:rPr>
        <w:rFonts w:ascii="Symbol" w:hAnsi="Symbol"/>
      </w:rPr>
    </w:lvl>
    <w:lvl w:ilvl="5">
      <w:start w:val="1"/>
      <w:numFmt w:val="bullet"/>
      <w:lvlText w:val="·"/>
      <w:lvlJc w:val="left"/>
      <w:pPr>
        <w:tabs>
          <w:tab w:val="num" w:pos="1361"/>
        </w:tabs>
        <w:ind w:left="1361" w:hanging="227"/>
      </w:pPr>
      <w:rPr>
        <w:rFonts w:ascii="Symbol" w:hAnsi="Symbol"/>
      </w:rPr>
    </w:lvl>
    <w:lvl w:ilvl="6">
      <w:start w:val="1"/>
      <w:numFmt w:val="bullet"/>
      <w:lvlText w:val="·"/>
      <w:lvlJc w:val="left"/>
      <w:pPr>
        <w:tabs>
          <w:tab w:val="num" w:pos="1587"/>
        </w:tabs>
        <w:ind w:left="1587" w:hanging="227"/>
      </w:pPr>
      <w:rPr>
        <w:rFonts w:ascii="Symbol" w:hAnsi="Symbol"/>
      </w:rPr>
    </w:lvl>
    <w:lvl w:ilvl="7">
      <w:start w:val="1"/>
      <w:numFmt w:val="bullet"/>
      <w:lvlText w:val="·"/>
      <w:lvlJc w:val="left"/>
      <w:pPr>
        <w:tabs>
          <w:tab w:val="num" w:pos="1814"/>
        </w:tabs>
        <w:ind w:left="1814" w:hanging="227"/>
      </w:pPr>
      <w:rPr>
        <w:rFonts w:ascii="Symbol" w:hAnsi="Symbol"/>
      </w:rPr>
    </w:lvl>
    <w:lvl w:ilvl="8">
      <w:start w:val="1"/>
      <w:numFmt w:val="bullet"/>
      <w:lvlText w:val="·"/>
      <w:lvlJc w:val="left"/>
      <w:pPr>
        <w:tabs>
          <w:tab w:val="num" w:pos="2041"/>
        </w:tabs>
        <w:ind w:left="2041" w:hanging="227"/>
      </w:pPr>
      <w:rPr>
        <w:rFonts w:ascii="Symbol" w:hAnsi="Symbol"/>
      </w:rPr>
    </w:lvl>
  </w:abstractNum>
  <w:abstractNum w:abstractNumId="1" w15:restartNumberingAfterBreak="0">
    <w:nsid w:val="07A85696"/>
    <w:multiLevelType w:val="hybridMultilevel"/>
    <w:tmpl w:val="895E7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35623"/>
    <w:multiLevelType w:val="hybridMultilevel"/>
    <w:tmpl w:val="77569472"/>
    <w:lvl w:ilvl="0" w:tplc="305EF4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58674A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EA4D05"/>
    <w:multiLevelType w:val="hybridMultilevel"/>
    <w:tmpl w:val="E084E97C"/>
    <w:lvl w:ilvl="0" w:tplc="0427000F">
      <w:start w:val="1"/>
      <w:numFmt w:val="decimal"/>
      <w:lvlText w:val="%1."/>
      <w:lvlJc w:val="left"/>
      <w:pPr>
        <w:ind w:left="607" w:hanging="360"/>
      </w:pPr>
    </w:lvl>
    <w:lvl w:ilvl="1" w:tplc="04270019">
      <w:start w:val="1"/>
      <w:numFmt w:val="lowerLetter"/>
      <w:lvlText w:val="%2."/>
      <w:lvlJc w:val="left"/>
      <w:pPr>
        <w:ind w:left="1327" w:hanging="360"/>
      </w:pPr>
    </w:lvl>
    <w:lvl w:ilvl="2" w:tplc="0427001B">
      <w:start w:val="1"/>
      <w:numFmt w:val="lowerRoman"/>
      <w:lvlText w:val="%3."/>
      <w:lvlJc w:val="right"/>
      <w:pPr>
        <w:ind w:left="2047" w:hanging="180"/>
      </w:pPr>
    </w:lvl>
    <w:lvl w:ilvl="3" w:tplc="0427000F">
      <w:start w:val="1"/>
      <w:numFmt w:val="decimal"/>
      <w:lvlText w:val="%4."/>
      <w:lvlJc w:val="left"/>
      <w:pPr>
        <w:ind w:left="2767" w:hanging="360"/>
      </w:pPr>
    </w:lvl>
    <w:lvl w:ilvl="4" w:tplc="04270019">
      <w:start w:val="1"/>
      <w:numFmt w:val="lowerLetter"/>
      <w:lvlText w:val="%5."/>
      <w:lvlJc w:val="left"/>
      <w:pPr>
        <w:ind w:left="3487" w:hanging="360"/>
      </w:pPr>
    </w:lvl>
    <w:lvl w:ilvl="5" w:tplc="0427001B">
      <w:start w:val="1"/>
      <w:numFmt w:val="lowerRoman"/>
      <w:lvlText w:val="%6."/>
      <w:lvlJc w:val="right"/>
      <w:pPr>
        <w:ind w:left="4207" w:hanging="180"/>
      </w:pPr>
    </w:lvl>
    <w:lvl w:ilvl="6" w:tplc="0427000F">
      <w:start w:val="1"/>
      <w:numFmt w:val="decimal"/>
      <w:lvlText w:val="%7."/>
      <w:lvlJc w:val="left"/>
      <w:pPr>
        <w:ind w:left="4927" w:hanging="360"/>
      </w:pPr>
    </w:lvl>
    <w:lvl w:ilvl="7" w:tplc="04270019">
      <w:start w:val="1"/>
      <w:numFmt w:val="lowerLetter"/>
      <w:lvlText w:val="%8."/>
      <w:lvlJc w:val="left"/>
      <w:pPr>
        <w:ind w:left="5647" w:hanging="360"/>
      </w:pPr>
    </w:lvl>
    <w:lvl w:ilvl="8" w:tplc="0427001B">
      <w:start w:val="1"/>
      <w:numFmt w:val="lowerRoman"/>
      <w:lvlText w:val="%9."/>
      <w:lvlJc w:val="right"/>
      <w:pPr>
        <w:ind w:left="6367" w:hanging="180"/>
      </w:pPr>
    </w:lvl>
  </w:abstractNum>
  <w:abstractNum w:abstractNumId="5" w15:restartNumberingAfterBreak="0">
    <w:nsid w:val="1A1F4998"/>
    <w:multiLevelType w:val="hybridMultilevel"/>
    <w:tmpl w:val="E7AE800E"/>
    <w:lvl w:ilvl="0" w:tplc="8F22B762">
      <w:start w:val="1"/>
      <w:numFmt w:val="decimal"/>
      <w:lvlText w:val="%1."/>
      <w:lvlJc w:val="left"/>
      <w:pPr>
        <w:ind w:left="1287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F750CC0"/>
    <w:multiLevelType w:val="hybridMultilevel"/>
    <w:tmpl w:val="45509844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2BA60A5"/>
    <w:multiLevelType w:val="hybridMultilevel"/>
    <w:tmpl w:val="993C1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D7478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67689E"/>
    <w:multiLevelType w:val="multilevel"/>
    <w:tmpl w:val="42C6F7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571D9C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9C43C9"/>
    <w:multiLevelType w:val="hybridMultilevel"/>
    <w:tmpl w:val="6DBACFAE"/>
    <w:lvl w:ilvl="0" w:tplc="305EF4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B36D86"/>
    <w:multiLevelType w:val="hybridMultilevel"/>
    <w:tmpl w:val="0B7ACD02"/>
    <w:lvl w:ilvl="0" w:tplc="8000F67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bCs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93BE3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1085500"/>
    <w:multiLevelType w:val="hybridMultilevel"/>
    <w:tmpl w:val="6EEAA500"/>
    <w:lvl w:ilvl="0" w:tplc="7AA45ACE">
      <w:start w:val="1"/>
      <w:numFmt w:val="decimal"/>
      <w:lvlText w:val="%1."/>
      <w:lvlJc w:val="left"/>
      <w:pPr>
        <w:ind w:left="720" w:hanging="360"/>
      </w:pPr>
    </w:lvl>
    <w:lvl w:ilvl="1" w:tplc="F6DE54D4">
      <w:start w:val="1"/>
      <w:numFmt w:val="decimal"/>
      <w:lvlText w:val="%2."/>
      <w:lvlJc w:val="left"/>
      <w:pPr>
        <w:ind w:left="1440" w:hanging="360"/>
      </w:pPr>
    </w:lvl>
    <w:lvl w:ilvl="2" w:tplc="D2C2FA08">
      <w:start w:val="1"/>
      <w:numFmt w:val="lowerRoman"/>
      <w:lvlText w:val="%3."/>
      <w:lvlJc w:val="right"/>
      <w:pPr>
        <w:ind w:left="2160" w:hanging="180"/>
      </w:pPr>
    </w:lvl>
    <w:lvl w:ilvl="3" w:tplc="C388E464">
      <w:start w:val="1"/>
      <w:numFmt w:val="decimal"/>
      <w:lvlText w:val="%4."/>
      <w:lvlJc w:val="left"/>
      <w:pPr>
        <w:ind w:left="2880" w:hanging="360"/>
      </w:pPr>
    </w:lvl>
    <w:lvl w:ilvl="4" w:tplc="4EC8B9D6">
      <w:start w:val="1"/>
      <w:numFmt w:val="lowerLetter"/>
      <w:lvlText w:val="%5."/>
      <w:lvlJc w:val="left"/>
      <w:pPr>
        <w:ind w:left="3600" w:hanging="360"/>
      </w:pPr>
    </w:lvl>
    <w:lvl w:ilvl="5" w:tplc="BE22D950">
      <w:start w:val="1"/>
      <w:numFmt w:val="lowerRoman"/>
      <w:lvlText w:val="%6."/>
      <w:lvlJc w:val="right"/>
      <w:pPr>
        <w:ind w:left="4320" w:hanging="180"/>
      </w:pPr>
    </w:lvl>
    <w:lvl w:ilvl="6" w:tplc="5D063F9C">
      <w:start w:val="1"/>
      <w:numFmt w:val="decimal"/>
      <w:lvlText w:val="%7."/>
      <w:lvlJc w:val="left"/>
      <w:pPr>
        <w:ind w:left="5040" w:hanging="360"/>
      </w:pPr>
    </w:lvl>
    <w:lvl w:ilvl="7" w:tplc="D56C1A36">
      <w:start w:val="1"/>
      <w:numFmt w:val="lowerLetter"/>
      <w:lvlText w:val="%8."/>
      <w:lvlJc w:val="left"/>
      <w:pPr>
        <w:ind w:left="5760" w:hanging="360"/>
      </w:pPr>
    </w:lvl>
    <w:lvl w:ilvl="8" w:tplc="CF0EE0B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B607D7"/>
    <w:multiLevelType w:val="singleLevel"/>
    <w:tmpl w:val="B9E88FE8"/>
    <w:lvl w:ilvl="0">
      <w:start w:val="1"/>
      <w:numFmt w:val="decimal"/>
      <w:pStyle w:val="Antrat2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 w15:restartNumberingAfterBreak="0">
    <w:nsid w:val="52DE516C"/>
    <w:multiLevelType w:val="hybridMultilevel"/>
    <w:tmpl w:val="398AAFE4"/>
    <w:lvl w:ilvl="0" w:tplc="094042EE">
      <w:start w:val="1"/>
      <w:numFmt w:val="decimal"/>
      <w:lvlText w:val="%1."/>
      <w:lvlJc w:val="left"/>
      <w:pPr>
        <w:ind w:left="720" w:hanging="360"/>
      </w:pPr>
    </w:lvl>
    <w:lvl w:ilvl="1" w:tplc="305EF43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94042EE">
      <w:start w:val="1"/>
      <w:numFmt w:val="decimal"/>
      <w:lvlText w:val="%3."/>
      <w:lvlJc w:val="left"/>
      <w:pPr>
        <w:ind w:left="2160" w:hanging="180"/>
      </w:pPr>
    </w:lvl>
    <w:lvl w:ilvl="3" w:tplc="B3D0E990">
      <w:start w:val="1"/>
      <w:numFmt w:val="decimal"/>
      <w:lvlText w:val="%4."/>
      <w:lvlJc w:val="left"/>
      <w:pPr>
        <w:ind w:left="2880" w:hanging="360"/>
      </w:pPr>
    </w:lvl>
    <w:lvl w:ilvl="4" w:tplc="EA3C8E5C">
      <w:start w:val="1"/>
      <w:numFmt w:val="lowerLetter"/>
      <w:lvlText w:val="%5."/>
      <w:lvlJc w:val="left"/>
      <w:pPr>
        <w:ind w:left="3600" w:hanging="360"/>
      </w:pPr>
    </w:lvl>
    <w:lvl w:ilvl="5" w:tplc="FF1461F6">
      <w:start w:val="1"/>
      <w:numFmt w:val="lowerRoman"/>
      <w:lvlText w:val="%6."/>
      <w:lvlJc w:val="right"/>
      <w:pPr>
        <w:ind w:left="4320" w:hanging="180"/>
      </w:pPr>
    </w:lvl>
    <w:lvl w:ilvl="6" w:tplc="A474A87C">
      <w:start w:val="1"/>
      <w:numFmt w:val="decimal"/>
      <w:lvlText w:val="%7."/>
      <w:lvlJc w:val="left"/>
      <w:pPr>
        <w:ind w:left="5040" w:hanging="360"/>
      </w:pPr>
    </w:lvl>
    <w:lvl w:ilvl="7" w:tplc="3C1E9D9C">
      <w:start w:val="1"/>
      <w:numFmt w:val="lowerLetter"/>
      <w:lvlText w:val="%8."/>
      <w:lvlJc w:val="left"/>
      <w:pPr>
        <w:ind w:left="5760" w:hanging="360"/>
      </w:pPr>
    </w:lvl>
    <w:lvl w:ilvl="8" w:tplc="FF5E4E9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CB6393"/>
    <w:multiLevelType w:val="hybridMultilevel"/>
    <w:tmpl w:val="573AC1A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A617768"/>
    <w:multiLevelType w:val="hybridMultilevel"/>
    <w:tmpl w:val="59360156"/>
    <w:lvl w:ilvl="0" w:tplc="0427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130236"/>
    <w:multiLevelType w:val="hybridMultilevel"/>
    <w:tmpl w:val="A8069FB8"/>
    <w:lvl w:ilvl="0" w:tplc="8F22B762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781B0909"/>
    <w:multiLevelType w:val="hybridMultilevel"/>
    <w:tmpl w:val="B764E840"/>
    <w:lvl w:ilvl="0" w:tplc="04270011">
      <w:start w:val="1"/>
      <w:numFmt w:val="decimal"/>
      <w:lvlText w:val="%1)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D60B9"/>
    <w:multiLevelType w:val="hybridMultilevel"/>
    <w:tmpl w:val="A3E294EA"/>
    <w:lvl w:ilvl="0" w:tplc="BF7438F6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954034">
    <w:abstractNumId w:val="16"/>
  </w:num>
  <w:num w:numId="2" w16cid:durableId="429012412">
    <w:abstractNumId w:val="14"/>
  </w:num>
  <w:num w:numId="3" w16cid:durableId="1202136121">
    <w:abstractNumId w:val="0"/>
  </w:num>
  <w:num w:numId="4" w16cid:durableId="1215920925">
    <w:abstractNumId w:val="15"/>
  </w:num>
  <w:num w:numId="5" w16cid:durableId="653679740">
    <w:abstractNumId w:val="18"/>
  </w:num>
  <w:num w:numId="6" w16cid:durableId="541132265">
    <w:abstractNumId w:val="9"/>
  </w:num>
  <w:num w:numId="7" w16cid:durableId="590939541">
    <w:abstractNumId w:val="17"/>
  </w:num>
  <w:num w:numId="8" w16cid:durableId="1310133892">
    <w:abstractNumId w:val="6"/>
  </w:num>
  <w:num w:numId="9" w16cid:durableId="1856646776">
    <w:abstractNumId w:val="7"/>
  </w:num>
  <w:num w:numId="10" w16cid:durableId="160972712">
    <w:abstractNumId w:val="1"/>
  </w:num>
  <w:num w:numId="11" w16cid:durableId="969628009">
    <w:abstractNumId w:val="19"/>
  </w:num>
  <w:num w:numId="12" w16cid:durableId="2107966793">
    <w:abstractNumId w:val="5"/>
  </w:num>
  <w:num w:numId="13" w16cid:durableId="1377663890">
    <w:abstractNumId w:val="21"/>
  </w:num>
  <w:num w:numId="14" w16cid:durableId="2093239296">
    <w:abstractNumId w:val="11"/>
  </w:num>
  <w:num w:numId="15" w16cid:durableId="77484949">
    <w:abstractNumId w:val="2"/>
  </w:num>
  <w:num w:numId="16" w16cid:durableId="526913617">
    <w:abstractNumId w:val="13"/>
  </w:num>
  <w:num w:numId="17" w16cid:durableId="313030737">
    <w:abstractNumId w:val="10"/>
  </w:num>
  <w:num w:numId="18" w16cid:durableId="1560943826">
    <w:abstractNumId w:val="8"/>
  </w:num>
  <w:num w:numId="19" w16cid:durableId="632296674">
    <w:abstractNumId w:val="12"/>
  </w:num>
  <w:num w:numId="20" w16cid:durableId="1934974843">
    <w:abstractNumId w:val="20"/>
  </w:num>
  <w:num w:numId="21" w16cid:durableId="1827012959">
    <w:abstractNumId w:val="3"/>
  </w:num>
  <w:num w:numId="22" w16cid:durableId="356674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396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zYyNDA0NjAyNTFV0lEKTi0uzszPAykwNKgFAKB5HpYtAAAA"/>
  </w:docVars>
  <w:rsids>
    <w:rsidRoot w:val="005D41ED"/>
    <w:rsid w:val="00000439"/>
    <w:rsid w:val="0000106B"/>
    <w:rsid w:val="00010641"/>
    <w:rsid w:val="00014E1E"/>
    <w:rsid w:val="00017D2A"/>
    <w:rsid w:val="000216AC"/>
    <w:rsid w:val="00022501"/>
    <w:rsid w:val="000227E5"/>
    <w:rsid w:val="00026096"/>
    <w:rsid w:val="00030904"/>
    <w:rsid w:val="00033770"/>
    <w:rsid w:val="00036F78"/>
    <w:rsid w:val="00040870"/>
    <w:rsid w:val="0005564C"/>
    <w:rsid w:val="00062B57"/>
    <w:rsid w:val="00065404"/>
    <w:rsid w:val="00065B50"/>
    <w:rsid w:val="00067AA4"/>
    <w:rsid w:val="000730D8"/>
    <w:rsid w:val="0007327B"/>
    <w:rsid w:val="00074F12"/>
    <w:rsid w:val="000758F6"/>
    <w:rsid w:val="000801BD"/>
    <w:rsid w:val="00080347"/>
    <w:rsid w:val="00083CE5"/>
    <w:rsid w:val="000875C6"/>
    <w:rsid w:val="00087890"/>
    <w:rsid w:val="00092212"/>
    <w:rsid w:val="00094972"/>
    <w:rsid w:val="00096639"/>
    <w:rsid w:val="000A0360"/>
    <w:rsid w:val="000A549E"/>
    <w:rsid w:val="000A5721"/>
    <w:rsid w:val="000B2D81"/>
    <w:rsid w:val="000B4E0A"/>
    <w:rsid w:val="000B6983"/>
    <w:rsid w:val="000C0026"/>
    <w:rsid w:val="000D063B"/>
    <w:rsid w:val="000D0D03"/>
    <w:rsid w:val="000D3F76"/>
    <w:rsid w:val="000D5AB7"/>
    <w:rsid w:val="000E3B3C"/>
    <w:rsid w:val="000E4D28"/>
    <w:rsid w:val="000F16B2"/>
    <w:rsid w:val="000F1A51"/>
    <w:rsid w:val="000F243A"/>
    <w:rsid w:val="000F2C50"/>
    <w:rsid w:val="000F41E7"/>
    <w:rsid w:val="000F46C1"/>
    <w:rsid w:val="000F6229"/>
    <w:rsid w:val="00100C1F"/>
    <w:rsid w:val="00103844"/>
    <w:rsid w:val="00105AB9"/>
    <w:rsid w:val="00106418"/>
    <w:rsid w:val="001103FD"/>
    <w:rsid w:val="00111E14"/>
    <w:rsid w:val="00115E09"/>
    <w:rsid w:val="0012706C"/>
    <w:rsid w:val="0012707A"/>
    <w:rsid w:val="00133885"/>
    <w:rsid w:val="00134BAD"/>
    <w:rsid w:val="0013754E"/>
    <w:rsid w:val="00142B62"/>
    <w:rsid w:val="00146CF4"/>
    <w:rsid w:val="00152AE9"/>
    <w:rsid w:val="001601E1"/>
    <w:rsid w:val="00162AE6"/>
    <w:rsid w:val="0016569C"/>
    <w:rsid w:val="00167E88"/>
    <w:rsid w:val="0017107A"/>
    <w:rsid w:val="0017233E"/>
    <w:rsid w:val="0017423E"/>
    <w:rsid w:val="00177A88"/>
    <w:rsid w:val="00180F69"/>
    <w:rsid w:val="00181CAB"/>
    <w:rsid w:val="00182111"/>
    <w:rsid w:val="00183DF0"/>
    <w:rsid w:val="00183E65"/>
    <w:rsid w:val="001840EE"/>
    <w:rsid w:val="00186ECA"/>
    <w:rsid w:val="001969E6"/>
    <w:rsid w:val="0019766E"/>
    <w:rsid w:val="00197679"/>
    <w:rsid w:val="001A0D80"/>
    <w:rsid w:val="001A3105"/>
    <w:rsid w:val="001A770E"/>
    <w:rsid w:val="001B1400"/>
    <w:rsid w:val="001B3396"/>
    <w:rsid w:val="001B74E1"/>
    <w:rsid w:val="001C0B83"/>
    <w:rsid w:val="001C251D"/>
    <w:rsid w:val="001C4F2C"/>
    <w:rsid w:val="001C6F9F"/>
    <w:rsid w:val="001C704C"/>
    <w:rsid w:val="001C7468"/>
    <w:rsid w:val="001C7818"/>
    <w:rsid w:val="001D03EA"/>
    <w:rsid w:val="001D12EF"/>
    <w:rsid w:val="001D2BAA"/>
    <w:rsid w:val="001D4E14"/>
    <w:rsid w:val="001D5F85"/>
    <w:rsid w:val="001E45A1"/>
    <w:rsid w:val="001E5CB2"/>
    <w:rsid w:val="001E7618"/>
    <w:rsid w:val="001F1735"/>
    <w:rsid w:val="001F50F4"/>
    <w:rsid w:val="001F55D1"/>
    <w:rsid w:val="002002B8"/>
    <w:rsid w:val="00201C9F"/>
    <w:rsid w:val="00202C79"/>
    <w:rsid w:val="002056A0"/>
    <w:rsid w:val="002061C8"/>
    <w:rsid w:val="002066C6"/>
    <w:rsid w:val="002075F7"/>
    <w:rsid w:val="00210C20"/>
    <w:rsid w:val="0021167C"/>
    <w:rsid w:val="00216931"/>
    <w:rsid w:val="00216DF7"/>
    <w:rsid w:val="0022005F"/>
    <w:rsid w:val="00221EAE"/>
    <w:rsid w:val="002333D8"/>
    <w:rsid w:val="00233D71"/>
    <w:rsid w:val="00234E99"/>
    <w:rsid w:val="0023589E"/>
    <w:rsid w:val="0023751B"/>
    <w:rsid w:val="00241502"/>
    <w:rsid w:val="00250798"/>
    <w:rsid w:val="00250D59"/>
    <w:rsid w:val="00251970"/>
    <w:rsid w:val="00252965"/>
    <w:rsid w:val="00254424"/>
    <w:rsid w:val="002570F9"/>
    <w:rsid w:val="0026019A"/>
    <w:rsid w:val="00260A4F"/>
    <w:rsid w:val="002611B1"/>
    <w:rsid w:val="0026655E"/>
    <w:rsid w:val="0027074E"/>
    <w:rsid w:val="00271262"/>
    <w:rsid w:val="0027138B"/>
    <w:rsid w:val="00285AFA"/>
    <w:rsid w:val="0028754A"/>
    <w:rsid w:val="002924B5"/>
    <w:rsid w:val="002A314B"/>
    <w:rsid w:val="002A4E58"/>
    <w:rsid w:val="002A6113"/>
    <w:rsid w:val="002A7934"/>
    <w:rsid w:val="002B3F13"/>
    <w:rsid w:val="002B4557"/>
    <w:rsid w:val="002B690F"/>
    <w:rsid w:val="002B6BC6"/>
    <w:rsid w:val="002B7173"/>
    <w:rsid w:val="002B78CA"/>
    <w:rsid w:val="002C09C1"/>
    <w:rsid w:val="002C29D9"/>
    <w:rsid w:val="002C461E"/>
    <w:rsid w:val="002C65C9"/>
    <w:rsid w:val="002D09A8"/>
    <w:rsid w:val="002D3FBB"/>
    <w:rsid w:val="002D4BBD"/>
    <w:rsid w:val="002D520A"/>
    <w:rsid w:val="002D60C3"/>
    <w:rsid w:val="002D65D4"/>
    <w:rsid w:val="002E20AD"/>
    <w:rsid w:val="002F24E9"/>
    <w:rsid w:val="002F44E8"/>
    <w:rsid w:val="002F62F3"/>
    <w:rsid w:val="002F6D20"/>
    <w:rsid w:val="002F7010"/>
    <w:rsid w:val="00303B98"/>
    <w:rsid w:val="00304BD3"/>
    <w:rsid w:val="00305FA0"/>
    <w:rsid w:val="003079F7"/>
    <w:rsid w:val="003115EF"/>
    <w:rsid w:val="003128FA"/>
    <w:rsid w:val="0031355B"/>
    <w:rsid w:val="00314387"/>
    <w:rsid w:val="00316B82"/>
    <w:rsid w:val="00321A3C"/>
    <w:rsid w:val="0033089F"/>
    <w:rsid w:val="003322B0"/>
    <w:rsid w:val="0033369F"/>
    <w:rsid w:val="00333BE5"/>
    <w:rsid w:val="00336568"/>
    <w:rsid w:val="00336B2F"/>
    <w:rsid w:val="00341255"/>
    <w:rsid w:val="00343C2D"/>
    <w:rsid w:val="0034423F"/>
    <w:rsid w:val="003454EB"/>
    <w:rsid w:val="00363C0A"/>
    <w:rsid w:val="00363C76"/>
    <w:rsid w:val="003646FC"/>
    <w:rsid w:val="003819AF"/>
    <w:rsid w:val="00381BEF"/>
    <w:rsid w:val="00382D09"/>
    <w:rsid w:val="00385B07"/>
    <w:rsid w:val="00390168"/>
    <w:rsid w:val="003927D0"/>
    <w:rsid w:val="00393029"/>
    <w:rsid w:val="00394064"/>
    <w:rsid w:val="00395A8F"/>
    <w:rsid w:val="003B1EFA"/>
    <w:rsid w:val="003B242D"/>
    <w:rsid w:val="003B3386"/>
    <w:rsid w:val="003B3DE5"/>
    <w:rsid w:val="003B62F0"/>
    <w:rsid w:val="003C23D2"/>
    <w:rsid w:val="003C2BC7"/>
    <w:rsid w:val="003D15AB"/>
    <w:rsid w:val="003E1754"/>
    <w:rsid w:val="003E25E9"/>
    <w:rsid w:val="003E3E13"/>
    <w:rsid w:val="003E658A"/>
    <w:rsid w:val="003F2FCC"/>
    <w:rsid w:val="003F620B"/>
    <w:rsid w:val="00400B1F"/>
    <w:rsid w:val="004046D7"/>
    <w:rsid w:val="00406B8D"/>
    <w:rsid w:val="00406CB0"/>
    <w:rsid w:val="004071C0"/>
    <w:rsid w:val="00407AEA"/>
    <w:rsid w:val="00412D70"/>
    <w:rsid w:val="00414121"/>
    <w:rsid w:val="00414670"/>
    <w:rsid w:val="00414AEB"/>
    <w:rsid w:val="00414BE8"/>
    <w:rsid w:val="00414E3C"/>
    <w:rsid w:val="0042009E"/>
    <w:rsid w:val="00421F05"/>
    <w:rsid w:val="00422F4B"/>
    <w:rsid w:val="00424EBF"/>
    <w:rsid w:val="004305C6"/>
    <w:rsid w:val="00435362"/>
    <w:rsid w:val="00437CF8"/>
    <w:rsid w:val="00441190"/>
    <w:rsid w:val="00444B04"/>
    <w:rsid w:val="00445FC1"/>
    <w:rsid w:val="00456431"/>
    <w:rsid w:val="0046493B"/>
    <w:rsid w:val="00471154"/>
    <w:rsid w:val="00481B86"/>
    <w:rsid w:val="004823F5"/>
    <w:rsid w:val="00485ADA"/>
    <w:rsid w:val="004877A9"/>
    <w:rsid w:val="00490F84"/>
    <w:rsid w:val="0049242A"/>
    <w:rsid w:val="004930BC"/>
    <w:rsid w:val="004937E6"/>
    <w:rsid w:val="00494926"/>
    <w:rsid w:val="00496000"/>
    <w:rsid w:val="00497F88"/>
    <w:rsid w:val="004A57FE"/>
    <w:rsid w:val="004B09D5"/>
    <w:rsid w:val="004B24E6"/>
    <w:rsid w:val="004B376D"/>
    <w:rsid w:val="004B7203"/>
    <w:rsid w:val="004B728D"/>
    <w:rsid w:val="004C1CB1"/>
    <w:rsid w:val="004C34A5"/>
    <w:rsid w:val="004C610E"/>
    <w:rsid w:val="004D1667"/>
    <w:rsid w:val="004D62AF"/>
    <w:rsid w:val="004E063C"/>
    <w:rsid w:val="004E0B2F"/>
    <w:rsid w:val="004E195A"/>
    <w:rsid w:val="004E46D7"/>
    <w:rsid w:val="004F0F82"/>
    <w:rsid w:val="004F1B06"/>
    <w:rsid w:val="004F2382"/>
    <w:rsid w:val="004F5381"/>
    <w:rsid w:val="004F75EF"/>
    <w:rsid w:val="00503E10"/>
    <w:rsid w:val="005109A2"/>
    <w:rsid w:val="00511B8D"/>
    <w:rsid w:val="00512B93"/>
    <w:rsid w:val="0051770C"/>
    <w:rsid w:val="00521A8B"/>
    <w:rsid w:val="005247F3"/>
    <w:rsid w:val="005333DF"/>
    <w:rsid w:val="00536BE1"/>
    <w:rsid w:val="00537AB7"/>
    <w:rsid w:val="00542713"/>
    <w:rsid w:val="0054444B"/>
    <w:rsid w:val="00551898"/>
    <w:rsid w:val="005554DF"/>
    <w:rsid w:val="005651AF"/>
    <w:rsid w:val="005703CC"/>
    <w:rsid w:val="00571B60"/>
    <w:rsid w:val="00575D3A"/>
    <w:rsid w:val="00577113"/>
    <w:rsid w:val="00584C2F"/>
    <w:rsid w:val="00596D59"/>
    <w:rsid w:val="005A2BD1"/>
    <w:rsid w:val="005A50BF"/>
    <w:rsid w:val="005B1869"/>
    <w:rsid w:val="005B2E94"/>
    <w:rsid w:val="005B2F20"/>
    <w:rsid w:val="005B585F"/>
    <w:rsid w:val="005B7AA4"/>
    <w:rsid w:val="005C73C0"/>
    <w:rsid w:val="005D3790"/>
    <w:rsid w:val="005D41ED"/>
    <w:rsid w:val="005D6195"/>
    <w:rsid w:val="005D76AE"/>
    <w:rsid w:val="005E1B1C"/>
    <w:rsid w:val="005E60C9"/>
    <w:rsid w:val="005F23EE"/>
    <w:rsid w:val="005F2D14"/>
    <w:rsid w:val="005F6D61"/>
    <w:rsid w:val="00600E0C"/>
    <w:rsid w:val="0060126D"/>
    <w:rsid w:val="00603A61"/>
    <w:rsid w:val="0060476A"/>
    <w:rsid w:val="00610B52"/>
    <w:rsid w:val="00611723"/>
    <w:rsid w:val="0061224E"/>
    <w:rsid w:val="006138D8"/>
    <w:rsid w:val="00614092"/>
    <w:rsid w:val="00616FE8"/>
    <w:rsid w:val="00617DFF"/>
    <w:rsid w:val="00621F58"/>
    <w:rsid w:val="006231DF"/>
    <w:rsid w:val="00624658"/>
    <w:rsid w:val="006264BB"/>
    <w:rsid w:val="00630C0C"/>
    <w:rsid w:val="00631FE9"/>
    <w:rsid w:val="00632E32"/>
    <w:rsid w:val="006408C9"/>
    <w:rsid w:val="006424FF"/>
    <w:rsid w:val="00643A2A"/>
    <w:rsid w:val="00643BE3"/>
    <w:rsid w:val="00651862"/>
    <w:rsid w:val="0065230F"/>
    <w:rsid w:val="006564AD"/>
    <w:rsid w:val="0066629C"/>
    <w:rsid w:val="006664B1"/>
    <w:rsid w:val="00671527"/>
    <w:rsid w:val="00672A5F"/>
    <w:rsid w:val="006743A0"/>
    <w:rsid w:val="006748EC"/>
    <w:rsid w:val="00685D3C"/>
    <w:rsid w:val="00685F0E"/>
    <w:rsid w:val="0069428D"/>
    <w:rsid w:val="00695614"/>
    <w:rsid w:val="00695E1E"/>
    <w:rsid w:val="006A2C2B"/>
    <w:rsid w:val="006A51EB"/>
    <w:rsid w:val="006A6C3A"/>
    <w:rsid w:val="006C23E3"/>
    <w:rsid w:val="006C374F"/>
    <w:rsid w:val="006C6704"/>
    <w:rsid w:val="006C6B93"/>
    <w:rsid w:val="006D23C7"/>
    <w:rsid w:val="006D611F"/>
    <w:rsid w:val="006D7A53"/>
    <w:rsid w:val="006E6431"/>
    <w:rsid w:val="006F0692"/>
    <w:rsid w:val="006F57A3"/>
    <w:rsid w:val="00703EDE"/>
    <w:rsid w:val="007040ED"/>
    <w:rsid w:val="0070CECB"/>
    <w:rsid w:val="00710AE1"/>
    <w:rsid w:val="00713A59"/>
    <w:rsid w:val="00715A7B"/>
    <w:rsid w:val="00721A65"/>
    <w:rsid w:val="0072316A"/>
    <w:rsid w:val="007361AF"/>
    <w:rsid w:val="00736406"/>
    <w:rsid w:val="007367E2"/>
    <w:rsid w:val="007369E5"/>
    <w:rsid w:val="00736F2E"/>
    <w:rsid w:val="00740425"/>
    <w:rsid w:val="00741B10"/>
    <w:rsid w:val="007436FC"/>
    <w:rsid w:val="00745432"/>
    <w:rsid w:val="007500FA"/>
    <w:rsid w:val="007526AF"/>
    <w:rsid w:val="0075289D"/>
    <w:rsid w:val="00753B7F"/>
    <w:rsid w:val="00753B89"/>
    <w:rsid w:val="0075591C"/>
    <w:rsid w:val="0076228D"/>
    <w:rsid w:val="00762FD6"/>
    <w:rsid w:val="00764C39"/>
    <w:rsid w:val="007650C2"/>
    <w:rsid w:val="00770D71"/>
    <w:rsid w:val="007715E4"/>
    <w:rsid w:val="00771792"/>
    <w:rsid w:val="00775E0E"/>
    <w:rsid w:val="007768B5"/>
    <w:rsid w:val="00780418"/>
    <w:rsid w:val="00784946"/>
    <w:rsid w:val="007856B4"/>
    <w:rsid w:val="007A16BD"/>
    <w:rsid w:val="007A2BA2"/>
    <w:rsid w:val="007B38CF"/>
    <w:rsid w:val="007B39C6"/>
    <w:rsid w:val="007B67AB"/>
    <w:rsid w:val="007B6B2C"/>
    <w:rsid w:val="007C0D7B"/>
    <w:rsid w:val="007D02D4"/>
    <w:rsid w:val="007D3334"/>
    <w:rsid w:val="007D4827"/>
    <w:rsid w:val="007E0FD0"/>
    <w:rsid w:val="007E4FF8"/>
    <w:rsid w:val="008036A5"/>
    <w:rsid w:val="00804C01"/>
    <w:rsid w:val="0081489C"/>
    <w:rsid w:val="00814D23"/>
    <w:rsid w:val="008176AE"/>
    <w:rsid w:val="00820CE4"/>
    <w:rsid w:val="00822332"/>
    <w:rsid w:val="0082532C"/>
    <w:rsid w:val="00831811"/>
    <w:rsid w:val="0083193B"/>
    <w:rsid w:val="00836E29"/>
    <w:rsid w:val="0084135C"/>
    <w:rsid w:val="00841994"/>
    <w:rsid w:val="00842BD2"/>
    <w:rsid w:val="008442E4"/>
    <w:rsid w:val="008450FF"/>
    <w:rsid w:val="00851259"/>
    <w:rsid w:val="008514D2"/>
    <w:rsid w:val="00852E05"/>
    <w:rsid w:val="008535AD"/>
    <w:rsid w:val="0085415E"/>
    <w:rsid w:val="00855922"/>
    <w:rsid w:val="00856676"/>
    <w:rsid w:val="00874AE8"/>
    <w:rsid w:val="00876230"/>
    <w:rsid w:val="00880125"/>
    <w:rsid w:val="00880175"/>
    <w:rsid w:val="00884E1B"/>
    <w:rsid w:val="00890BCE"/>
    <w:rsid w:val="00896837"/>
    <w:rsid w:val="00897028"/>
    <w:rsid w:val="008A1A28"/>
    <w:rsid w:val="008A41E3"/>
    <w:rsid w:val="008A6326"/>
    <w:rsid w:val="008A7808"/>
    <w:rsid w:val="008A7A4F"/>
    <w:rsid w:val="008B06EA"/>
    <w:rsid w:val="008B21D7"/>
    <w:rsid w:val="008B3154"/>
    <w:rsid w:val="008C24C6"/>
    <w:rsid w:val="008C3401"/>
    <w:rsid w:val="008C457D"/>
    <w:rsid w:val="008C6D17"/>
    <w:rsid w:val="008D5B2C"/>
    <w:rsid w:val="008E3244"/>
    <w:rsid w:val="008E7E9B"/>
    <w:rsid w:val="008F1189"/>
    <w:rsid w:val="008F125C"/>
    <w:rsid w:val="00905B2C"/>
    <w:rsid w:val="00910A9F"/>
    <w:rsid w:val="00912253"/>
    <w:rsid w:val="009124AA"/>
    <w:rsid w:val="0091672B"/>
    <w:rsid w:val="0091735D"/>
    <w:rsid w:val="009179A3"/>
    <w:rsid w:val="00917DF1"/>
    <w:rsid w:val="009200DA"/>
    <w:rsid w:val="00922044"/>
    <w:rsid w:val="00924744"/>
    <w:rsid w:val="009275F9"/>
    <w:rsid w:val="00930E2E"/>
    <w:rsid w:val="0093295F"/>
    <w:rsid w:val="00933C59"/>
    <w:rsid w:val="009418AC"/>
    <w:rsid w:val="00945814"/>
    <w:rsid w:val="009459A6"/>
    <w:rsid w:val="00946CDD"/>
    <w:rsid w:val="00947B74"/>
    <w:rsid w:val="00951A21"/>
    <w:rsid w:val="00956961"/>
    <w:rsid w:val="00961ACF"/>
    <w:rsid w:val="009713CB"/>
    <w:rsid w:val="0097181D"/>
    <w:rsid w:val="00975622"/>
    <w:rsid w:val="00975BCA"/>
    <w:rsid w:val="009772DD"/>
    <w:rsid w:val="009801BD"/>
    <w:rsid w:val="0098196C"/>
    <w:rsid w:val="0098266C"/>
    <w:rsid w:val="009826F7"/>
    <w:rsid w:val="00984C07"/>
    <w:rsid w:val="009865F8"/>
    <w:rsid w:val="0098F800"/>
    <w:rsid w:val="00990835"/>
    <w:rsid w:val="00991373"/>
    <w:rsid w:val="00995551"/>
    <w:rsid w:val="009A3B94"/>
    <w:rsid w:val="009A3FBC"/>
    <w:rsid w:val="009A77BD"/>
    <w:rsid w:val="009B0141"/>
    <w:rsid w:val="009B060D"/>
    <w:rsid w:val="009B0C04"/>
    <w:rsid w:val="009B2B1F"/>
    <w:rsid w:val="009B332A"/>
    <w:rsid w:val="009B4BF6"/>
    <w:rsid w:val="009B4E95"/>
    <w:rsid w:val="009C1E14"/>
    <w:rsid w:val="009C450D"/>
    <w:rsid w:val="009C643A"/>
    <w:rsid w:val="009D18C3"/>
    <w:rsid w:val="009D71A3"/>
    <w:rsid w:val="009DED1A"/>
    <w:rsid w:val="009E231D"/>
    <w:rsid w:val="009E5BC1"/>
    <w:rsid w:val="009F0A8D"/>
    <w:rsid w:val="009F2CA3"/>
    <w:rsid w:val="009F58B6"/>
    <w:rsid w:val="009F5954"/>
    <w:rsid w:val="009F59A2"/>
    <w:rsid w:val="009F6704"/>
    <w:rsid w:val="00A03BFD"/>
    <w:rsid w:val="00A03ECB"/>
    <w:rsid w:val="00A11CF8"/>
    <w:rsid w:val="00A16414"/>
    <w:rsid w:val="00A17384"/>
    <w:rsid w:val="00A21C34"/>
    <w:rsid w:val="00A22F3A"/>
    <w:rsid w:val="00A233E7"/>
    <w:rsid w:val="00A2395E"/>
    <w:rsid w:val="00A316DC"/>
    <w:rsid w:val="00A34608"/>
    <w:rsid w:val="00A40391"/>
    <w:rsid w:val="00A40B74"/>
    <w:rsid w:val="00A43328"/>
    <w:rsid w:val="00A43F73"/>
    <w:rsid w:val="00A44A30"/>
    <w:rsid w:val="00A50657"/>
    <w:rsid w:val="00A5519C"/>
    <w:rsid w:val="00A5748B"/>
    <w:rsid w:val="00A62316"/>
    <w:rsid w:val="00A63B18"/>
    <w:rsid w:val="00A63ECC"/>
    <w:rsid w:val="00A743B2"/>
    <w:rsid w:val="00A743B7"/>
    <w:rsid w:val="00A83864"/>
    <w:rsid w:val="00A86262"/>
    <w:rsid w:val="00A863DE"/>
    <w:rsid w:val="00A8727B"/>
    <w:rsid w:val="00A87D83"/>
    <w:rsid w:val="00A9019D"/>
    <w:rsid w:val="00A9268C"/>
    <w:rsid w:val="00A94A1D"/>
    <w:rsid w:val="00AA10C4"/>
    <w:rsid w:val="00AA1FF3"/>
    <w:rsid w:val="00AB1A11"/>
    <w:rsid w:val="00AB25DE"/>
    <w:rsid w:val="00AB3C10"/>
    <w:rsid w:val="00AB5CFF"/>
    <w:rsid w:val="00AB701A"/>
    <w:rsid w:val="00AC36AF"/>
    <w:rsid w:val="00AD06BB"/>
    <w:rsid w:val="00AE6DB5"/>
    <w:rsid w:val="00AF3CEB"/>
    <w:rsid w:val="00AF5FC9"/>
    <w:rsid w:val="00B00EFB"/>
    <w:rsid w:val="00B01948"/>
    <w:rsid w:val="00B0205B"/>
    <w:rsid w:val="00B06161"/>
    <w:rsid w:val="00B12363"/>
    <w:rsid w:val="00B15B09"/>
    <w:rsid w:val="00B21B6B"/>
    <w:rsid w:val="00B3092E"/>
    <w:rsid w:val="00B342DE"/>
    <w:rsid w:val="00B40273"/>
    <w:rsid w:val="00B409C2"/>
    <w:rsid w:val="00B41701"/>
    <w:rsid w:val="00B51760"/>
    <w:rsid w:val="00B561D9"/>
    <w:rsid w:val="00B57D9A"/>
    <w:rsid w:val="00B57EF0"/>
    <w:rsid w:val="00B60415"/>
    <w:rsid w:val="00B63809"/>
    <w:rsid w:val="00B64073"/>
    <w:rsid w:val="00B676B9"/>
    <w:rsid w:val="00B71422"/>
    <w:rsid w:val="00B72EE4"/>
    <w:rsid w:val="00B73449"/>
    <w:rsid w:val="00B75A67"/>
    <w:rsid w:val="00B75B8D"/>
    <w:rsid w:val="00B84319"/>
    <w:rsid w:val="00B85E3D"/>
    <w:rsid w:val="00B90C57"/>
    <w:rsid w:val="00B90D9A"/>
    <w:rsid w:val="00B916BF"/>
    <w:rsid w:val="00B91A92"/>
    <w:rsid w:val="00B9264D"/>
    <w:rsid w:val="00B938EE"/>
    <w:rsid w:val="00BA2309"/>
    <w:rsid w:val="00BB3B09"/>
    <w:rsid w:val="00BB661B"/>
    <w:rsid w:val="00BB7AB8"/>
    <w:rsid w:val="00BC2272"/>
    <w:rsid w:val="00BC5A44"/>
    <w:rsid w:val="00BD6830"/>
    <w:rsid w:val="00BD7E26"/>
    <w:rsid w:val="00BE07E6"/>
    <w:rsid w:val="00BE1A81"/>
    <w:rsid w:val="00BE788F"/>
    <w:rsid w:val="00BF3D91"/>
    <w:rsid w:val="00BF5ED1"/>
    <w:rsid w:val="00BF6350"/>
    <w:rsid w:val="00C07C31"/>
    <w:rsid w:val="00C10817"/>
    <w:rsid w:val="00C12A5F"/>
    <w:rsid w:val="00C158D2"/>
    <w:rsid w:val="00C2095F"/>
    <w:rsid w:val="00C21084"/>
    <w:rsid w:val="00C23A8E"/>
    <w:rsid w:val="00C255EA"/>
    <w:rsid w:val="00C27632"/>
    <w:rsid w:val="00C33DDD"/>
    <w:rsid w:val="00C4423B"/>
    <w:rsid w:val="00C44AD7"/>
    <w:rsid w:val="00C46A58"/>
    <w:rsid w:val="00C477E0"/>
    <w:rsid w:val="00C5193C"/>
    <w:rsid w:val="00C5235A"/>
    <w:rsid w:val="00C5289D"/>
    <w:rsid w:val="00C65C25"/>
    <w:rsid w:val="00C6620B"/>
    <w:rsid w:val="00C76035"/>
    <w:rsid w:val="00C77868"/>
    <w:rsid w:val="00C83100"/>
    <w:rsid w:val="00C85AC6"/>
    <w:rsid w:val="00C946CD"/>
    <w:rsid w:val="00C96275"/>
    <w:rsid w:val="00C99E99"/>
    <w:rsid w:val="00CA0BF2"/>
    <w:rsid w:val="00CA1206"/>
    <w:rsid w:val="00CA7E19"/>
    <w:rsid w:val="00CB0FA5"/>
    <w:rsid w:val="00CB2260"/>
    <w:rsid w:val="00CC004B"/>
    <w:rsid w:val="00CC45C5"/>
    <w:rsid w:val="00CC6819"/>
    <w:rsid w:val="00CC7487"/>
    <w:rsid w:val="00CE35D6"/>
    <w:rsid w:val="00CE6509"/>
    <w:rsid w:val="00CE7BD0"/>
    <w:rsid w:val="00CF0710"/>
    <w:rsid w:val="00CF0B85"/>
    <w:rsid w:val="00CF1CD5"/>
    <w:rsid w:val="00CF24FF"/>
    <w:rsid w:val="00CF429A"/>
    <w:rsid w:val="00D02E73"/>
    <w:rsid w:val="00D04DEC"/>
    <w:rsid w:val="00D12988"/>
    <w:rsid w:val="00D12FE8"/>
    <w:rsid w:val="00D14A4C"/>
    <w:rsid w:val="00D17F36"/>
    <w:rsid w:val="00D21493"/>
    <w:rsid w:val="00D25920"/>
    <w:rsid w:val="00D25DA2"/>
    <w:rsid w:val="00D265F6"/>
    <w:rsid w:val="00D26F00"/>
    <w:rsid w:val="00D37320"/>
    <w:rsid w:val="00D40357"/>
    <w:rsid w:val="00D41732"/>
    <w:rsid w:val="00D4204E"/>
    <w:rsid w:val="00D4282E"/>
    <w:rsid w:val="00D46581"/>
    <w:rsid w:val="00D46A1E"/>
    <w:rsid w:val="00D550A3"/>
    <w:rsid w:val="00D65235"/>
    <w:rsid w:val="00D6647B"/>
    <w:rsid w:val="00D66D02"/>
    <w:rsid w:val="00D7186E"/>
    <w:rsid w:val="00D74928"/>
    <w:rsid w:val="00D74F90"/>
    <w:rsid w:val="00D90CCF"/>
    <w:rsid w:val="00D91B98"/>
    <w:rsid w:val="00D93D16"/>
    <w:rsid w:val="00DA2CE8"/>
    <w:rsid w:val="00DA35D3"/>
    <w:rsid w:val="00DA3648"/>
    <w:rsid w:val="00DB050E"/>
    <w:rsid w:val="00DB2FBC"/>
    <w:rsid w:val="00DB3F63"/>
    <w:rsid w:val="00DB79DF"/>
    <w:rsid w:val="00DC21B4"/>
    <w:rsid w:val="00DC2FA3"/>
    <w:rsid w:val="00DC3775"/>
    <w:rsid w:val="00DC4F76"/>
    <w:rsid w:val="00DD089E"/>
    <w:rsid w:val="00DD1D9A"/>
    <w:rsid w:val="00DD4B98"/>
    <w:rsid w:val="00DD66C9"/>
    <w:rsid w:val="00DE0A3B"/>
    <w:rsid w:val="00DE3EC4"/>
    <w:rsid w:val="00DE5BC9"/>
    <w:rsid w:val="00DF0B65"/>
    <w:rsid w:val="00DF1821"/>
    <w:rsid w:val="00DF22EF"/>
    <w:rsid w:val="00DF2C09"/>
    <w:rsid w:val="00DF3D80"/>
    <w:rsid w:val="00DF5882"/>
    <w:rsid w:val="00DF66AC"/>
    <w:rsid w:val="00E032AB"/>
    <w:rsid w:val="00E1012A"/>
    <w:rsid w:val="00E116D7"/>
    <w:rsid w:val="00E11BBE"/>
    <w:rsid w:val="00E11F98"/>
    <w:rsid w:val="00E202DD"/>
    <w:rsid w:val="00E221D8"/>
    <w:rsid w:val="00E271B1"/>
    <w:rsid w:val="00E30463"/>
    <w:rsid w:val="00E319A3"/>
    <w:rsid w:val="00E32689"/>
    <w:rsid w:val="00E36886"/>
    <w:rsid w:val="00E43C1C"/>
    <w:rsid w:val="00E44D5B"/>
    <w:rsid w:val="00E47744"/>
    <w:rsid w:val="00E52621"/>
    <w:rsid w:val="00E54E57"/>
    <w:rsid w:val="00E55C1B"/>
    <w:rsid w:val="00E56417"/>
    <w:rsid w:val="00E6001F"/>
    <w:rsid w:val="00E63A72"/>
    <w:rsid w:val="00E66914"/>
    <w:rsid w:val="00E70EDB"/>
    <w:rsid w:val="00E72B11"/>
    <w:rsid w:val="00E7339C"/>
    <w:rsid w:val="00E7652D"/>
    <w:rsid w:val="00E768BC"/>
    <w:rsid w:val="00E834B9"/>
    <w:rsid w:val="00E916B2"/>
    <w:rsid w:val="00E919D5"/>
    <w:rsid w:val="00E936FB"/>
    <w:rsid w:val="00E97F63"/>
    <w:rsid w:val="00EB47E9"/>
    <w:rsid w:val="00EB6820"/>
    <w:rsid w:val="00EB7E9E"/>
    <w:rsid w:val="00EC2CD9"/>
    <w:rsid w:val="00EC71FD"/>
    <w:rsid w:val="00ED0E32"/>
    <w:rsid w:val="00ED28A2"/>
    <w:rsid w:val="00ED5035"/>
    <w:rsid w:val="00ED5FA9"/>
    <w:rsid w:val="00EE26BB"/>
    <w:rsid w:val="00EE2F9A"/>
    <w:rsid w:val="00EE60E1"/>
    <w:rsid w:val="00EE6B96"/>
    <w:rsid w:val="00EF2DF3"/>
    <w:rsid w:val="00EF4162"/>
    <w:rsid w:val="00EF45B7"/>
    <w:rsid w:val="00F00B0A"/>
    <w:rsid w:val="00F01EF5"/>
    <w:rsid w:val="00F03854"/>
    <w:rsid w:val="00F10BF1"/>
    <w:rsid w:val="00F11066"/>
    <w:rsid w:val="00F1414B"/>
    <w:rsid w:val="00F15808"/>
    <w:rsid w:val="00F2209D"/>
    <w:rsid w:val="00F25736"/>
    <w:rsid w:val="00F25FCF"/>
    <w:rsid w:val="00F269DE"/>
    <w:rsid w:val="00F32578"/>
    <w:rsid w:val="00F325B0"/>
    <w:rsid w:val="00F352AE"/>
    <w:rsid w:val="00F36C7E"/>
    <w:rsid w:val="00F403AC"/>
    <w:rsid w:val="00F430CD"/>
    <w:rsid w:val="00F43835"/>
    <w:rsid w:val="00F45C24"/>
    <w:rsid w:val="00F46351"/>
    <w:rsid w:val="00F513CB"/>
    <w:rsid w:val="00F566D4"/>
    <w:rsid w:val="00F5672A"/>
    <w:rsid w:val="00F62425"/>
    <w:rsid w:val="00F63932"/>
    <w:rsid w:val="00F64165"/>
    <w:rsid w:val="00F6540A"/>
    <w:rsid w:val="00F67C56"/>
    <w:rsid w:val="00F703B9"/>
    <w:rsid w:val="00F70528"/>
    <w:rsid w:val="00F755A5"/>
    <w:rsid w:val="00F8078F"/>
    <w:rsid w:val="00F825D1"/>
    <w:rsid w:val="00F86F38"/>
    <w:rsid w:val="00F87475"/>
    <w:rsid w:val="00F9001A"/>
    <w:rsid w:val="00F90CC5"/>
    <w:rsid w:val="00F92B90"/>
    <w:rsid w:val="00F9381F"/>
    <w:rsid w:val="00F941C1"/>
    <w:rsid w:val="00F961CB"/>
    <w:rsid w:val="00FA02D2"/>
    <w:rsid w:val="00FA58A9"/>
    <w:rsid w:val="00FB0CE5"/>
    <w:rsid w:val="00FB14ED"/>
    <w:rsid w:val="00FB576D"/>
    <w:rsid w:val="00FB758E"/>
    <w:rsid w:val="00FB77BA"/>
    <w:rsid w:val="00FC00FA"/>
    <w:rsid w:val="00FC3A93"/>
    <w:rsid w:val="00FC5443"/>
    <w:rsid w:val="00FD2532"/>
    <w:rsid w:val="00FE024C"/>
    <w:rsid w:val="00FF42C0"/>
    <w:rsid w:val="010F381C"/>
    <w:rsid w:val="01113355"/>
    <w:rsid w:val="0112BC34"/>
    <w:rsid w:val="011DE549"/>
    <w:rsid w:val="0128A6E4"/>
    <w:rsid w:val="013B42BF"/>
    <w:rsid w:val="01500105"/>
    <w:rsid w:val="0153E58E"/>
    <w:rsid w:val="0155DB18"/>
    <w:rsid w:val="016DBBC7"/>
    <w:rsid w:val="01858B20"/>
    <w:rsid w:val="0186F73E"/>
    <w:rsid w:val="01900795"/>
    <w:rsid w:val="0190BCC9"/>
    <w:rsid w:val="01A4E81A"/>
    <w:rsid w:val="01BB317B"/>
    <w:rsid w:val="01F1A13F"/>
    <w:rsid w:val="02129DE1"/>
    <w:rsid w:val="0283CFC0"/>
    <w:rsid w:val="02A100CC"/>
    <w:rsid w:val="02BDC502"/>
    <w:rsid w:val="02BF110C"/>
    <w:rsid w:val="02EC4366"/>
    <w:rsid w:val="030E4200"/>
    <w:rsid w:val="0318EB78"/>
    <w:rsid w:val="03204B6D"/>
    <w:rsid w:val="037A3E8B"/>
    <w:rsid w:val="0384975A"/>
    <w:rsid w:val="039ADF94"/>
    <w:rsid w:val="039E7625"/>
    <w:rsid w:val="03B13D87"/>
    <w:rsid w:val="03B49CD2"/>
    <w:rsid w:val="03C37838"/>
    <w:rsid w:val="03D67FB7"/>
    <w:rsid w:val="03D717CD"/>
    <w:rsid w:val="040C79A3"/>
    <w:rsid w:val="041E1043"/>
    <w:rsid w:val="042535BE"/>
    <w:rsid w:val="046723F5"/>
    <w:rsid w:val="04727CBF"/>
    <w:rsid w:val="04785BF1"/>
    <w:rsid w:val="04A6F438"/>
    <w:rsid w:val="04AA21AB"/>
    <w:rsid w:val="04B4657F"/>
    <w:rsid w:val="04B7B349"/>
    <w:rsid w:val="04C2B8F7"/>
    <w:rsid w:val="04E285A5"/>
    <w:rsid w:val="04EA8A97"/>
    <w:rsid w:val="050DBAD2"/>
    <w:rsid w:val="05267522"/>
    <w:rsid w:val="052C30E7"/>
    <w:rsid w:val="0544543B"/>
    <w:rsid w:val="0597E4B0"/>
    <w:rsid w:val="05A9FB24"/>
    <w:rsid w:val="0601B33A"/>
    <w:rsid w:val="061E19C2"/>
    <w:rsid w:val="062287CE"/>
    <w:rsid w:val="0628817C"/>
    <w:rsid w:val="0633A542"/>
    <w:rsid w:val="065BAACF"/>
    <w:rsid w:val="066BFB29"/>
    <w:rsid w:val="06737F57"/>
    <w:rsid w:val="068D9684"/>
    <w:rsid w:val="069E538C"/>
    <w:rsid w:val="06B51817"/>
    <w:rsid w:val="06BDEAF6"/>
    <w:rsid w:val="06E61A97"/>
    <w:rsid w:val="06E70BC7"/>
    <w:rsid w:val="070B9CF9"/>
    <w:rsid w:val="07146B0C"/>
    <w:rsid w:val="071AB4ED"/>
    <w:rsid w:val="0731A32F"/>
    <w:rsid w:val="075135F3"/>
    <w:rsid w:val="075777ED"/>
    <w:rsid w:val="075F54C4"/>
    <w:rsid w:val="0760C7E4"/>
    <w:rsid w:val="077E124C"/>
    <w:rsid w:val="07983448"/>
    <w:rsid w:val="079F118F"/>
    <w:rsid w:val="07C6AF87"/>
    <w:rsid w:val="08022179"/>
    <w:rsid w:val="0809F2E3"/>
    <w:rsid w:val="080ABD12"/>
    <w:rsid w:val="080C0592"/>
    <w:rsid w:val="081403EF"/>
    <w:rsid w:val="081D1AC4"/>
    <w:rsid w:val="082ADF48"/>
    <w:rsid w:val="082BB64D"/>
    <w:rsid w:val="0865B6CC"/>
    <w:rsid w:val="086698A6"/>
    <w:rsid w:val="08680F9F"/>
    <w:rsid w:val="086E5B75"/>
    <w:rsid w:val="086F8BDE"/>
    <w:rsid w:val="0895FED8"/>
    <w:rsid w:val="089D774B"/>
    <w:rsid w:val="08CDF687"/>
    <w:rsid w:val="08E9EA4E"/>
    <w:rsid w:val="08FCCDEC"/>
    <w:rsid w:val="090312AB"/>
    <w:rsid w:val="09279D23"/>
    <w:rsid w:val="0928A25B"/>
    <w:rsid w:val="0934A88E"/>
    <w:rsid w:val="094654A4"/>
    <w:rsid w:val="094C902B"/>
    <w:rsid w:val="09581581"/>
    <w:rsid w:val="097FF09D"/>
    <w:rsid w:val="0988199A"/>
    <w:rsid w:val="09C2453B"/>
    <w:rsid w:val="09C505BD"/>
    <w:rsid w:val="09E9B7BA"/>
    <w:rsid w:val="09EEBD61"/>
    <w:rsid w:val="09F966B4"/>
    <w:rsid w:val="0A0829DF"/>
    <w:rsid w:val="0A1D0A4C"/>
    <w:rsid w:val="0A1EE50B"/>
    <w:rsid w:val="0A2D2B0C"/>
    <w:rsid w:val="0A31D655"/>
    <w:rsid w:val="0A7E7D73"/>
    <w:rsid w:val="0A8AA182"/>
    <w:rsid w:val="0A99D98D"/>
    <w:rsid w:val="0A9B998C"/>
    <w:rsid w:val="0AA68233"/>
    <w:rsid w:val="0AAF501B"/>
    <w:rsid w:val="0ACCCBE3"/>
    <w:rsid w:val="0AE21FE8"/>
    <w:rsid w:val="0B14C9BB"/>
    <w:rsid w:val="0B2DBBA0"/>
    <w:rsid w:val="0B34DDF5"/>
    <w:rsid w:val="0B3ABD3E"/>
    <w:rsid w:val="0B569F81"/>
    <w:rsid w:val="0B6AC5B8"/>
    <w:rsid w:val="0B900A1A"/>
    <w:rsid w:val="0BA833A7"/>
    <w:rsid w:val="0BAA40DE"/>
    <w:rsid w:val="0BBB17E9"/>
    <w:rsid w:val="0BE22FB3"/>
    <w:rsid w:val="0BF1CF12"/>
    <w:rsid w:val="0C0A832A"/>
    <w:rsid w:val="0C1F824A"/>
    <w:rsid w:val="0C410FE2"/>
    <w:rsid w:val="0C474697"/>
    <w:rsid w:val="0C560A9D"/>
    <w:rsid w:val="0C642AF0"/>
    <w:rsid w:val="0C7638A7"/>
    <w:rsid w:val="0C8DD763"/>
    <w:rsid w:val="0CAD80BC"/>
    <w:rsid w:val="0CADA32D"/>
    <w:rsid w:val="0CB1CC34"/>
    <w:rsid w:val="0CB86C3A"/>
    <w:rsid w:val="0CC8C3FC"/>
    <w:rsid w:val="0CD22CD3"/>
    <w:rsid w:val="0CD7638A"/>
    <w:rsid w:val="0CF08BE7"/>
    <w:rsid w:val="0D29CAD9"/>
    <w:rsid w:val="0D315F89"/>
    <w:rsid w:val="0D329856"/>
    <w:rsid w:val="0D38E7CA"/>
    <w:rsid w:val="0D416D47"/>
    <w:rsid w:val="0D73FF61"/>
    <w:rsid w:val="0D765F85"/>
    <w:rsid w:val="0D7D1064"/>
    <w:rsid w:val="0D9BAB22"/>
    <w:rsid w:val="0DA5E323"/>
    <w:rsid w:val="0DC4E444"/>
    <w:rsid w:val="0DEAF232"/>
    <w:rsid w:val="0DFA6975"/>
    <w:rsid w:val="0E10495B"/>
    <w:rsid w:val="0E34AFBC"/>
    <w:rsid w:val="0E4A7B86"/>
    <w:rsid w:val="0E71C003"/>
    <w:rsid w:val="0E9F5860"/>
    <w:rsid w:val="0EA691AD"/>
    <w:rsid w:val="0EB89D72"/>
    <w:rsid w:val="0EC67EE6"/>
    <w:rsid w:val="0EE338EB"/>
    <w:rsid w:val="0EE48751"/>
    <w:rsid w:val="0EF589F9"/>
    <w:rsid w:val="0EF67124"/>
    <w:rsid w:val="0EF6D964"/>
    <w:rsid w:val="0F2384ED"/>
    <w:rsid w:val="0F2FD663"/>
    <w:rsid w:val="0F37A96D"/>
    <w:rsid w:val="0F6C9848"/>
    <w:rsid w:val="0F752AB0"/>
    <w:rsid w:val="0F8F711A"/>
    <w:rsid w:val="0FA5CFEA"/>
    <w:rsid w:val="0FAAF1F8"/>
    <w:rsid w:val="0FC744E0"/>
    <w:rsid w:val="0FE37B2A"/>
    <w:rsid w:val="0FF38166"/>
    <w:rsid w:val="0FF6E5BE"/>
    <w:rsid w:val="0FFCA90C"/>
    <w:rsid w:val="10043174"/>
    <w:rsid w:val="10077C4C"/>
    <w:rsid w:val="100BCD75"/>
    <w:rsid w:val="101A38EE"/>
    <w:rsid w:val="1024309A"/>
    <w:rsid w:val="1026E667"/>
    <w:rsid w:val="103E25B5"/>
    <w:rsid w:val="1043F2A1"/>
    <w:rsid w:val="1056AE6C"/>
    <w:rsid w:val="10633451"/>
    <w:rsid w:val="106A32A0"/>
    <w:rsid w:val="108C7BA1"/>
    <w:rsid w:val="10A00587"/>
    <w:rsid w:val="10AB74A9"/>
    <w:rsid w:val="10AF29FF"/>
    <w:rsid w:val="10B702EF"/>
    <w:rsid w:val="10D61248"/>
    <w:rsid w:val="10DC4C1C"/>
    <w:rsid w:val="10FBD433"/>
    <w:rsid w:val="1104C168"/>
    <w:rsid w:val="11307FE4"/>
    <w:rsid w:val="113FCA37"/>
    <w:rsid w:val="114AAA02"/>
    <w:rsid w:val="117CC902"/>
    <w:rsid w:val="118C937F"/>
    <w:rsid w:val="11A4F727"/>
    <w:rsid w:val="11B49FCA"/>
    <w:rsid w:val="11BC507A"/>
    <w:rsid w:val="11D311D6"/>
    <w:rsid w:val="11D345AE"/>
    <w:rsid w:val="12052271"/>
    <w:rsid w:val="12434DC6"/>
    <w:rsid w:val="1255FC84"/>
    <w:rsid w:val="12738296"/>
    <w:rsid w:val="128121E6"/>
    <w:rsid w:val="128435ED"/>
    <w:rsid w:val="129143C3"/>
    <w:rsid w:val="12A8F2EE"/>
    <w:rsid w:val="12AAA937"/>
    <w:rsid w:val="12C8DD0D"/>
    <w:rsid w:val="12DD6D40"/>
    <w:rsid w:val="12E011B2"/>
    <w:rsid w:val="12E70D34"/>
    <w:rsid w:val="1310028A"/>
    <w:rsid w:val="134E9294"/>
    <w:rsid w:val="13502E12"/>
    <w:rsid w:val="137B5CB3"/>
    <w:rsid w:val="1382DCC0"/>
    <w:rsid w:val="13909983"/>
    <w:rsid w:val="139ABC77"/>
    <w:rsid w:val="13B36D1D"/>
    <w:rsid w:val="13C6977E"/>
    <w:rsid w:val="13EC193F"/>
    <w:rsid w:val="140C63CC"/>
    <w:rsid w:val="14202EF3"/>
    <w:rsid w:val="1458248D"/>
    <w:rsid w:val="1458A17C"/>
    <w:rsid w:val="1489BBD8"/>
    <w:rsid w:val="14A2C2D2"/>
    <w:rsid w:val="14C6549A"/>
    <w:rsid w:val="14C6D140"/>
    <w:rsid w:val="14D5618C"/>
    <w:rsid w:val="14FC668C"/>
    <w:rsid w:val="151FEA2C"/>
    <w:rsid w:val="15363D8E"/>
    <w:rsid w:val="153F23C0"/>
    <w:rsid w:val="15461A9B"/>
    <w:rsid w:val="155622B7"/>
    <w:rsid w:val="155B9FB6"/>
    <w:rsid w:val="155E30A0"/>
    <w:rsid w:val="155EE653"/>
    <w:rsid w:val="15A6A34B"/>
    <w:rsid w:val="15D11C3B"/>
    <w:rsid w:val="16005C12"/>
    <w:rsid w:val="16020CE4"/>
    <w:rsid w:val="160345D7"/>
    <w:rsid w:val="1609E093"/>
    <w:rsid w:val="16142C78"/>
    <w:rsid w:val="1621C0C8"/>
    <w:rsid w:val="16296D44"/>
    <w:rsid w:val="163A75A5"/>
    <w:rsid w:val="167DB7DF"/>
    <w:rsid w:val="16810276"/>
    <w:rsid w:val="168892CD"/>
    <w:rsid w:val="169495C1"/>
    <w:rsid w:val="16B8935F"/>
    <w:rsid w:val="16CA5466"/>
    <w:rsid w:val="17018309"/>
    <w:rsid w:val="1710D03A"/>
    <w:rsid w:val="1711B22C"/>
    <w:rsid w:val="17122899"/>
    <w:rsid w:val="171D23FF"/>
    <w:rsid w:val="171FE7CE"/>
    <w:rsid w:val="1733C222"/>
    <w:rsid w:val="174D193C"/>
    <w:rsid w:val="175752AB"/>
    <w:rsid w:val="175769B7"/>
    <w:rsid w:val="1759220E"/>
    <w:rsid w:val="17818399"/>
    <w:rsid w:val="179310F8"/>
    <w:rsid w:val="179B4335"/>
    <w:rsid w:val="17A60DDC"/>
    <w:rsid w:val="17AC63FF"/>
    <w:rsid w:val="17C58E0D"/>
    <w:rsid w:val="17CC41D6"/>
    <w:rsid w:val="17E9AF40"/>
    <w:rsid w:val="17E9C79D"/>
    <w:rsid w:val="17F253A1"/>
    <w:rsid w:val="17F64E94"/>
    <w:rsid w:val="17F81FB5"/>
    <w:rsid w:val="18243429"/>
    <w:rsid w:val="182491CD"/>
    <w:rsid w:val="184457D9"/>
    <w:rsid w:val="184EA8AA"/>
    <w:rsid w:val="184EA988"/>
    <w:rsid w:val="1851DDED"/>
    <w:rsid w:val="186DD09E"/>
    <w:rsid w:val="188EE1FC"/>
    <w:rsid w:val="18923804"/>
    <w:rsid w:val="189D536A"/>
    <w:rsid w:val="18AE7FE7"/>
    <w:rsid w:val="18C13199"/>
    <w:rsid w:val="18CB43F0"/>
    <w:rsid w:val="18D245DA"/>
    <w:rsid w:val="18D8F42F"/>
    <w:rsid w:val="18DF3D73"/>
    <w:rsid w:val="190466A1"/>
    <w:rsid w:val="190D5D05"/>
    <w:rsid w:val="19107DA2"/>
    <w:rsid w:val="191148EF"/>
    <w:rsid w:val="1943D617"/>
    <w:rsid w:val="194DAF5A"/>
    <w:rsid w:val="1952D247"/>
    <w:rsid w:val="1999F211"/>
    <w:rsid w:val="19A393E4"/>
    <w:rsid w:val="19A814CA"/>
    <w:rsid w:val="19CC3FB5"/>
    <w:rsid w:val="19D28A4F"/>
    <w:rsid w:val="19E57DDF"/>
    <w:rsid w:val="19FFD914"/>
    <w:rsid w:val="1A2B0EF7"/>
    <w:rsid w:val="1A2CF14D"/>
    <w:rsid w:val="1A3923CB"/>
    <w:rsid w:val="1A40DA46"/>
    <w:rsid w:val="1A647E6D"/>
    <w:rsid w:val="1A7D33DB"/>
    <w:rsid w:val="1AAB9510"/>
    <w:rsid w:val="1AB1B283"/>
    <w:rsid w:val="1AB264E1"/>
    <w:rsid w:val="1AB50606"/>
    <w:rsid w:val="1AC34520"/>
    <w:rsid w:val="1AF531EB"/>
    <w:rsid w:val="1AF9E6FE"/>
    <w:rsid w:val="1B51B6F3"/>
    <w:rsid w:val="1B657FD6"/>
    <w:rsid w:val="1B7E33A1"/>
    <w:rsid w:val="1B7FB372"/>
    <w:rsid w:val="1B814C1C"/>
    <w:rsid w:val="1B8490F3"/>
    <w:rsid w:val="1B87B3E6"/>
    <w:rsid w:val="1B8E1044"/>
    <w:rsid w:val="1BB85022"/>
    <w:rsid w:val="1BC858C3"/>
    <w:rsid w:val="1BD561A9"/>
    <w:rsid w:val="1BF50875"/>
    <w:rsid w:val="1C05DDE3"/>
    <w:rsid w:val="1C2BD88F"/>
    <w:rsid w:val="1C36DA58"/>
    <w:rsid w:val="1C3B076D"/>
    <w:rsid w:val="1C4894A6"/>
    <w:rsid w:val="1C5EA243"/>
    <w:rsid w:val="1C6B75F1"/>
    <w:rsid w:val="1C6FD736"/>
    <w:rsid w:val="1C7725EA"/>
    <w:rsid w:val="1C89D14E"/>
    <w:rsid w:val="1C9AF9A3"/>
    <w:rsid w:val="1C9E4148"/>
    <w:rsid w:val="1CC11896"/>
    <w:rsid w:val="1CC73567"/>
    <w:rsid w:val="1CCFA5C9"/>
    <w:rsid w:val="1CF3EB14"/>
    <w:rsid w:val="1CFE783F"/>
    <w:rsid w:val="1D138A46"/>
    <w:rsid w:val="1D175744"/>
    <w:rsid w:val="1D27D4E3"/>
    <w:rsid w:val="1D3C809C"/>
    <w:rsid w:val="1D45B253"/>
    <w:rsid w:val="1D45C696"/>
    <w:rsid w:val="1D545A03"/>
    <w:rsid w:val="1D71CF3C"/>
    <w:rsid w:val="1D7F90D5"/>
    <w:rsid w:val="1D83B91F"/>
    <w:rsid w:val="1D8BA1F5"/>
    <w:rsid w:val="1D9485DF"/>
    <w:rsid w:val="1D96A9FC"/>
    <w:rsid w:val="1DA1F5F6"/>
    <w:rsid w:val="1DA2A021"/>
    <w:rsid w:val="1DA436E4"/>
    <w:rsid w:val="1DB5B91E"/>
    <w:rsid w:val="1DBEBDE6"/>
    <w:rsid w:val="1DCEB69E"/>
    <w:rsid w:val="1DD05AEB"/>
    <w:rsid w:val="1E05C6E2"/>
    <w:rsid w:val="1E094636"/>
    <w:rsid w:val="1E0E1066"/>
    <w:rsid w:val="1E2B64E4"/>
    <w:rsid w:val="1E3A402C"/>
    <w:rsid w:val="1E74247C"/>
    <w:rsid w:val="1E8AC899"/>
    <w:rsid w:val="1E9F281C"/>
    <w:rsid w:val="1EC733F4"/>
    <w:rsid w:val="1EC78C46"/>
    <w:rsid w:val="1EE182B4"/>
    <w:rsid w:val="1EE5BC2C"/>
    <w:rsid w:val="1EEB2F56"/>
    <w:rsid w:val="1EF33914"/>
    <w:rsid w:val="1EFFF985"/>
    <w:rsid w:val="1F0648D2"/>
    <w:rsid w:val="1F2841B5"/>
    <w:rsid w:val="1F4213CA"/>
    <w:rsid w:val="1F4A29A4"/>
    <w:rsid w:val="1F51897F"/>
    <w:rsid w:val="1F72E983"/>
    <w:rsid w:val="1F737547"/>
    <w:rsid w:val="1F9E4AE2"/>
    <w:rsid w:val="1FA66FE8"/>
    <w:rsid w:val="1FA8017C"/>
    <w:rsid w:val="1FAB3A09"/>
    <w:rsid w:val="1FDE935A"/>
    <w:rsid w:val="20123BB5"/>
    <w:rsid w:val="20171501"/>
    <w:rsid w:val="20175ED0"/>
    <w:rsid w:val="2033EFBD"/>
    <w:rsid w:val="20414CAC"/>
    <w:rsid w:val="206A1363"/>
    <w:rsid w:val="2092E246"/>
    <w:rsid w:val="20A65488"/>
    <w:rsid w:val="20AD3318"/>
    <w:rsid w:val="20CAD9CD"/>
    <w:rsid w:val="20CB42DA"/>
    <w:rsid w:val="20E444C4"/>
    <w:rsid w:val="20E9D61B"/>
    <w:rsid w:val="20EA5381"/>
    <w:rsid w:val="20ED59E0"/>
    <w:rsid w:val="20EEFD9D"/>
    <w:rsid w:val="20FBD206"/>
    <w:rsid w:val="20FEB414"/>
    <w:rsid w:val="2115F6AC"/>
    <w:rsid w:val="2119516B"/>
    <w:rsid w:val="215BDDB5"/>
    <w:rsid w:val="215D157A"/>
    <w:rsid w:val="21A35F66"/>
    <w:rsid w:val="21B62B88"/>
    <w:rsid w:val="21C6BCFE"/>
    <w:rsid w:val="21D1256C"/>
    <w:rsid w:val="21D6ECCE"/>
    <w:rsid w:val="21DCF6EB"/>
    <w:rsid w:val="220F6FB5"/>
    <w:rsid w:val="221D8A96"/>
    <w:rsid w:val="223159C7"/>
    <w:rsid w:val="22321F42"/>
    <w:rsid w:val="22435056"/>
    <w:rsid w:val="22690F1A"/>
    <w:rsid w:val="22AD3128"/>
    <w:rsid w:val="22C83FB5"/>
    <w:rsid w:val="22DD6001"/>
    <w:rsid w:val="22F5E7D9"/>
    <w:rsid w:val="22FA9BF7"/>
    <w:rsid w:val="23046BFA"/>
    <w:rsid w:val="2320BE8A"/>
    <w:rsid w:val="23214171"/>
    <w:rsid w:val="2323E74F"/>
    <w:rsid w:val="234A7CBC"/>
    <w:rsid w:val="234CF8E7"/>
    <w:rsid w:val="2378C8EC"/>
    <w:rsid w:val="238470BA"/>
    <w:rsid w:val="239CEB64"/>
    <w:rsid w:val="23A4B654"/>
    <w:rsid w:val="23AA4ACA"/>
    <w:rsid w:val="23AF3B0B"/>
    <w:rsid w:val="23D6F127"/>
    <w:rsid w:val="23F88AB9"/>
    <w:rsid w:val="23FC6BB9"/>
    <w:rsid w:val="24193072"/>
    <w:rsid w:val="2421DFBA"/>
    <w:rsid w:val="244BDDFC"/>
    <w:rsid w:val="2470AC2D"/>
    <w:rsid w:val="247B431B"/>
    <w:rsid w:val="249FA5B9"/>
    <w:rsid w:val="24ACE36E"/>
    <w:rsid w:val="24B4F6A1"/>
    <w:rsid w:val="24C4A967"/>
    <w:rsid w:val="24DC0BD1"/>
    <w:rsid w:val="24E3ACE9"/>
    <w:rsid w:val="24F537C1"/>
    <w:rsid w:val="2503B533"/>
    <w:rsid w:val="251212D4"/>
    <w:rsid w:val="251C0326"/>
    <w:rsid w:val="252A6DE3"/>
    <w:rsid w:val="25324B4C"/>
    <w:rsid w:val="2547CCD8"/>
    <w:rsid w:val="255955E7"/>
    <w:rsid w:val="257D0E10"/>
    <w:rsid w:val="258A651A"/>
    <w:rsid w:val="25A245D1"/>
    <w:rsid w:val="25B03E1E"/>
    <w:rsid w:val="25B9E98F"/>
    <w:rsid w:val="25BC300A"/>
    <w:rsid w:val="25E391A0"/>
    <w:rsid w:val="25EB52A6"/>
    <w:rsid w:val="2650B6F1"/>
    <w:rsid w:val="26A625D5"/>
    <w:rsid w:val="26B88EFF"/>
    <w:rsid w:val="26F73C94"/>
    <w:rsid w:val="26FCF3B5"/>
    <w:rsid w:val="2747ECCD"/>
    <w:rsid w:val="276CF14B"/>
    <w:rsid w:val="277079B7"/>
    <w:rsid w:val="27A9644F"/>
    <w:rsid w:val="27BCD709"/>
    <w:rsid w:val="27C3605B"/>
    <w:rsid w:val="27D716F4"/>
    <w:rsid w:val="284F122F"/>
    <w:rsid w:val="2881E60F"/>
    <w:rsid w:val="28888151"/>
    <w:rsid w:val="288C122E"/>
    <w:rsid w:val="288DB36E"/>
    <w:rsid w:val="288F6F7B"/>
    <w:rsid w:val="28913D91"/>
    <w:rsid w:val="2894024B"/>
    <w:rsid w:val="28A36F14"/>
    <w:rsid w:val="28B19DEE"/>
    <w:rsid w:val="28B73D52"/>
    <w:rsid w:val="28CE5F84"/>
    <w:rsid w:val="28DA9896"/>
    <w:rsid w:val="28DC38E0"/>
    <w:rsid w:val="28EEFBB2"/>
    <w:rsid w:val="28FC3503"/>
    <w:rsid w:val="28FCF82A"/>
    <w:rsid w:val="29461409"/>
    <w:rsid w:val="296E471D"/>
    <w:rsid w:val="2974137C"/>
    <w:rsid w:val="2988D814"/>
    <w:rsid w:val="29B38F4B"/>
    <w:rsid w:val="29C5A656"/>
    <w:rsid w:val="29C68A4C"/>
    <w:rsid w:val="29CC9521"/>
    <w:rsid w:val="29CEE56C"/>
    <w:rsid w:val="29D1149E"/>
    <w:rsid w:val="29D73038"/>
    <w:rsid w:val="2A0F6C4D"/>
    <w:rsid w:val="2A12E03C"/>
    <w:rsid w:val="2A3587C0"/>
    <w:rsid w:val="2A5CDB5A"/>
    <w:rsid w:val="2A64E9F9"/>
    <w:rsid w:val="2A7FE3BA"/>
    <w:rsid w:val="2ABF7D1A"/>
    <w:rsid w:val="2AD27961"/>
    <w:rsid w:val="2ADD1EAE"/>
    <w:rsid w:val="2B0744DA"/>
    <w:rsid w:val="2B1B8B62"/>
    <w:rsid w:val="2B5D339D"/>
    <w:rsid w:val="2B66714B"/>
    <w:rsid w:val="2B7F4F96"/>
    <w:rsid w:val="2B9EC9E4"/>
    <w:rsid w:val="2BA6F27E"/>
    <w:rsid w:val="2BA9F625"/>
    <w:rsid w:val="2BAC0600"/>
    <w:rsid w:val="2BBB5C5F"/>
    <w:rsid w:val="2BC55430"/>
    <w:rsid w:val="2BE084B9"/>
    <w:rsid w:val="2C115223"/>
    <w:rsid w:val="2C3D77D5"/>
    <w:rsid w:val="2C40F0E2"/>
    <w:rsid w:val="2C5066B3"/>
    <w:rsid w:val="2C5AE48B"/>
    <w:rsid w:val="2C7B4A0B"/>
    <w:rsid w:val="2C85EB55"/>
    <w:rsid w:val="2C8E33FC"/>
    <w:rsid w:val="2CB9B822"/>
    <w:rsid w:val="2CC39379"/>
    <w:rsid w:val="2CD6DC01"/>
    <w:rsid w:val="2CE362D9"/>
    <w:rsid w:val="2D076425"/>
    <w:rsid w:val="2D0A4D4A"/>
    <w:rsid w:val="2D16B7BC"/>
    <w:rsid w:val="2D2E989F"/>
    <w:rsid w:val="2D54B6B6"/>
    <w:rsid w:val="2D6E7DEF"/>
    <w:rsid w:val="2D854596"/>
    <w:rsid w:val="2D90DEBE"/>
    <w:rsid w:val="2DA045FE"/>
    <w:rsid w:val="2DCEA747"/>
    <w:rsid w:val="2DD946DF"/>
    <w:rsid w:val="2DEB9CB2"/>
    <w:rsid w:val="2E0503F7"/>
    <w:rsid w:val="2E08875C"/>
    <w:rsid w:val="2E3561E6"/>
    <w:rsid w:val="2E3F8620"/>
    <w:rsid w:val="2E46333E"/>
    <w:rsid w:val="2E4DFFCF"/>
    <w:rsid w:val="2E5FA4F7"/>
    <w:rsid w:val="2E7FDB00"/>
    <w:rsid w:val="2E8CCAB1"/>
    <w:rsid w:val="2EB0A2A0"/>
    <w:rsid w:val="2EB659BE"/>
    <w:rsid w:val="2EDAE7B4"/>
    <w:rsid w:val="2EF52E56"/>
    <w:rsid w:val="2F07C51E"/>
    <w:rsid w:val="2F100706"/>
    <w:rsid w:val="2F3F3CB6"/>
    <w:rsid w:val="2F4B49C6"/>
    <w:rsid w:val="2F51D9E6"/>
    <w:rsid w:val="2F72E0FF"/>
    <w:rsid w:val="2F8541A1"/>
    <w:rsid w:val="2F9441FC"/>
    <w:rsid w:val="2F991CB7"/>
    <w:rsid w:val="2F9A7766"/>
    <w:rsid w:val="2FB8F9D2"/>
    <w:rsid w:val="2FC01DC3"/>
    <w:rsid w:val="2FD2B3EE"/>
    <w:rsid w:val="2FD8DF4A"/>
    <w:rsid w:val="300A852A"/>
    <w:rsid w:val="30320D6F"/>
    <w:rsid w:val="3052BA26"/>
    <w:rsid w:val="30659F14"/>
    <w:rsid w:val="306DD908"/>
    <w:rsid w:val="308F78EC"/>
    <w:rsid w:val="3097E6B0"/>
    <w:rsid w:val="30A9B9A6"/>
    <w:rsid w:val="30C77B94"/>
    <w:rsid w:val="30C7B5B2"/>
    <w:rsid w:val="30D7FFAE"/>
    <w:rsid w:val="30D9A30A"/>
    <w:rsid w:val="30E0D368"/>
    <w:rsid w:val="311296F4"/>
    <w:rsid w:val="311382A6"/>
    <w:rsid w:val="3115472D"/>
    <w:rsid w:val="311DD3FC"/>
    <w:rsid w:val="3124935B"/>
    <w:rsid w:val="3136FC59"/>
    <w:rsid w:val="31530377"/>
    <w:rsid w:val="3176C637"/>
    <w:rsid w:val="3179FC98"/>
    <w:rsid w:val="31F1EFDE"/>
    <w:rsid w:val="321E1EA1"/>
    <w:rsid w:val="3240832F"/>
    <w:rsid w:val="32500B32"/>
    <w:rsid w:val="3273A0FB"/>
    <w:rsid w:val="328BBA66"/>
    <w:rsid w:val="328FF9D5"/>
    <w:rsid w:val="329132F1"/>
    <w:rsid w:val="32966120"/>
    <w:rsid w:val="329DDF28"/>
    <w:rsid w:val="32A15A16"/>
    <w:rsid w:val="32A1C5A8"/>
    <w:rsid w:val="32BCE4EC"/>
    <w:rsid w:val="32C98841"/>
    <w:rsid w:val="32CAB892"/>
    <w:rsid w:val="32D2CCBA"/>
    <w:rsid w:val="32FA0293"/>
    <w:rsid w:val="32FAE258"/>
    <w:rsid w:val="3316057B"/>
    <w:rsid w:val="3345CD84"/>
    <w:rsid w:val="33465454"/>
    <w:rsid w:val="334C91AC"/>
    <w:rsid w:val="335669F0"/>
    <w:rsid w:val="335A5BB8"/>
    <w:rsid w:val="336F9C6E"/>
    <w:rsid w:val="3376DE19"/>
    <w:rsid w:val="3389D6BA"/>
    <w:rsid w:val="33943981"/>
    <w:rsid w:val="339D98FA"/>
    <w:rsid w:val="33A3D7EB"/>
    <w:rsid w:val="33E2A536"/>
    <w:rsid w:val="33E55C81"/>
    <w:rsid w:val="33EEA8BA"/>
    <w:rsid w:val="33F7094F"/>
    <w:rsid w:val="33F80FF3"/>
    <w:rsid w:val="33FACE04"/>
    <w:rsid w:val="34029CEB"/>
    <w:rsid w:val="34205EF1"/>
    <w:rsid w:val="3429B9F9"/>
    <w:rsid w:val="347A8050"/>
    <w:rsid w:val="347B30FA"/>
    <w:rsid w:val="3484A8E3"/>
    <w:rsid w:val="34AC64DE"/>
    <w:rsid w:val="34AF032B"/>
    <w:rsid w:val="34D1F103"/>
    <w:rsid w:val="34F78468"/>
    <w:rsid w:val="3500F95D"/>
    <w:rsid w:val="35144743"/>
    <w:rsid w:val="35188B2C"/>
    <w:rsid w:val="3532CD5F"/>
    <w:rsid w:val="353C3E35"/>
    <w:rsid w:val="35445A01"/>
    <w:rsid w:val="3582EEF3"/>
    <w:rsid w:val="35D0C57D"/>
    <w:rsid w:val="35E36213"/>
    <w:rsid w:val="360720D2"/>
    <w:rsid w:val="36114E75"/>
    <w:rsid w:val="363150DE"/>
    <w:rsid w:val="3639CB51"/>
    <w:rsid w:val="36406A6F"/>
    <w:rsid w:val="36442FB4"/>
    <w:rsid w:val="364A0B6B"/>
    <w:rsid w:val="36536975"/>
    <w:rsid w:val="367D0F88"/>
    <w:rsid w:val="3680025C"/>
    <w:rsid w:val="36A471D9"/>
    <w:rsid w:val="36C39435"/>
    <w:rsid w:val="36EDC97E"/>
    <w:rsid w:val="36EE4F14"/>
    <w:rsid w:val="36F91FFB"/>
    <w:rsid w:val="3704A9A2"/>
    <w:rsid w:val="3723A3C7"/>
    <w:rsid w:val="372593D3"/>
    <w:rsid w:val="373A2415"/>
    <w:rsid w:val="3787F665"/>
    <w:rsid w:val="37902105"/>
    <w:rsid w:val="37C72836"/>
    <w:rsid w:val="37CD471B"/>
    <w:rsid w:val="37E0C3F3"/>
    <w:rsid w:val="37F5E0E6"/>
    <w:rsid w:val="37F920E8"/>
    <w:rsid w:val="37F9316B"/>
    <w:rsid w:val="37FC1A78"/>
    <w:rsid w:val="38086533"/>
    <w:rsid w:val="380AC66D"/>
    <w:rsid w:val="383126DF"/>
    <w:rsid w:val="3884483E"/>
    <w:rsid w:val="38A09922"/>
    <w:rsid w:val="38A146B9"/>
    <w:rsid w:val="38ABC4BE"/>
    <w:rsid w:val="38BE5474"/>
    <w:rsid w:val="38C105CA"/>
    <w:rsid w:val="38D02FB9"/>
    <w:rsid w:val="38F9384C"/>
    <w:rsid w:val="38FD8B9E"/>
    <w:rsid w:val="39139286"/>
    <w:rsid w:val="391E37F8"/>
    <w:rsid w:val="39435C6B"/>
    <w:rsid w:val="394D3FD5"/>
    <w:rsid w:val="39561C94"/>
    <w:rsid w:val="3968F77F"/>
    <w:rsid w:val="396D829C"/>
    <w:rsid w:val="396F4CD3"/>
    <w:rsid w:val="3971A2BD"/>
    <w:rsid w:val="397E4E17"/>
    <w:rsid w:val="397E6FD9"/>
    <w:rsid w:val="397EB264"/>
    <w:rsid w:val="399FD4A9"/>
    <w:rsid w:val="39B05D30"/>
    <w:rsid w:val="39F3160B"/>
    <w:rsid w:val="39F55D64"/>
    <w:rsid w:val="3A00A525"/>
    <w:rsid w:val="3A01DC00"/>
    <w:rsid w:val="3A0DABDE"/>
    <w:rsid w:val="3A1BACB5"/>
    <w:rsid w:val="3A258F17"/>
    <w:rsid w:val="3A305405"/>
    <w:rsid w:val="3A5BC181"/>
    <w:rsid w:val="3A5FFE7E"/>
    <w:rsid w:val="3A7E4330"/>
    <w:rsid w:val="3AB07CFF"/>
    <w:rsid w:val="3AB39325"/>
    <w:rsid w:val="3AB7D114"/>
    <w:rsid w:val="3AB80243"/>
    <w:rsid w:val="3AB832C9"/>
    <w:rsid w:val="3AC3329E"/>
    <w:rsid w:val="3AC7AE5D"/>
    <w:rsid w:val="3AE4CAC7"/>
    <w:rsid w:val="3B2766F5"/>
    <w:rsid w:val="3B47B056"/>
    <w:rsid w:val="3B577A8C"/>
    <w:rsid w:val="3B5EB8A6"/>
    <w:rsid w:val="3B604429"/>
    <w:rsid w:val="3B7CABF0"/>
    <w:rsid w:val="3B83AE0F"/>
    <w:rsid w:val="3B85054B"/>
    <w:rsid w:val="3BB2A120"/>
    <w:rsid w:val="3BC14F8E"/>
    <w:rsid w:val="3BDC2E65"/>
    <w:rsid w:val="3BE72AD7"/>
    <w:rsid w:val="3C0FAB28"/>
    <w:rsid w:val="3C159319"/>
    <w:rsid w:val="3C5F0CE4"/>
    <w:rsid w:val="3C9CF257"/>
    <w:rsid w:val="3CA42776"/>
    <w:rsid w:val="3CA9DCED"/>
    <w:rsid w:val="3CACCC4A"/>
    <w:rsid w:val="3CBBD6A4"/>
    <w:rsid w:val="3CFDA09C"/>
    <w:rsid w:val="3D09085B"/>
    <w:rsid w:val="3D13D4C9"/>
    <w:rsid w:val="3D38AE65"/>
    <w:rsid w:val="3D7516E4"/>
    <w:rsid w:val="3D77EFD4"/>
    <w:rsid w:val="3D9CC478"/>
    <w:rsid w:val="3DB681A9"/>
    <w:rsid w:val="3DEEB1D6"/>
    <w:rsid w:val="3E0E6CCB"/>
    <w:rsid w:val="3E20A85C"/>
    <w:rsid w:val="3E26BFEB"/>
    <w:rsid w:val="3E37A5FD"/>
    <w:rsid w:val="3E4B61DD"/>
    <w:rsid w:val="3E787F73"/>
    <w:rsid w:val="3E8C7161"/>
    <w:rsid w:val="3E931BC2"/>
    <w:rsid w:val="3E9DE512"/>
    <w:rsid w:val="3EB47B42"/>
    <w:rsid w:val="3ED64B51"/>
    <w:rsid w:val="3EE64800"/>
    <w:rsid w:val="3EE7E612"/>
    <w:rsid w:val="3F331834"/>
    <w:rsid w:val="3F3C2EC4"/>
    <w:rsid w:val="3F3D39C7"/>
    <w:rsid w:val="3F3D445A"/>
    <w:rsid w:val="3F422F84"/>
    <w:rsid w:val="3F52414D"/>
    <w:rsid w:val="3F59C205"/>
    <w:rsid w:val="3F6E2E25"/>
    <w:rsid w:val="3F982765"/>
    <w:rsid w:val="3FA62F01"/>
    <w:rsid w:val="3FBEDF69"/>
    <w:rsid w:val="3FC74FF6"/>
    <w:rsid w:val="3FD3C75E"/>
    <w:rsid w:val="3FDCFF50"/>
    <w:rsid w:val="3FEECE4C"/>
    <w:rsid w:val="3FF016FB"/>
    <w:rsid w:val="400C2B90"/>
    <w:rsid w:val="404144B8"/>
    <w:rsid w:val="404D7245"/>
    <w:rsid w:val="405B2FD4"/>
    <w:rsid w:val="405ED267"/>
    <w:rsid w:val="407720B2"/>
    <w:rsid w:val="407A607B"/>
    <w:rsid w:val="407E5500"/>
    <w:rsid w:val="409F0B2B"/>
    <w:rsid w:val="40AC3C11"/>
    <w:rsid w:val="40C14A0F"/>
    <w:rsid w:val="40C4A268"/>
    <w:rsid w:val="40D2B96B"/>
    <w:rsid w:val="40D38147"/>
    <w:rsid w:val="40E50E89"/>
    <w:rsid w:val="4107B277"/>
    <w:rsid w:val="41092002"/>
    <w:rsid w:val="410A0BF2"/>
    <w:rsid w:val="4130127E"/>
    <w:rsid w:val="4135E4BE"/>
    <w:rsid w:val="415F1C8E"/>
    <w:rsid w:val="416D028E"/>
    <w:rsid w:val="41703365"/>
    <w:rsid w:val="417F802C"/>
    <w:rsid w:val="417FF4C9"/>
    <w:rsid w:val="41D23132"/>
    <w:rsid w:val="41D5BB1D"/>
    <w:rsid w:val="41DBCB27"/>
    <w:rsid w:val="41E500C2"/>
    <w:rsid w:val="41FA2927"/>
    <w:rsid w:val="4216044D"/>
    <w:rsid w:val="42375BA0"/>
    <w:rsid w:val="424288F8"/>
    <w:rsid w:val="4252A704"/>
    <w:rsid w:val="42685D69"/>
    <w:rsid w:val="4279D354"/>
    <w:rsid w:val="4286F5A3"/>
    <w:rsid w:val="428A073D"/>
    <w:rsid w:val="428BFD55"/>
    <w:rsid w:val="428EDBC1"/>
    <w:rsid w:val="42B45720"/>
    <w:rsid w:val="42C4EDDD"/>
    <w:rsid w:val="43083295"/>
    <w:rsid w:val="430E3B5E"/>
    <w:rsid w:val="4313D912"/>
    <w:rsid w:val="432E19E5"/>
    <w:rsid w:val="4342565E"/>
    <w:rsid w:val="4345161D"/>
    <w:rsid w:val="43514ABC"/>
    <w:rsid w:val="4357888E"/>
    <w:rsid w:val="4359A0C7"/>
    <w:rsid w:val="437AD805"/>
    <w:rsid w:val="438FD569"/>
    <w:rsid w:val="43B5C00E"/>
    <w:rsid w:val="43C078B4"/>
    <w:rsid w:val="43EE3080"/>
    <w:rsid w:val="43FA9946"/>
    <w:rsid w:val="440151D5"/>
    <w:rsid w:val="44229AF6"/>
    <w:rsid w:val="44440AA1"/>
    <w:rsid w:val="4448CACA"/>
    <w:rsid w:val="445DA0C3"/>
    <w:rsid w:val="4461F327"/>
    <w:rsid w:val="446B12BF"/>
    <w:rsid w:val="44727C41"/>
    <w:rsid w:val="4475032F"/>
    <w:rsid w:val="44873AFE"/>
    <w:rsid w:val="449F1047"/>
    <w:rsid w:val="44A50969"/>
    <w:rsid w:val="44DBAC05"/>
    <w:rsid w:val="44E471BF"/>
    <w:rsid w:val="450B8403"/>
    <w:rsid w:val="452398CE"/>
    <w:rsid w:val="4531A077"/>
    <w:rsid w:val="45480491"/>
    <w:rsid w:val="458A69DB"/>
    <w:rsid w:val="458ADCA2"/>
    <w:rsid w:val="458DB655"/>
    <w:rsid w:val="459CBEB3"/>
    <w:rsid w:val="45DE8C61"/>
    <w:rsid w:val="45E150A6"/>
    <w:rsid w:val="45E20BD4"/>
    <w:rsid w:val="45E765D1"/>
    <w:rsid w:val="45EC98F2"/>
    <w:rsid w:val="45F405D6"/>
    <w:rsid w:val="45FD03E8"/>
    <w:rsid w:val="4609C4AE"/>
    <w:rsid w:val="460A3656"/>
    <w:rsid w:val="462A0468"/>
    <w:rsid w:val="4665DD41"/>
    <w:rsid w:val="4670C5FE"/>
    <w:rsid w:val="468130DA"/>
    <w:rsid w:val="468DF313"/>
    <w:rsid w:val="468E7AF3"/>
    <w:rsid w:val="469484E3"/>
    <w:rsid w:val="469CED61"/>
    <w:rsid w:val="46AFDB0D"/>
    <w:rsid w:val="46B871E4"/>
    <w:rsid w:val="46F9E771"/>
    <w:rsid w:val="4714E3FC"/>
    <w:rsid w:val="472B2C51"/>
    <w:rsid w:val="472CB311"/>
    <w:rsid w:val="47315D62"/>
    <w:rsid w:val="473E059C"/>
    <w:rsid w:val="475694C9"/>
    <w:rsid w:val="475922EF"/>
    <w:rsid w:val="477FA4BF"/>
    <w:rsid w:val="478BF771"/>
    <w:rsid w:val="478E99DC"/>
    <w:rsid w:val="479F2496"/>
    <w:rsid w:val="47AC2BCA"/>
    <w:rsid w:val="47ACBE73"/>
    <w:rsid w:val="47B0871B"/>
    <w:rsid w:val="482305D4"/>
    <w:rsid w:val="4836C1DE"/>
    <w:rsid w:val="48672DBD"/>
    <w:rsid w:val="48850617"/>
    <w:rsid w:val="488B9395"/>
    <w:rsid w:val="48CF36B0"/>
    <w:rsid w:val="48FC47C0"/>
    <w:rsid w:val="4924678F"/>
    <w:rsid w:val="492EB54E"/>
    <w:rsid w:val="492FBA5F"/>
    <w:rsid w:val="495E56F2"/>
    <w:rsid w:val="49761EC7"/>
    <w:rsid w:val="497BCFFC"/>
    <w:rsid w:val="4994A303"/>
    <w:rsid w:val="49BED697"/>
    <w:rsid w:val="49E1D1B0"/>
    <w:rsid w:val="49EEA54D"/>
    <w:rsid w:val="49EF5E34"/>
    <w:rsid w:val="49F2DF2B"/>
    <w:rsid w:val="49F74EC7"/>
    <w:rsid w:val="4A3AAC65"/>
    <w:rsid w:val="4A3EBB93"/>
    <w:rsid w:val="4A3F4218"/>
    <w:rsid w:val="4A79698D"/>
    <w:rsid w:val="4A9417A0"/>
    <w:rsid w:val="4AACED6B"/>
    <w:rsid w:val="4AC249A5"/>
    <w:rsid w:val="4AD9BEE9"/>
    <w:rsid w:val="4ADADA0C"/>
    <w:rsid w:val="4AF310E2"/>
    <w:rsid w:val="4AF48623"/>
    <w:rsid w:val="4AFB87B8"/>
    <w:rsid w:val="4B1717C9"/>
    <w:rsid w:val="4B2917D7"/>
    <w:rsid w:val="4B36FE45"/>
    <w:rsid w:val="4B483789"/>
    <w:rsid w:val="4B4B358F"/>
    <w:rsid w:val="4B4C4494"/>
    <w:rsid w:val="4B5F324F"/>
    <w:rsid w:val="4B62C299"/>
    <w:rsid w:val="4B6EB087"/>
    <w:rsid w:val="4B786682"/>
    <w:rsid w:val="4B883688"/>
    <w:rsid w:val="4B9387E2"/>
    <w:rsid w:val="4BAE10A6"/>
    <w:rsid w:val="4BC0D1F3"/>
    <w:rsid w:val="4BDF1EF5"/>
    <w:rsid w:val="4BEF59BA"/>
    <w:rsid w:val="4BF991BB"/>
    <w:rsid w:val="4C2E87AA"/>
    <w:rsid w:val="4C57A48A"/>
    <w:rsid w:val="4C76AA6D"/>
    <w:rsid w:val="4CA899D6"/>
    <w:rsid w:val="4CAA653F"/>
    <w:rsid w:val="4CB1F901"/>
    <w:rsid w:val="4CD20B9B"/>
    <w:rsid w:val="4CD51B67"/>
    <w:rsid w:val="4CE3D4DE"/>
    <w:rsid w:val="4CE8F71B"/>
    <w:rsid w:val="4D04C4B5"/>
    <w:rsid w:val="4D124695"/>
    <w:rsid w:val="4D1F0AF5"/>
    <w:rsid w:val="4D25EA0F"/>
    <w:rsid w:val="4D470CB3"/>
    <w:rsid w:val="4D5B5CEF"/>
    <w:rsid w:val="4D65014A"/>
    <w:rsid w:val="4D7E354C"/>
    <w:rsid w:val="4D97EF5B"/>
    <w:rsid w:val="4DAB283F"/>
    <w:rsid w:val="4DB45ED6"/>
    <w:rsid w:val="4DC743B7"/>
    <w:rsid w:val="4DCA83EF"/>
    <w:rsid w:val="4DD7BAA5"/>
    <w:rsid w:val="4E055FFE"/>
    <w:rsid w:val="4E17EF04"/>
    <w:rsid w:val="4E2E9363"/>
    <w:rsid w:val="4E836C17"/>
    <w:rsid w:val="4E8ABFF3"/>
    <w:rsid w:val="4EDE0A2C"/>
    <w:rsid w:val="4EE35204"/>
    <w:rsid w:val="4F147DD7"/>
    <w:rsid w:val="4F266DF2"/>
    <w:rsid w:val="4F4089A9"/>
    <w:rsid w:val="4F600CAA"/>
    <w:rsid w:val="4F7F7B84"/>
    <w:rsid w:val="4F99B807"/>
    <w:rsid w:val="4FA13AD9"/>
    <w:rsid w:val="4FC8E6DB"/>
    <w:rsid w:val="4FF6FBF8"/>
    <w:rsid w:val="50174B63"/>
    <w:rsid w:val="501B4E2A"/>
    <w:rsid w:val="502AB6A5"/>
    <w:rsid w:val="5056DC1C"/>
    <w:rsid w:val="5057ABFD"/>
    <w:rsid w:val="5059AB13"/>
    <w:rsid w:val="5066E71F"/>
    <w:rsid w:val="508549A8"/>
    <w:rsid w:val="508B477A"/>
    <w:rsid w:val="5094A6AA"/>
    <w:rsid w:val="509BF5F9"/>
    <w:rsid w:val="50BF1AB1"/>
    <w:rsid w:val="50C0C9A3"/>
    <w:rsid w:val="50D37ACE"/>
    <w:rsid w:val="50ED0F2C"/>
    <w:rsid w:val="50F44CA0"/>
    <w:rsid w:val="50FE6D5B"/>
    <w:rsid w:val="51180D2F"/>
    <w:rsid w:val="5127D312"/>
    <w:rsid w:val="5139B037"/>
    <w:rsid w:val="513A27F4"/>
    <w:rsid w:val="5162335D"/>
    <w:rsid w:val="5175EEE3"/>
    <w:rsid w:val="5189C3CE"/>
    <w:rsid w:val="51B972AE"/>
    <w:rsid w:val="51C2F1C6"/>
    <w:rsid w:val="51C91F71"/>
    <w:rsid w:val="51ED1212"/>
    <w:rsid w:val="523F7FB0"/>
    <w:rsid w:val="525EF197"/>
    <w:rsid w:val="5260281F"/>
    <w:rsid w:val="5281B382"/>
    <w:rsid w:val="528D8247"/>
    <w:rsid w:val="5297326E"/>
    <w:rsid w:val="52973AEA"/>
    <w:rsid w:val="52AEE522"/>
    <w:rsid w:val="52B6858E"/>
    <w:rsid w:val="52CB4F3C"/>
    <w:rsid w:val="52E1C389"/>
    <w:rsid w:val="53094281"/>
    <w:rsid w:val="531E3149"/>
    <w:rsid w:val="5327BBB2"/>
    <w:rsid w:val="53436564"/>
    <w:rsid w:val="53463E0C"/>
    <w:rsid w:val="535D329F"/>
    <w:rsid w:val="5382532F"/>
    <w:rsid w:val="53A0C185"/>
    <w:rsid w:val="53A8DAFC"/>
    <w:rsid w:val="53B5E743"/>
    <w:rsid w:val="53CA7C95"/>
    <w:rsid w:val="53CBE3D8"/>
    <w:rsid w:val="53F162CE"/>
    <w:rsid w:val="53F61465"/>
    <w:rsid w:val="53F7DC26"/>
    <w:rsid w:val="5409B26D"/>
    <w:rsid w:val="541DFD85"/>
    <w:rsid w:val="54293359"/>
    <w:rsid w:val="54584E11"/>
    <w:rsid w:val="54607829"/>
    <w:rsid w:val="54831B7B"/>
    <w:rsid w:val="54861D74"/>
    <w:rsid w:val="548F10FA"/>
    <w:rsid w:val="54974718"/>
    <w:rsid w:val="549E8EE9"/>
    <w:rsid w:val="54D267D1"/>
    <w:rsid w:val="54D55295"/>
    <w:rsid w:val="54DA4473"/>
    <w:rsid w:val="55035405"/>
    <w:rsid w:val="550B4949"/>
    <w:rsid w:val="55129424"/>
    <w:rsid w:val="551717F9"/>
    <w:rsid w:val="553BE3A4"/>
    <w:rsid w:val="5544F7EC"/>
    <w:rsid w:val="5552229E"/>
    <w:rsid w:val="5552B187"/>
    <w:rsid w:val="556017AB"/>
    <w:rsid w:val="55653FE2"/>
    <w:rsid w:val="55775F8B"/>
    <w:rsid w:val="5577AB9A"/>
    <w:rsid w:val="55946F99"/>
    <w:rsid w:val="559D9446"/>
    <w:rsid w:val="56037016"/>
    <w:rsid w:val="56097306"/>
    <w:rsid w:val="561E08FD"/>
    <w:rsid w:val="56311CBD"/>
    <w:rsid w:val="563964C0"/>
    <w:rsid w:val="5658A58F"/>
    <w:rsid w:val="5660C8CD"/>
    <w:rsid w:val="5661DAD3"/>
    <w:rsid w:val="567865CD"/>
    <w:rsid w:val="56954CCE"/>
    <w:rsid w:val="569751A5"/>
    <w:rsid w:val="56A0C239"/>
    <w:rsid w:val="56C414AD"/>
    <w:rsid w:val="56D2E2A7"/>
    <w:rsid w:val="571BEDA2"/>
    <w:rsid w:val="572DD3B7"/>
    <w:rsid w:val="5743AFAF"/>
    <w:rsid w:val="5751CD94"/>
    <w:rsid w:val="5754DE64"/>
    <w:rsid w:val="57628BF7"/>
    <w:rsid w:val="57716635"/>
    <w:rsid w:val="57A2E287"/>
    <w:rsid w:val="57A7A028"/>
    <w:rsid w:val="57B4E3C8"/>
    <w:rsid w:val="57B9CF88"/>
    <w:rsid w:val="57C69CD4"/>
    <w:rsid w:val="57CD4701"/>
    <w:rsid w:val="57E9F909"/>
    <w:rsid w:val="57FD8857"/>
    <w:rsid w:val="5805386B"/>
    <w:rsid w:val="580A201D"/>
    <w:rsid w:val="580F7FA1"/>
    <w:rsid w:val="581C0860"/>
    <w:rsid w:val="581FEF54"/>
    <w:rsid w:val="58216129"/>
    <w:rsid w:val="58325BCB"/>
    <w:rsid w:val="585CACF5"/>
    <w:rsid w:val="5869328D"/>
    <w:rsid w:val="586E1363"/>
    <w:rsid w:val="58748745"/>
    <w:rsid w:val="588CA704"/>
    <w:rsid w:val="589BE530"/>
    <w:rsid w:val="58A97F9E"/>
    <w:rsid w:val="58B4D9D8"/>
    <w:rsid w:val="58F73B07"/>
    <w:rsid w:val="59049E6B"/>
    <w:rsid w:val="59071AA0"/>
    <w:rsid w:val="591734E3"/>
    <w:rsid w:val="5921C9AA"/>
    <w:rsid w:val="592AF0F4"/>
    <w:rsid w:val="593941CD"/>
    <w:rsid w:val="594B213F"/>
    <w:rsid w:val="596F83C7"/>
    <w:rsid w:val="597920F1"/>
    <w:rsid w:val="59A2A057"/>
    <w:rsid w:val="59A41B70"/>
    <w:rsid w:val="59A6C5B3"/>
    <w:rsid w:val="59A9FE75"/>
    <w:rsid w:val="59C65EBE"/>
    <w:rsid w:val="59CB2D80"/>
    <w:rsid w:val="59D4354D"/>
    <w:rsid w:val="5A235383"/>
    <w:rsid w:val="5A5FA7B0"/>
    <w:rsid w:val="5A614D5A"/>
    <w:rsid w:val="5A6BDE5F"/>
    <w:rsid w:val="5A6F6374"/>
    <w:rsid w:val="5A85B0A2"/>
    <w:rsid w:val="5A9D7E2B"/>
    <w:rsid w:val="5AA0A50A"/>
    <w:rsid w:val="5AA28BA9"/>
    <w:rsid w:val="5AB1714A"/>
    <w:rsid w:val="5AB48525"/>
    <w:rsid w:val="5AE585C7"/>
    <w:rsid w:val="5AE679B8"/>
    <w:rsid w:val="5B1057E9"/>
    <w:rsid w:val="5B352919"/>
    <w:rsid w:val="5B45CED6"/>
    <w:rsid w:val="5B56592C"/>
    <w:rsid w:val="5B68B03E"/>
    <w:rsid w:val="5B7272AE"/>
    <w:rsid w:val="5B72B04E"/>
    <w:rsid w:val="5B868509"/>
    <w:rsid w:val="5B8E077E"/>
    <w:rsid w:val="5B9CB606"/>
    <w:rsid w:val="5BB09BAD"/>
    <w:rsid w:val="5BE710FB"/>
    <w:rsid w:val="5BE77291"/>
    <w:rsid w:val="5C0405A6"/>
    <w:rsid w:val="5C0AC1AD"/>
    <w:rsid w:val="5C134301"/>
    <w:rsid w:val="5C18A21D"/>
    <w:rsid w:val="5C29241E"/>
    <w:rsid w:val="5C4ED5A5"/>
    <w:rsid w:val="5C5F9DE4"/>
    <w:rsid w:val="5C6E67A1"/>
    <w:rsid w:val="5C8114BE"/>
    <w:rsid w:val="5C98942E"/>
    <w:rsid w:val="5CCEFACF"/>
    <w:rsid w:val="5CD00A51"/>
    <w:rsid w:val="5CD35DFD"/>
    <w:rsid w:val="5CEF0971"/>
    <w:rsid w:val="5CF4D24C"/>
    <w:rsid w:val="5CFE024A"/>
    <w:rsid w:val="5D07CBCD"/>
    <w:rsid w:val="5D0E68AF"/>
    <w:rsid w:val="5D6F5653"/>
    <w:rsid w:val="5D9326B5"/>
    <w:rsid w:val="5DA18B6B"/>
    <w:rsid w:val="5DABD3D7"/>
    <w:rsid w:val="5DF337F9"/>
    <w:rsid w:val="5E3F5469"/>
    <w:rsid w:val="5E45E655"/>
    <w:rsid w:val="5E4D60B4"/>
    <w:rsid w:val="5E584E4F"/>
    <w:rsid w:val="5E6BDAB2"/>
    <w:rsid w:val="5E780F04"/>
    <w:rsid w:val="5E7E796B"/>
    <w:rsid w:val="5E890664"/>
    <w:rsid w:val="5E8FFCA5"/>
    <w:rsid w:val="5E915D46"/>
    <w:rsid w:val="5E9C3F3D"/>
    <w:rsid w:val="5E9D8E18"/>
    <w:rsid w:val="5EA06B1C"/>
    <w:rsid w:val="5EB674F0"/>
    <w:rsid w:val="5ECE3A94"/>
    <w:rsid w:val="5EE290FF"/>
    <w:rsid w:val="5EE32A85"/>
    <w:rsid w:val="5F16EDC3"/>
    <w:rsid w:val="5F1A4A49"/>
    <w:rsid w:val="5F4F782F"/>
    <w:rsid w:val="5F841E39"/>
    <w:rsid w:val="5F867FB2"/>
    <w:rsid w:val="5F89274D"/>
    <w:rsid w:val="5F9ADA15"/>
    <w:rsid w:val="5FB4C4D5"/>
    <w:rsid w:val="5FB8B580"/>
    <w:rsid w:val="5FBAB83F"/>
    <w:rsid w:val="5FC34163"/>
    <w:rsid w:val="5FCE8770"/>
    <w:rsid w:val="5FF1EED0"/>
    <w:rsid w:val="5FF44C75"/>
    <w:rsid w:val="5FF5FF7D"/>
    <w:rsid w:val="6007AB13"/>
    <w:rsid w:val="600B140A"/>
    <w:rsid w:val="60223284"/>
    <w:rsid w:val="6022BFEE"/>
    <w:rsid w:val="603386FE"/>
    <w:rsid w:val="604096EA"/>
    <w:rsid w:val="6049628E"/>
    <w:rsid w:val="606C7B22"/>
    <w:rsid w:val="607821D4"/>
    <w:rsid w:val="6091722D"/>
    <w:rsid w:val="6093B203"/>
    <w:rsid w:val="60BA11F4"/>
    <w:rsid w:val="60BE77C6"/>
    <w:rsid w:val="60C9C570"/>
    <w:rsid w:val="60ED3466"/>
    <w:rsid w:val="6131732A"/>
    <w:rsid w:val="615A4DA0"/>
    <w:rsid w:val="61638FC2"/>
    <w:rsid w:val="6166B6C9"/>
    <w:rsid w:val="6185D4ED"/>
    <w:rsid w:val="6199076D"/>
    <w:rsid w:val="61B412F5"/>
    <w:rsid w:val="61F1DE18"/>
    <w:rsid w:val="6231348F"/>
    <w:rsid w:val="625193A0"/>
    <w:rsid w:val="6263E56E"/>
    <w:rsid w:val="62C9EA9B"/>
    <w:rsid w:val="62CDD3EA"/>
    <w:rsid w:val="62E61D99"/>
    <w:rsid w:val="62E7F1E2"/>
    <w:rsid w:val="62F5F430"/>
    <w:rsid w:val="63030BBA"/>
    <w:rsid w:val="63217931"/>
    <w:rsid w:val="632C9630"/>
    <w:rsid w:val="633F4BD5"/>
    <w:rsid w:val="6349408E"/>
    <w:rsid w:val="6392BBB0"/>
    <w:rsid w:val="639A1CF2"/>
    <w:rsid w:val="639BCB5F"/>
    <w:rsid w:val="63AA5A13"/>
    <w:rsid w:val="63D32FF3"/>
    <w:rsid w:val="63DE97D7"/>
    <w:rsid w:val="63EA54E9"/>
    <w:rsid w:val="64062F9C"/>
    <w:rsid w:val="640952ED"/>
    <w:rsid w:val="640A1FE5"/>
    <w:rsid w:val="64171FD7"/>
    <w:rsid w:val="6430A650"/>
    <w:rsid w:val="64487E26"/>
    <w:rsid w:val="645E540B"/>
    <w:rsid w:val="6463AFE4"/>
    <w:rsid w:val="648112C6"/>
    <w:rsid w:val="6496DFEE"/>
    <w:rsid w:val="64D6E2BE"/>
    <w:rsid w:val="64E66B40"/>
    <w:rsid w:val="64E835C6"/>
    <w:rsid w:val="65082634"/>
    <w:rsid w:val="651BD60B"/>
    <w:rsid w:val="652B8E52"/>
    <w:rsid w:val="654AB2C7"/>
    <w:rsid w:val="654E7D69"/>
    <w:rsid w:val="6551CBAF"/>
    <w:rsid w:val="65ACC841"/>
    <w:rsid w:val="65D1B35F"/>
    <w:rsid w:val="65DC8F8E"/>
    <w:rsid w:val="65EA4EE5"/>
    <w:rsid w:val="65F795AF"/>
    <w:rsid w:val="6625EBA3"/>
    <w:rsid w:val="6630A0B9"/>
    <w:rsid w:val="664818D5"/>
    <w:rsid w:val="66509FE4"/>
    <w:rsid w:val="666249B5"/>
    <w:rsid w:val="6664C3E6"/>
    <w:rsid w:val="6664CA2F"/>
    <w:rsid w:val="669D995F"/>
    <w:rsid w:val="66A27B62"/>
    <w:rsid w:val="66AC3E6D"/>
    <w:rsid w:val="66B9C0EA"/>
    <w:rsid w:val="66CE0B8F"/>
    <w:rsid w:val="66D3E1AA"/>
    <w:rsid w:val="67163899"/>
    <w:rsid w:val="672B323C"/>
    <w:rsid w:val="6730951C"/>
    <w:rsid w:val="67331B1F"/>
    <w:rsid w:val="67595400"/>
    <w:rsid w:val="675B4D07"/>
    <w:rsid w:val="67604BB9"/>
    <w:rsid w:val="6761EAC5"/>
    <w:rsid w:val="676AA115"/>
    <w:rsid w:val="676C0D09"/>
    <w:rsid w:val="6788B759"/>
    <w:rsid w:val="67BA49F8"/>
    <w:rsid w:val="67C12319"/>
    <w:rsid w:val="67F5D501"/>
    <w:rsid w:val="6817BD65"/>
    <w:rsid w:val="681AE27E"/>
    <w:rsid w:val="681F172F"/>
    <w:rsid w:val="682023AF"/>
    <w:rsid w:val="68282EE9"/>
    <w:rsid w:val="6876E156"/>
    <w:rsid w:val="68933FE9"/>
    <w:rsid w:val="68A86399"/>
    <w:rsid w:val="68A8CF56"/>
    <w:rsid w:val="68F8F785"/>
    <w:rsid w:val="68FE7FB4"/>
    <w:rsid w:val="691BE8EC"/>
    <w:rsid w:val="69374B0B"/>
    <w:rsid w:val="693807F5"/>
    <w:rsid w:val="6938EBDD"/>
    <w:rsid w:val="693FDB4E"/>
    <w:rsid w:val="697DFB19"/>
    <w:rsid w:val="6983142B"/>
    <w:rsid w:val="69C6FBDF"/>
    <w:rsid w:val="69D82BF6"/>
    <w:rsid w:val="6A674E3C"/>
    <w:rsid w:val="6A6E6D13"/>
    <w:rsid w:val="6A78945C"/>
    <w:rsid w:val="6AA4DC2E"/>
    <w:rsid w:val="6AD5B9C8"/>
    <w:rsid w:val="6AD5FAF0"/>
    <w:rsid w:val="6AF4F542"/>
    <w:rsid w:val="6B0CC9B1"/>
    <w:rsid w:val="6B257435"/>
    <w:rsid w:val="6B260CF2"/>
    <w:rsid w:val="6B7EC003"/>
    <w:rsid w:val="6BA049B0"/>
    <w:rsid w:val="6BBDD3D8"/>
    <w:rsid w:val="6BCA0499"/>
    <w:rsid w:val="6BD4C1EC"/>
    <w:rsid w:val="6BE18F9D"/>
    <w:rsid w:val="6BF827D5"/>
    <w:rsid w:val="6C00206F"/>
    <w:rsid w:val="6C004157"/>
    <w:rsid w:val="6C09197C"/>
    <w:rsid w:val="6C381FE9"/>
    <w:rsid w:val="6C3E4FEE"/>
    <w:rsid w:val="6C3F5795"/>
    <w:rsid w:val="6C4E4557"/>
    <w:rsid w:val="6C62833E"/>
    <w:rsid w:val="6C63BE65"/>
    <w:rsid w:val="6C6C8065"/>
    <w:rsid w:val="6C83A6E4"/>
    <w:rsid w:val="6C8DC2A0"/>
    <w:rsid w:val="6C90C5A3"/>
    <w:rsid w:val="6C9E7CFD"/>
    <w:rsid w:val="6CA54A93"/>
    <w:rsid w:val="6CC70261"/>
    <w:rsid w:val="6CC71AA6"/>
    <w:rsid w:val="6CD2E4AD"/>
    <w:rsid w:val="6CF4DCE0"/>
    <w:rsid w:val="6CF9A7A0"/>
    <w:rsid w:val="6D0EBD39"/>
    <w:rsid w:val="6D130B7B"/>
    <w:rsid w:val="6D286ABD"/>
    <w:rsid w:val="6D5D8FF0"/>
    <w:rsid w:val="6DAD0E3D"/>
    <w:rsid w:val="6DD5B796"/>
    <w:rsid w:val="6DEBD62F"/>
    <w:rsid w:val="6DED249B"/>
    <w:rsid w:val="6DEF17BB"/>
    <w:rsid w:val="6E130E6A"/>
    <w:rsid w:val="6E1A3A06"/>
    <w:rsid w:val="6E2BD4F0"/>
    <w:rsid w:val="6E2FED3F"/>
    <w:rsid w:val="6E313E8D"/>
    <w:rsid w:val="6E42176D"/>
    <w:rsid w:val="6E552B59"/>
    <w:rsid w:val="6E5DB0CE"/>
    <w:rsid w:val="6E6F6D18"/>
    <w:rsid w:val="6E894435"/>
    <w:rsid w:val="6EB7DA82"/>
    <w:rsid w:val="6EE142A5"/>
    <w:rsid w:val="6EF34B41"/>
    <w:rsid w:val="6EF759E2"/>
    <w:rsid w:val="6EFD1287"/>
    <w:rsid w:val="6F083356"/>
    <w:rsid w:val="6F0878EE"/>
    <w:rsid w:val="6F13E3E2"/>
    <w:rsid w:val="6F21C0B9"/>
    <w:rsid w:val="6F4E81F4"/>
    <w:rsid w:val="6F4F61B3"/>
    <w:rsid w:val="6F59BFE4"/>
    <w:rsid w:val="6F6C5A9B"/>
    <w:rsid w:val="6F81610D"/>
    <w:rsid w:val="6FAECEC9"/>
    <w:rsid w:val="6FB4530E"/>
    <w:rsid w:val="6FDA138D"/>
    <w:rsid w:val="6FE3F384"/>
    <w:rsid w:val="701B7124"/>
    <w:rsid w:val="7074ED57"/>
    <w:rsid w:val="707CC7FD"/>
    <w:rsid w:val="707DBAF7"/>
    <w:rsid w:val="70984935"/>
    <w:rsid w:val="70B3757E"/>
    <w:rsid w:val="70B80E81"/>
    <w:rsid w:val="70BD1ADF"/>
    <w:rsid w:val="70E3F167"/>
    <w:rsid w:val="70E5BA37"/>
    <w:rsid w:val="710BC8A9"/>
    <w:rsid w:val="710C1CF2"/>
    <w:rsid w:val="710E88FF"/>
    <w:rsid w:val="7116A403"/>
    <w:rsid w:val="712C9A68"/>
    <w:rsid w:val="712F0D1C"/>
    <w:rsid w:val="71300B6F"/>
    <w:rsid w:val="716EE800"/>
    <w:rsid w:val="71C2C4D4"/>
    <w:rsid w:val="71CE82EB"/>
    <w:rsid w:val="71F4328D"/>
    <w:rsid w:val="720626AD"/>
    <w:rsid w:val="7221517E"/>
    <w:rsid w:val="7239FDCE"/>
    <w:rsid w:val="723F6B1F"/>
    <w:rsid w:val="7253D8CA"/>
    <w:rsid w:val="7258EB40"/>
    <w:rsid w:val="7279AC0E"/>
    <w:rsid w:val="7286FAAD"/>
    <w:rsid w:val="72963B47"/>
    <w:rsid w:val="72B70B49"/>
    <w:rsid w:val="72BF01CA"/>
    <w:rsid w:val="72CDBC14"/>
    <w:rsid w:val="7304FDDD"/>
    <w:rsid w:val="7306E19A"/>
    <w:rsid w:val="73090D4F"/>
    <w:rsid w:val="731DCD44"/>
    <w:rsid w:val="732AC591"/>
    <w:rsid w:val="732E7780"/>
    <w:rsid w:val="7333D125"/>
    <w:rsid w:val="7334025C"/>
    <w:rsid w:val="733786B4"/>
    <w:rsid w:val="733F0381"/>
    <w:rsid w:val="734B752F"/>
    <w:rsid w:val="734CA2CD"/>
    <w:rsid w:val="734F57BF"/>
    <w:rsid w:val="735EEC1F"/>
    <w:rsid w:val="736C7597"/>
    <w:rsid w:val="736E3CB2"/>
    <w:rsid w:val="738FBAFE"/>
    <w:rsid w:val="739558BB"/>
    <w:rsid w:val="73966A7F"/>
    <w:rsid w:val="7397F2F6"/>
    <w:rsid w:val="739DF562"/>
    <w:rsid w:val="73A3F50F"/>
    <w:rsid w:val="73ADA9EA"/>
    <w:rsid w:val="73B21013"/>
    <w:rsid w:val="73EB1640"/>
    <w:rsid w:val="73F06C24"/>
    <w:rsid w:val="73F40B35"/>
    <w:rsid w:val="741384C1"/>
    <w:rsid w:val="741F2BE5"/>
    <w:rsid w:val="742F0930"/>
    <w:rsid w:val="7430F92A"/>
    <w:rsid w:val="74358627"/>
    <w:rsid w:val="74419CC6"/>
    <w:rsid w:val="7449FA26"/>
    <w:rsid w:val="744A781C"/>
    <w:rsid w:val="745F5EB5"/>
    <w:rsid w:val="7475220F"/>
    <w:rsid w:val="749203A9"/>
    <w:rsid w:val="74A30B7D"/>
    <w:rsid w:val="74AEF5C9"/>
    <w:rsid w:val="74D07B23"/>
    <w:rsid w:val="74E6396C"/>
    <w:rsid w:val="74F9AFD2"/>
    <w:rsid w:val="74FE7E33"/>
    <w:rsid w:val="7505134B"/>
    <w:rsid w:val="75207518"/>
    <w:rsid w:val="75323AE0"/>
    <w:rsid w:val="75356ED5"/>
    <w:rsid w:val="75684E2A"/>
    <w:rsid w:val="756C51FD"/>
    <w:rsid w:val="7576837A"/>
    <w:rsid w:val="758D05FD"/>
    <w:rsid w:val="758E3B8D"/>
    <w:rsid w:val="75B2E3DC"/>
    <w:rsid w:val="75DD6F7C"/>
    <w:rsid w:val="75E7A56D"/>
    <w:rsid w:val="75F1AB71"/>
    <w:rsid w:val="75FF41E7"/>
    <w:rsid w:val="76096B39"/>
    <w:rsid w:val="76224E25"/>
    <w:rsid w:val="7630768C"/>
    <w:rsid w:val="7640CEFE"/>
    <w:rsid w:val="766E9663"/>
    <w:rsid w:val="767B79DD"/>
    <w:rsid w:val="76932AB9"/>
    <w:rsid w:val="76935652"/>
    <w:rsid w:val="76AE5674"/>
    <w:rsid w:val="76B47171"/>
    <w:rsid w:val="76BA6131"/>
    <w:rsid w:val="76C4F14D"/>
    <w:rsid w:val="76F12693"/>
    <w:rsid w:val="77133EAC"/>
    <w:rsid w:val="771A9D02"/>
    <w:rsid w:val="771B218C"/>
    <w:rsid w:val="77304700"/>
    <w:rsid w:val="773B3871"/>
    <w:rsid w:val="773D56FF"/>
    <w:rsid w:val="7742595E"/>
    <w:rsid w:val="774D8195"/>
    <w:rsid w:val="774DFA2C"/>
    <w:rsid w:val="775EAE60"/>
    <w:rsid w:val="7766A9F2"/>
    <w:rsid w:val="777412D2"/>
    <w:rsid w:val="77793FDD"/>
    <w:rsid w:val="777C2BFE"/>
    <w:rsid w:val="7797B8F6"/>
    <w:rsid w:val="77A802EF"/>
    <w:rsid w:val="77B8B3CC"/>
    <w:rsid w:val="77DA401A"/>
    <w:rsid w:val="77DBA7BD"/>
    <w:rsid w:val="77F8E783"/>
    <w:rsid w:val="782B4A9D"/>
    <w:rsid w:val="783AD3BB"/>
    <w:rsid w:val="7846A4CE"/>
    <w:rsid w:val="78505650"/>
    <w:rsid w:val="78527F5F"/>
    <w:rsid w:val="78605299"/>
    <w:rsid w:val="78626690"/>
    <w:rsid w:val="786A7FE7"/>
    <w:rsid w:val="786C34C9"/>
    <w:rsid w:val="787D69D2"/>
    <w:rsid w:val="787EF98F"/>
    <w:rsid w:val="78A246D0"/>
    <w:rsid w:val="78B28570"/>
    <w:rsid w:val="78BC9E22"/>
    <w:rsid w:val="78D27CEE"/>
    <w:rsid w:val="78E32EBF"/>
    <w:rsid w:val="7906B868"/>
    <w:rsid w:val="790BEB49"/>
    <w:rsid w:val="7926F1A0"/>
    <w:rsid w:val="79323159"/>
    <w:rsid w:val="793DA1A8"/>
    <w:rsid w:val="7945D6FE"/>
    <w:rsid w:val="7947297E"/>
    <w:rsid w:val="794B1E05"/>
    <w:rsid w:val="79598874"/>
    <w:rsid w:val="79913473"/>
    <w:rsid w:val="799556CC"/>
    <w:rsid w:val="79A2C75A"/>
    <w:rsid w:val="7A032781"/>
    <w:rsid w:val="7A167563"/>
    <w:rsid w:val="7A39AFBD"/>
    <w:rsid w:val="7A591C2D"/>
    <w:rsid w:val="7A69AA70"/>
    <w:rsid w:val="7A871285"/>
    <w:rsid w:val="7A920C92"/>
    <w:rsid w:val="7A9B1241"/>
    <w:rsid w:val="7A9F23E5"/>
    <w:rsid w:val="7AA3675A"/>
    <w:rsid w:val="7AA3F5A5"/>
    <w:rsid w:val="7AB23A97"/>
    <w:rsid w:val="7AB7F26E"/>
    <w:rsid w:val="7AC94F7F"/>
    <w:rsid w:val="7AED4F1F"/>
    <w:rsid w:val="7B1F5D08"/>
    <w:rsid w:val="7B2F7650"/>
    <w:rsid w:val="7B3E0EDC"/>
    <w:rsid w:val="7B49FECA"/>
    <w:rsid w:val="7B4FB995"/>
    <w:rsid w:val="7B5A37FE"/>
    <w:rsid w:val="7B6A28E4"/>
    <w:rsid w:val="7B6C7BDC"/>
    <w:rsid w:val="7B7EB68F"/>
    <w:rsid w:val="7B84F091"/>
    <w:rsid w:val="7B8ED534"/>
    <w:rsid w:val="7B9DFCE8"/>
    <w:rsid w:val="7BA0BF11"/>
    <w:rsid w:val="7BA6A873"/>
    <w:rsid w:val="7BB7195D"/>
    <w:rsid w:val="7BCDC965"/>
    <w:rsid w:val="7BCF54A1"/>
    <w:rsid w:val="7BF4B84A"/>
    <w:rsid w:val="7C0FBDAD"/>
    <w:rsid w:val="7C1122E8"/>
    <w:rsid w:val="7C3FF807"/>
    <w:rsid w:val="7C778FEA"/>
    <w:rsid w:val="7C7AF50D"/>
    <w:rsid w:val="7C957723"/>
    <w:rsid w:val="7CB6087D"/>
    <w:rsid w:val="7CCFBB70"/>
    <w:rsid w:val="7CE1AE0D"/>
    <w:rsid w:val="7CE42599"/>
    <w:rsid w:val="7D0D7761"/>
    <w:rsid w:val="7D10650F"/>
    <w:rsid w:val="7D157D04"/>
    <w:rsid w:val="7D374D17"/>
    <w:rsid w:val="7D49B725"/>
    <w:rsid w:val="7D53FBDF"/>
    <w:rsid w:val="7D55B7CF"/>
    <w:rsid w:val="7D7E6CC8"/>
    <w:rsid w:val="7D9C5FA1"/>
    <w:rsid w:val="7DBA010B"/>
    <w:rsid w:val="7DC8BF9B"/>
    <w:rsid w:val="7DE2163C"/>
    <w:rsid w:val="7E0BA710"/>
    <w:rsid w:val="7E13E13A"/>
    <w:rsid w:val="7E16B2A0"/>
    <w:rsid w:val="7E2CB38F"/>
    <w:rsid w:val="7E46CD31"/>
    <w:rsid w:val="7E592AD8"/>
    <w:rsid w:val="7E5F2A9E"/>
    <w:rsid w:val="7E66485E"/>
    <w:rsid w:val="7ED6263D"/>
    <w:rsid w:val="7EDD5AFE"/>
    <w:rsid w:val="7EF26C6E"/>
    <w:rsid w:val="7F13FAB2"/>
    <w:rsid w:val="7F150BBA"/>
    <w:rsid w:val="7F3DEBA0"/>
    <w:rsid w:val="7F49CCA4"/>
    <w:rsid w:val="7F59947F"/>
    <w:rsid w:val="7F698799"/>
    <w:rsid w:val="7F6EA7AD"/>
    <w:rsid w:val="7F7629AD"/>
    <w:rsid w:val="7F7B9E0A"/>
    <w:rsid w:val="7F810B66"/>
    <w:rsid w:val="7FC36D93"/>
    <w:rsid w:val="7FD267A2"/>
    <w:rsid w:val="7FFD0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B4ECA3"/>
  <w15:chartTrackingRefBased/>
  <w15:docId w15:val="{B8038DFB-F052-4EA7-AC3A-4B3B77F7F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8F1189"/>
    <w:rPr>
      <w:sz w:val="24"/>
      <w:lang w:val="lt-LT" w:eastAsia="lt-LT"/>
    </w:rPr>
  </w:style>
  <w:style w:type="paragraph" w:styleId="Antrat1">
    <w:name w:val="heading 1"/>
    <w:basedOn w:val="prastasis"/>
    <w:next w:val="prastasis"/>
    <w:qFormat/>
    <w:rsid w:val="005F2D14"/>
    <w:pPr>
      <w:keepNext/>
      <w:tabs>
        <w:tab w:val="num" w:pos="1080"/>
      </w:tabs>
      <w:spacing w:before="360" w:after="360"/>
      <w:ind w:left="1080" w:hanging="360"/>
      <w:jc w:val="center"/>
      <w:outlineLvl w:val="0"/>
    </w:pPr>
    <w:rPr>
      <w:sz w:val="28"/>
    </w:rPr>
  </w:style>
  <w:style w:type="paragraph" w:styleId="Antrat2">
    <w:name w:val="heading 2"/>
    <w:basedOn w:val="prastasis"/>
    <w:next w:val="prastasis"/>
    <w:qFormat/>
    <w:rsid w:val="005F2D14"/>
    <w:pPr>
      <w:numPr>
        <w:ilvl w:val="1"/>
        <w:numId w:val="4"/>
      </w:numPr>
      <w:jc w:val="both"/>
      <w:outlineLvl w:val="1"/>
    </w:p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eformatted">
    <w:name w:val="Preformatted"/>
    <w:basedOn w:val="prastasis"/>
    <w:rsid w:val="0060476A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lang w:eastAsia="en-US"/>
    </w:rPr>
  </w:style>
  <w:style w:type="paragraph" w:styleId="Pagrindiniotekstotrauka2">
    <w:name w:val="Body Text Indent 2"/>
    <w:basedOn w:val="prastasis"/>
    <w:rsid w:val="0060476A"/>
    <w:pPr>
      <w:ind w:firstLine="426"/>
    </w:pPr>
    <w:rPr>
      <w:rFonts w:ascii="Arial" w:hAnsi="Arial"/>
      <w:sz w:val="20"/>
      <w:lang w:eastAsia="en-US"/>
    </w:rPr>
  </w:style>
  <w:style w:type="paragraph" w:styleId="Pavadinimas">
    <w:name w:val="Title"/>
    <w:basedOn w:val="prastasis"/>
    <w:link w:val="PavadinimasDiagrama"/>
    <w:qFormat/>
    <w:rsid w:val="0060476A"/>
    <w:pPr>
      <w:tabs>
        <w:tab w:val="left" w:pos="284"/>
        <w:tab w:val="left" w:pos="1985"/>
      </w:tabs>
      <w:jc w:val="center"/>
    </w:pPr>
    <w:rPr>
      <w:b/>
      <w:caps/>
    </w:rPr>
  </w:style>
  <w:style w:type="paragraph" w:styleId="Pagrindinistekstas">
    <w:name w:val="Body Text"/>
    <w:basedOn w:val="prastasis"/>
    <w:rsid w:val="0060476A"/>
    <w:pPr>
      <w:jc w:val="both"/>
    </w:pPr>
  </w:style>
  <w:style w:type="paragraph" w:styleId="Pagrindiniotekstotrauka">
    <w:name w:val="Body Text Indent"/>
    <w:basedOn w:val="prastasis"/>
    <w:rsid w:val="005F2D14"/>
    <w:pPr>
      <w:spacing w:after="120"/>
      <w:ind w:left="283"/>
    </w:pPr>
  </w:style>
  <w:style w:type="paragraph" w:styleId="Pagrindinistekstas3">
    <w:name w:val="Body Text 3"/>
    <w:basedOn w:val="prastasis"/>
    <w:rsid w:val="005F2D14"/>
    <w:pPr>
      <w:spacing w:after="120"/>
    </w:pPr>
    <w:rPr>
      <w:sz w:val="16"/>
      <w:szCs w:val="16"/>
    </w:rPr>
  </w:style>
  <w:style w:type="character" w:styleId="Grietas">
    <w:name w:val="Strong"/>
    <w:qFormat/>
    <w:rsid w:val="005F2D14"/>
    <w:rPr>
      <w:b/>
      <w:bCs/>
    </w:rPr>
  </w:style>
  <w:style w:type="paragraph" w:styleId="Porat">
    <w:name w:val="footer"/>
    <w:basedOn w:val="prastasis"/>
    <w:rsid w:val="006C374F"/>
    <w:pPr>
      <w:tabs>
        <w:tab w:val="center" w:pos="4320"/>
        <w:tab w:val="right" w:pos="8640"/>
      </w:tabs>
      <w:jc w:val="both"/>
    </w:pPr>
    <w:rPr>
      <w:rFonts w:ascii="TimesLT" w:hAnsi="TimesLT"/>
      <w:lang w:val="en-GB" w:eastAsia="en-US"/>
    </w:rPr>
  </w:style>
  <w:style w:type="paragraph" w:customStyle="1" w:styleId="CM23">
    <w:name w:val="CM23"/>
    <w:basedOn w:val="prastasis"/>
    <w:next w:val="prastasis"/>
    <w:rsid w:val="0081489C"/>
    <w:pPr>
      <w:widowControl w:val="0"/>
      <w:autoSpaceDE w:val="0"/>
      <w:autoSpaceDN w:val="0"/>
      <w:adjustRightInd w:val="0"/>
      <w:spacing w:after="278"/>
    </w:pPr>
    <w:rPr>
      <w:szCs w:val="24"/>
    </w:rPr>
  </w:style>
  <w:style w:type="paragraph" w:customStyle="1" w:styleId="CharCharCharDiagramaDiagramaDiagrama">
    <w:name w:val="Char Char Char Diagrama Diagrama Diagrama"/>
    <w:basedOn w:val="prastasis"/>
    <w:semiHidden/>
    <w:rsid w:val="00984C07"/>
    <w:pPr>
      <w:spacing w:after="160" w:line="240" w:lineRule="exact"/>
    </w:pPr>
    <w:rPr>
      <w:rFonts w:ascii="Verdana" w:hAnsi="Verdana" w:cs="Verdana"/>
      <w:sz w:val="20"/>
    </w:rPr>
  </w:style>
  <w:style w:type="character" w:styleId="Hipersaitas">
    <w:name w:val="Hyperlink"/>
    <w:rsid w:val="002570F9"/>
    <w:rPr>
      <w:color w:val="0000FF"/>
      <w:u w:val="single"/>
    </w:rPr>
  </w:style>
  <w:style w:type="paragraph" w:styleId="Antrats">
    <w:name w:val="header"/>
    <w:basedOn w:val="prastasis"/>
    <w:rsid w:val="002B690F"/>
    <w:pPr>
      <w:tabs>
        <w:tab w:val="center" w:pos="4153"/>
        <w:tab w:val="right" w:pos="8306"/>
      </w:tabs>
    </w:pPr>
    <w:rPr>
      <w:lang w:val="en-US" w:eastAsia="en-US"/>
    </w:rPr>
  </w:style>
  <w:style w:type="paragraph" w:customStyle="1" w:styleId="CharCharChar">
    <w:name w:val="Char Char Char"/>
    <w:basedOn w:val="prastasis"/>
    <w:semiHidden/>
    <w:rsid w:val="001D03EA"/>
    <w:pPr>
      <w:spacing w:after="160" w:line="240" w:lineRule="exact"/>
    </w:pPr>
    <w:rPr>
      <w:rFonts w:ascii="Verdana" w:hAnsi="Verdana" w:cs="Verdana"/>
      <w:sz w:val="20"/>
    </w:rPr>
  </w:style>
  <w:style w:type="table" w:styleId="Lentelstinklelis">
    <w:name w:val="Table Grid"/>
    <w:basedOn w:val="prastojilentel"/>
    <w:uiPriority w:val="39"/>
    <w:rsid w:val="001D03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DiagramaCharChar">
    <w:name w:val="Char Char Char Diagrama Char Char"/>
    <w:basedOn w:val="prastasis"/>
    <w:semiHidden/>
    <w:rsid w:val="005B2F20"/>
    <w:pPr>
      <w:spacing w:after="160" w:line="240" w:lineRule="exact"/>
    </w:pPr>
    <w:rPr>
      <w:rFonts w:ascii="Verdana" w:hAnsi="Verdana" w:cs="Verdana"/>
      <w:sz w:val="20"/>
    </w:rPr>
  </w:style>
  <w:style w:type="paragraph" w:customStyle="1" w:styleId="ListParagraph1">
    <w:name w:val="List Paragraph1"/>
    <w:basedOn w:val="prastasis"/>
    <w:qFormat/>
    <w:rsid w:val="00A43328"/>
    <w:pPr>
      <w:ind w:left="720"/>
      <w:contextualSpacing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A770E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link w:val="Debesliotekstas"/>
    <w:uiPriority w:val="99"/>
    <w:semiHidden/>
    <w:rsid w:val="001A770E"/>
    <w:rPr>
      <w:rFonts w:ascii="Segoe UI" w:hAnsi="Segoe UI" w:cs="Segoe UI"/>
      <w:sz w:val="18"/>
      <w:szCs w:val="18"/>
    </w:rPr>
  </w:style>
  <w:style w:type="character" w:customStyle="1" w:styleId="PavadinimasDiagrama">
    <w:name w:val="Pavadinimas Diagrama"/>
    <w:link w:val="Pavadinimas"/>
    <w:rsid w:val="00252965"/>
    <w:rPr>
      <w:b/>
      <w:caps/>
      <w:sz w:val="24"/>
    </w:rPr>
  </w:style>
  <w:style w:type="character" w:styleId="Komentaronuoroda">
    <w:name w:val="annotation reference"/>
    <w:uiPriority w:val="99"/>
    <w:semiHidden/>
    <w:unhideWhenUsed/>
    <w:rsid w:val="00EE6B96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EE6B96"/>
    <w:rPr>
      <w:sz w:val="20"/>
    </w:rPr>
  </w:style>
  <w:style w:type="character" w:customStyle="1" w:styleId="KomentarotekstasDiagrama">
    <w:name w:val="Komentaro tekstas Diagrama"/>
    <w:link w:val="Komentarotekstas"/>
    <w:uiPriority w:val="99"/>
    <w:semiHidden/>
    <w:rsid w:val="00EE6B96"/>
    <w:rPr>
      <w:lang w:val="lt-LT"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EE6B96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EE6B96"/>
    <w:rPr>
      <w:b/>
      <w:bCs/>
      <w:lang w:val="lt-LT" w:eastAsia="lt-LT"/>
    </w:rPr>
  </w:style>
  <w:style w:type="paragraph" w:styleId="Pataisymai">
    <w:name w:val="Revision"/>
    <w:hidden/>
    <w:uiPriority w:val="99"/>
    <w:semiHidden/>
    <w:rsid w:val="00D46A1E"/>
    <w:rPr>
      <w:sz w:val="24"/>
      <w:lang w:val="lt-LT" w:eastAsia="lt-LT"/>
    </w:rPr>
  </w:style>
  <w:style w:type="paragraph" w:styleId="Sraopastraipa">
    <w:name w:val="List Paragraph"/>
    <w:basedOn w:val="prastasis"/>
    <w:uiPriority w:val="34"/>
    <w:qFormat/>
    <w:pPr>
      <w:ind w:left="720"/>
      <w:contextualSpacing/>
    </w:pPr>
  </w:style>
  <w:style w:type="character" w:styleId="Vietosrezervavimoenklotekstas">
    <w:name w:val="Placeholder Text"/>
    <w:basedOn w:val="Numatytasispastraiposriftas"/>
    <w:uiPriority w:val="99"/>
    <w:semiHidden/>
    <w:rsid w:val="001C4F2C"/>
    <w:rPr>
      <w:color w:val="808080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rsid w:val="004B24E6"/>
    <w:rPr>
      <w:sz w:val="20"/>
    </w:r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sid w:val="004B24E6"/>
    <w:rPr>
      <w:lang w:val="lt-LT" w:eastAsia="lt-LT"/>
    </w:rPr>
  </w:style>
  <w:style w:type="character" w:styleId="Dokumentoinaosnumeris">
    <w:name w:val="endnote reference"/>
    <w:basedOn w:val="Numatytasispastraiposriftas"/>
    <w:uiPriority w:val="99"/>
    <w:semiHidden/>
    <w:unhideWhenUsed/>
    <w:rsid w:val="004B24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ED4DF-1EAC-43FA-8B06-4CA0130F342E}"/>
      </w:docPartPr>
      <w:docPartBody>
        <w:p w:rsidR="00546367" w:rsidRDefault="0071004F">
          <w:r w:rsidRPr="00EE43E4">
            <w:rPr>
              <w:rStyle w:val="Vietosrezervavimoenklotekstas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B10B4-1D0C-409E-BED8-949E8AB102FB}"/>
      </w:docPartPr>
      <w:docPartBody>
        <w:p w:rsidR="00546367" w:rsidRDefault="0071004F"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C780A3ADC57B4007902EB13C6042E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2AE14-A3E8-41BA-932B-E4814F12C522}"/>
      </w:docPartPr>
      <w:docPartBody>
        <w:p w:rsidR="00546367" w:rsidRDefault="0071004F" w:rsidP="0071004F">
          <w:pPr>
            <w:pStyle w:val="C780A3ADC57B4007902EB13C6042E097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BC39E3011DB7487FA7EAC65BAE707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29E1F-26FB-495E-BB26-7B21FD774EF9}"/>
      </w:docPartPr>
      <w:docPartBody>
        <w:p w:rsidR="00546367" w:rsidRDefault="0071004F" w:rsidP="0071004F">
          <w:pPr>
            <w:pStyle w:val="BC39E3011DB7487FA7EAC65BAE7074E3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214DF102C1A947AE856D8F6A8F4AC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B7AB-826C-4EDD-ACB3-42E9C76FD342}"/>
      </w:docPartPr>
      <w:docPartBody>
        <w:p w:rsidR="00546367" w:rsidRDefault="0071004F" w:rsidP="0071004F">
          <w:pPr>
            <w:pStyle w:val="214DF102C1A947AE856D8F6A8F4ACD82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6AE00FAA20B048DE9A1348D4C8D78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19953-945C-4DAD-93D6-AF3BD1658F5F}"/>
      </w:docPartPr>
      <w:docPartBody>
        <w:p w:rsidR="00546367" w:rsidRDefault="0071004F" w:rsidP="0071004F">
          <w:pPr>
            <w:pStyle w:val="6AE00FAA20B048DE9A1348D4C8D78805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C029AEFA3DBE474AA383820460083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55EE4-9038-4371-BEDD-23EA19B50A59}"/>
      </w:docPartPr>
      <w:docPartBody>
        <w:p w:rsidR="00577B15" w:rsidRDefault="00546367" w:rsidP="00546367">
          <w:pPr>
            <w:pStyle w:val="C029AEFA3DBE474AA383820460083BBE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3D700BB8AA6B498C91F1B497DF23E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BB1C0-F525-409D-8CAD-BE7C7947689C}"/>
      </w:docPartPr>
      <w:docPartBody>
        <w:p w:rsidR="00577B15" w:rsidRDefault="00546367" w:rsidP="00546367">
          <w:pPr>
            <w:pStyle w:val="3D700BB8AA6B498C91F1B497DF23E156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6B9041BDF22844D0937BD4F413DE0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55AD3-8BC4-4DDD-9ADF-279FE172306D}"/>
      </w:docPartPr>
      <w:docPartBody>
        <w:p w:rsidR="00577B15" w:rsidRDefault="00546367" w:rsidP="00546367">
          <w:pPr>
            <w:pStyle w:val="6B9041BDF22844D0937BD4F413DE0409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26E201C2166C4A11B61F9B396374C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E803B-7146-4BCB-8ED4-FEA9865E5235}"/>
      </w:docPartPr>
      <w:docPartBody>
        <w:p w:rsidR="00577B15" w:rsidRDefault="00546367" w:rsidP="00546367">
          <w:pPr>
            <w:pStyle w:val="26E201C2166C4A11B61F9B396374C1D5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  <w:docPart>
      <w:docPartPr>
        <w:name w:val="DE14063148C24EBCA3951E80B5F91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F5C0F-C87D-4188-837F-99A64D49EC13}"/>
      </w:docPartPr>
      <w:docPartBody>
        <w:p w:rsidR="00577B15" w:rsidRDefault="00546367" w:rsidP="00546367">
          <w:pPr>
            <w:pStyle w:val="DE14063148C24EBCA3951E80B5F91E93"/>
          </w:pPr>
          <w:r w:rsidRPr="00EE43E4">
            <w:rPr>
              <w:rStyle w:val="Vietosrezervavimoenklotekstas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default"/>
    <w:sig w:usb0="20007A87" w:usb1="80000000" w:usb2="00000008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altName w:val="Arial"/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04F"/>
    <w:rsid w:val="00115420"/>
    <w:rsid w:val="002E250A"/>
    <w:rsid w:val="00546367"/>
    <w:rsid w:val="00577B15"/>
    <w:rsid w:val="00614FC9"/>
    <w:rsid w:val="0071004F"/>
    <w:rsid w:val="00BF275A"/>
    <w:rsid w:val="00F9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Vietosrezervavimoenklotekstas">
    <w:name w:val="Placeholder Text"/>
    <w:basedOn w:val="Numatytasispastraiposriftas"/>
    <w:uiPriority w:val="99"/>
    <w:semiHidden/>
    <w:rsid w:val="00F95602"/>
    <w:rPr>
      <w:color w:val="808080"/>
    </w:rPr>
  </w:style>
  <w:style w:type="paragraph" w:customStyle="1" w:styleId="C029AEFA3DBE474AA383820460083BBE">
    <w:name w:val="C029AEFA3DBE474AA383820460083BBE"/>
    <w:rsid w:val="00546367"/>
  </w:style>
  <w:style w:type="paragraph" w:customStyle="1" w:styleId="C780A3ADC57B4007902EB13C6042E097">
    <w:name w:val="C780A3ADC57B4007902EB13C6042E097"/>
    <w:rsid w:val="0071004F"/>
  </w:style>
  <w:style w:type="paragraph" w:customStyle="1" w:styleId="BC39E3011DB7487FA7EAC65BAE7074E3">
    <w:name w:val="BC39E3011DB7487FA7EAC65BAE7074E3"/>
    <w:rsid w:val="0071004F"/>
  </w:style>
  <w:style w:type="paragraph" w:customStyle="1" w:styleId="214DF102C1A947AE856D8F6A8F4ACD82">
    <w:name w:val="214DF102C1A947AE856D8F6A8F4ACD82"/>
    <w:rsid w:val="0071004F"/>
  </w:style>
  <w:style w:type="paragraph" w:customStyle="1" w:styleId="6AE00FAA20B048DE9A1348D4C8D78805">
    <w:name w:val="6AE00FAA20B048DE9A1348D4C8D78805"/>
    <w:rsid w:val="0071004F"/>
  </w:style>
  <w:style w:type="paragraph" w:customStyle="1" w:styleId="3D700BB8AA6B498C91F1B497DF23E156">
    <w:name w:val="3D700BB8AA6B498C91F1B497DF23E156"/>
    <w:rsid w:val="00546367"/>
  </w:style>
  <w:style w:type="paragraph" w:customStyle="1" w:styleId="6B9041BDF22844D0937BD4F413DE0409">
    <w:name w:val="6B9041BDF22844D0937BD4F413DE0409"/>
    <w:rsid w:val="00546367"/>
  </w:style>
  <w:style w:type="paragraph" w:customStyle="1" w:styleId="26E201C2166C4A11B61F9B396374C1D5">
    <w:name w:val="26E201C2166C4A11B61F9B396374C1D5"/>
    <w:rsid w:val="00546367"/>
  </w:style>
  <w:style w:type="paragraph" w:customStyle="1" w:styleId="DE14063148C24EBCA3951E80B5F91E93">
    <w:name w:val="DE14063148C24EBCA3951E80B5F91E93"/>
    <w:rsid w:val="00546367"/>
  </w:style>
  <w:style w:type="paragraph" w:customStyle="1" w:styleId="98F4D8D56CEE4237A06418E00A43654F">
    <w:name w:val="98F4D8D56CEE4237A06418E00A43654F"/>
    <w:rsid w:val="00F95602"/>
    <w:rPr>
      <w:lang w:val="lt-LT" w:eastAsia="lt-LT"/>
    </w:rPr>
  </w:style>
  <w:style w:type="paragraph" w:customStyle="1" w:styleId="49D2EBD1570F4C7BB527F691AD067961">
    <w:name w:val="49D2EBD1570F4C7BB527F691AD067961"/>
    <w:rsid w:val="00F95602"/>
    <w:rPr>
      <w:lang w:val="lt-LT" w:eastAsia="lt-LT"/>
    </w:rPr>
  </w:style>
  <w:style w:type="paragraph" w:customStyle="1" w:styleId="AF1F6F55B2774BDF9646AE72B0CFA6E4">
    <w:name w:val="AF1F6F55B2774BDF9646AE72B0CFA6E4"/>
    <w:rsid w:val="00F95602"/>
    <w:rPr>
      <w:lang w:val="lt-LT" w:eastAsia="lt-L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7CD52685622C8C4581164E340F926B0A" ma:contentTypeVersion="2" ma:contentTypeDescription="Kurkite naują dokumentą." ma:contentTypeScope="" ma:versionID="22ff2c1ae895a187caee976411ff8040">
  <xsd:schema xmlns:xsd="http://www.w3.org/2001/XMLSchema" xmlns:xs="http://www.w3.org/2001/XMLSchema" xmlns:p="http://schemas.microsoft.com/office/2006/metadata/properties" xmlns:ns2="eabf4d49-660f-4b20-80b9-b6d6c876b70a" targetNamespace="http://schemas.microsoft.com/office/2006/metadata/properties" ma:root="true" ma:fieldsID="3a00ad20bb18ff89acecad0bd283b698" ns2:_="">
    <xsd:import namespace="eabf4d49-660f-4b20-80b9-b6d6c876b7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f4d49-660f-4b20-80b9-b6d6c876b7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F47A08-BE80-47C5-9B24-E7760DC7E6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14EC8F-9C95-4B8A-91D1-9AA2505B39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f4d49-660f-4b20-80b9-b6d6c876b7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7DA169-066F-4803-9AAE-6A0C1B3ADA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F70369-5D37-42CB-B945-CC51C619341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1</Words>
  <Characters>776</Characters>
  <Application>Microsoft Office Word</Application>
  <DocSecurity>0</DocSecurity>
  <Lines>6</Lines>
  <Paragraphs>4</Paragraphs>
  <ScaleCrop>false</ScaleCrop>
  <Company>lzi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ETUVOS ŽEMDIRBYSTĖS INSTITUTAS</dc:title>
  <dc:subject/>
  <dc:creator>audre</dc:creator>
  <cp:keywords/>
  <cp:lastModifiedBy>Vita Tilvikienė | LAMMC</cp:lastModifiedBy>
  <cp:revision>9</cp:revision>
  <cp:lastPrinted>2019-03-09T15:22:00Z</cp:lastPrinted>
  <dcterms:created xsi:type="dcterms:W3CDTF">2022-10-05T10:55:00Z</dcterms:created>
  <dcterms:modified xsi:type="dcterms:W3CDTF">2022-10-05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D52685622C8C4581164E340F926B0A</vt:lpwstr>
  </property>
  <property fmtid="{D5CDD505-2E9C-101B-9397-08002B2CF9AE}" pid="3" name="GrammarlyDocumentId">
    <vt:lpwstr>52b50002d5a75b7e26a204964ebfc7a2cc5bccf2e86d125a889fe3913e5a8a38</vt:lpwstr>
  </property>
</Properties>
</file>